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6DC12C1"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NN</w:t>
      </w:r>
      <w:r w:rsidRPr="00C01FA0">
        <w:rPr>
          <w:rFonts w:ascii="Arial" w:hAnsi="Arial" w:cs="Arial"/>
        </w:rPr>
        <w:t xml:space="preserve"> –</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r w:rsidR="00C01FA0" w:rsidRPr="00C01FA0">
            <w:rPr>
              <w:rFonts w:ascii="Arial" w:hAnsi="Arial"/>
              <w:b/>
              <w:bCs/>
            </w:rPr>
            <w:t>Inventory Prep</w:t>
          </w:r>
          <w:r w:rsidR="00C01FA0">
            <w:rPr>
              <w:rFonts w:ascii="Arial" w:hAnsi="Arial"/>
              <w:b/>
              <w:bCs/>
            </w:rPr>
            <w:t>rocessor</w:t>
          </w:r>
        </w:sdtContent>
      </w:sdt>
      <w:r w:rsidR="00FB76D4" w:rsidRPr="00C01FA0">
        <w:rPr>
          <w:rFonts w:ascii="Arial" w:hAnsi="Arial" w:cs="Arial"/>
          <w:b/>
          <w:iCs/>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4A1FA26A"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C01FA0">
      <w:pPr>
        <w:pStyle w:val="H1bodytext"/>
        <w:numPr>
          <w:ilvl w:val="0"/>
          <w:numId w:val="23"/>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4BE7E7AF" w:rsidR="001614F9" w:rsidRPr="00C01FA0" w:rsidRDefault="001614F9" w:rsidP="00C01FA0">
      <w:pPr>
        <w:pStyle w:val="H1bodytext"/>
        <w:numPr>
          <w:ilvl w:val="0"/>
          <w:numId w:val="23"/>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w:t>
      </w:r>
    </w:p>
    <w:p w14:paraId="085E1325" w14:textId="2A91446E" w:rsidR="001614F9" w:rsidRDefault="00C01FA0" w:rsidP="001614F9">
      <w:pPr>
        <w:pStyle w:val="H1bodytext"/>
        <w:numPr>
          <w:ilvl w:val="0"/>
          <w:numId w:val="23"/>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1614F9">
      <w:pPr>
        <w:pStyle w:val="H1bodytext"/>
        <w:numPr>
          <w:ilvl w:val="0"/>
          <w:numId w:val="23"/>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1614F9">
      <w:pPr>
        <w:pStyle w:val="H1bodytext"/>
        <w:numPr>
          <w:ilvl w:val="0"/>
          <w:numId w:val="23"/>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86A3081"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0A4609">
        <w:rPr>
          <w:rFonts w:ascii="Arial" w:hAnsi="Arial" w:cs="Arial"/>
        </w:rPr>
        <w:t xml:space="preserve"> Tool:</w:t>
      </w:r>
    </w:p>
    <w:p w14:paraId="17270E7E" w14:textId="19E18B16" w:rsidR="00F341FE" w:rsidRDefault="00F341FE" w:rsidP="00250080">
      <w:pPr>
        <w:pStyle w:val="H1bodytext"/>
        <w:rPr>
          <w:rFonts w:ascii="Arial" w:hAnsi="Arial" w:cs="Arial"/>
        </w:rPr>
      </w:pPr>
      <w:bookmarkStart w:id="1" w:name="_Hlk50024328"/>
      <w:r>
        <w:rPr>
          <w:rFonts w:ascii="Arial" w:hAnsi="Arial" w:cs="Arial"/>
        </w:rPr>
        <w:t xml:space="preserve">FR-1:   </w:t>
      </w:r>
      <w:r w:rsidR="00885A59">
        <w:rPr>
          <w:rFonts w:ascii="Arial" w:hAnsi="Arial" w:cs="Arial"/>
        </w:rPr>
        <w:t xml:space="preserve">Accept arguments at the command line. </w:t>
      </w:r>
      <w:r>
        <w:rPr>
          <w:rFonts w:ascii="Arial" w:hAnsi="Arial" w:cs="Arial"/>
        </w:rPr>
        <w:t>Arguments will include:</w:t>
      </w:r>
    </w:p>
    <w:p w14:paraId="5063B12B" w14:textId="77C004E1" w:rsidR="00F341FE" w:rsidRPr="002E18B7" w:rsidRDefault="00F341FE" w:rsidP="00F341FE">
      <w:pPr>
        <w:pStyle w:val="H1bodytext"/>
        <w:numPr>
          <w:ilvl w:val="0"/>
          <w:numId w:val="29"/>
        </w:numPr>
        <w:rPr>
          <w:rFonts w:ascii="Arial" w:hAnsi="Arial" w:cs="Arial"/>
        </w:rPr>
      </w:pPr>
      <w:r w:rsidRPr="002E18B7">
        <w:rPr>
          <w:rFonts w:ascii="Arial" w:hAnsi="Arial" w:cs="Arial"/>
        </w:rPr>
        <w:t>Required: VZEHSIT file path</w:t>
      </w:r>
      <w:r w:rsidR="00095A5C">
        <w:rPr>
          <w:rFonts w:ascii="Arial" w:hAnsi="Arial" w:cs="Arial"/>
        </w:rPr>
        <w:t xml:space="preserve"> (including file name)</w:t>
      </w:r>
    </w:p>
    <w:p w14:paraId="1B909DB5" w14:textId="2C362EE4" w:rsidR="00F341FE" w:rsidRPr="002E18B7" w:rsidRDefault="00F341FE" w:rsidP="00F341FE">
      <w:pPr>
        <w:pStyle w:val="H1bodytext"/>
        <w:numPr>
          <w:ilvl w:val="0"/>
          <w:numId w:val="29"/>
        </w:numPr>
        <w:rPr>
          <w:rFonts w:ascii="Arial" w:hAnsi="Arial" w:cs="Arial"/>
        </w:rPr>
      </w:pPr>
      <w:r w:rsidRPr="002E18B7">
        <w:rPr>
          <w:rFonts w:ascii="Arial" w:hAnsi="Arial" w:cs="Arial"/>
        </w:rPr>
        <w:t xml:space="preserve">Optional: Chemical Inventory </w:t>
      </w:r>
      <w:r w:rsidR="00095A5C" w:rsidRPr="002E18B7">
        <w:rPr>
          <w:rFonts w:ascii="Arial" w:hAnsi="Arial" w:cs="Arial"/>
        </w:rPr>
        <w:t>file path</w:t>
      </w:r>
      <w:r w:rsidR="00095A5C">
        <w:rPr>
          <w:rFonts w:ascii="Arial" w:hAnsi="Arial" w:cs="Arial"/>
        </w:rPr>
        <w:t xml:space="preserve"> (including file name)</w:t>
      </w:r>
    </w:p>
    <w:p w14:paraId="15FEEF7D" w14:textId="79F4D619" w:rsidR="00F341FE" w:rsidRPr="002E18B7" w:rsidRDefault="00F341FE" w:rsidP="00F341FE">
      <w:pPr>
        <w:pStyle w:val="H1bodytext"/>
        <w:numPr>
          <w:ilvl w:val="0"/>
          <w:numId w:val="29"/>
        </w:numPr>
        <w:rPr>
          <w:rFonts w:ascii="Arial" w:hAnsi="Arial" w:cs="Arial"/>
        </w:rPr>
      </w:pPr>
      <w:r w:rsidRPr="002E18B7">
        <w:rPr>
          <w:rFonts w:ascii="Arial" w:hAnsi="Arial" w:cs="Arial"/>
        </w:rPr>
        <w:t xml:space="preserve">Optional: SAC </w:t>
      </w:r>
      <w:r w:rsidR="00095A5C" w:rsidRPr="002E18B7">
        <w:rPr>
          <w:rFonts w:ascii="Arial" w:hAnsi="Arial" w:cs="Arial"/>
        </w:rPr>
        <w:t>file path</w:t>
      </w:r>
      <w:r w:rsidR="00095A5C">
        <w:rPr>
          <w:rFonts w:ascii="Arial" w:hAnsi="Arial" w:cs="Arial"/>
        </w:rPr>
        <w:t xml:space="preserve"> (including file name)</w:t>
      </w:r>
    </w:p>
    <w:p w14:paraId="703653DE" w14:textId="40C674AB" w:rsidR="00F341FE" w:rsidRPr="002E18B7" w:rsidRDefault="00F341FE" w:rsidP="00F341FE">
      <w:pPr>
        <w:pStyle w:val="H1bodytext"/>
        <w:numPr>
          <w:ilvl w:val="0"/>
          <w:numId w:val="29"/>
        </w:numPr>
        <w:rPr>
          <w:rFonts w:ascii="Arial" w:hAnsi="Arial" w:cs="Arial"/>
        </w:rPr>
      </w:pPr>
      <w:r w:rsidRPr="002E18B7">
        <w:rPr>
          <w:rFonts w:ascii="Arial" w:hAnsi="Arial" w:cs="Arial"/>
        </w:rPr>
        <w:t>Optional: Solid Waste Release directory path</w:t>
      </w:r>
      <w:r w:rsidR="00095A5C">
        <w:rPr>
          <w:rFonts w:ascii="Arial" w:hAnsi="Arial" w:cs="Arial"/>
        </w:rPr>
        <w:t xml:space="preserve"> (including the directory name)</w:t>
      </w:r>
    </w:p>
    <w:p w14:paraId="78732503" w14:textId="0A2836DD" w:rsidR="00F341FE" w:rsidRPr="00C47E41" w:rsidRDefault="00F341FE">
      <w:pPr>
        <w:pStyle w:val="H1bodytext"/>
        <w:numPr>
          <w:ilvl w:val="0"/>
          <w:numId w:val="29"/>
        </w:numPr>
        <w:rPr>
          <w:rFonts w:ascii="Arial" w:hAnsi="Arial" w:cs="Arial"/>
        </w:rPr>
      </w:pPr>
      <w:r w:rsidRPr="002E18B7">
        <w:rPr>
          <w:rFonts w:ascii="Arial" w:hAnsi="Arial" w:cs="Arial"/>
        </w:rPr>
        <w:t xml:space="preserve">Optional: Solid Waste Release </w:t>
      </w:r>
      <w:r w:rsidR="00C47E41" w:rsidRPr="002E18B7">
        <w:rPr>
          <w:rFonts w:ascii="Arial" w:hAnsi="Arial" w:cs="Arial"/>
        </w:rPr>
        <w:t>file path</w:t>
      </w:r>
      <w:r w:rsidR="00C47E41">
        <w:rPr>
          <w:rFonts w:ascii="Arial" w:hAnsi="Arial" w:cs="Arial"/>
        </w:rPr>
        <w:t xml:space="preserve"> (including file name)</w:t>
      </w:r>
    </w:p>
    <w:p w14:paraId="745FCD83" w14:textId="3D9B429D" w:rsidR="00F341FE" w:rsidRPr="002E18B7" w:rsidRDefault="00F341FE" w:rsidP="00F341FE">
      <w:pPr>
        <w:pStyle w:val="H1bodytext"/>
        <w:numPr>
          <w:ilvl w:val="0"/>
          <w:numId w:val="29"/>
        </w:numPr>
        <w:rPr>
          <w:rFonts w:ascii="Arial" w:hAnsi="Arial" w:cs="Arial"/>
        </w:rPr>
      </w:pPr>
      <w:r w:rsidRPr="002E18B7">
        <w:rPr>
          <w:rFonts w:ascii="Arial" w:hAnsi="Arial" w:cs="Arial"/>
        </w:rPr>
        <w:t xml:space="preserve">Optional: Site-Specific Inventory </w:t>
      </w:r>
      <w:r w:rsidR="007356B6" w:rsidRPr="002E18B7">
        <w:rPr>
          <w:rFonts w:ascii="Arial" w:hAnsi="Arial" w:cs="Arial"/>
        </w:rPr>
        <w:t>file path</w:t>
      </w:r>
      <w:r w:rsidR="007356B6">
        <w:rPr>
          <w:rFonts w:ascii="Arial" w:hAnsi="Arial" w:cs="Arial"/>
        </w:rPr>
        <w:t xml:space="preserve"> (including file name)</w:t>
      </w:r>
    </w:p>
    <w:p w14:paraId="1A5C0A50" w14:textId="2792FEA6" w:rsidR="00F341FE" w:rsidRPr="00423D30" w:rsidRDefault="00F341FE" w:rsidP="00F341FE">
      <w:pPr>
        <w:pStyle w:val="H1bodytext"/>
        <w:numPr>
          <w:ilvl w:val="0"/>
          <w:numId w:val="29"/>
        </w:numPr>
        <w:rPr>
          <w:rFonts w:ascii="Arial" w:hAnsi="Arial" w:cs="Arial"/>
        </w:rPr>
      </w:pPr>
      <w:r w:rsidRPr="002E18B7">
        <w:rPr>
          <w:rFonts w:ascii="Arial" w:hAnsi="Arial" w:cs="Arial"/>
        </w:rPr>
        <w:t xml:space="preserve">Optional: SIMv2 </w:t>
      </w:r>
      <w:r w:rsidR="007356B6" w:rsidRPr="002E18B7">
        <w:rPr>
          <w:rFonts w:ascii="Arial" w:hAnsi="Arial" w:cs="Arial"/>
        </w:rPr>
        <w:t>file path</w:t>
      </w:r>
      <w:r w:rsidR="007356B6">
        <w:rPr>
          <w:rFonts w:ascii="Arial" w:hAnsi="Arial" w:cs="Arial"/>
        </w:rPr>
        <w:t xml:space="preserve"> (including file name)</w:t>
      </w:r>
    </w:p>
    <w:p w14:paraId="58044BF2" w14:textId="77777777"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analytes to treat as chemicals</w:t>
      </w:r>
      <w:r>
        <w:rPr>
          <w:rFonts w:ascii="Arial" w:hAnsi="Arial" w:cs="Arial"/>
        </w:rPr>
        <w:t>: array of strings</w:t>
      </w:r>
    </w:p>
    <w:p w14:paraId="37E25530" w14:textId="77777777"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encodings to try when parsing input files</w:t>
      </w:r>
      <w:r>
        <w:rPr>
          <w:rFonts w:ascii="Arial" w:hAnsi="Arial" w:cs="Arial"/>
        </w:rPr>
        <w:t>: array of strings</w:t>
      </w:r>
    </w:p>
    <w:p w14:paraId="00EAD6DA" w14:textId="47509F47" w:rsidR="00F341FE" w:rsidRPr="002E18B7" w:rsidRDefault="00F341FE" w:rsidP="00F341FE">
      <w:pPr>
        <w:pStyle w:val="H1bodytext"/>
        <w:numPr>
          <w:ilvl w:val="0"/>
          <w:numId w:val="29"/>
        </w:numPr>
        <w:rPr>
          <w:rFonts w:ascii="Arial" w:hAnsi="Arial" w:cs="Arial"/>
        </w:rPr>
      </w:pPr>
      <w:r w:rsidRPr="002E18B7">
        <w:rPr>
          <w:rFonts w:ascii="Arial" w:hAnsi="Arial" w:cs="Arial"/>
        </w:rPr>
        <w:lastRenderedPageBreak/>
        <w:t>Optional: List of analytes to include in output file</w:t>
      </w:r>
      <w:r w:rsidR="00957D7E">
        <w:rPr>
          <w:rFonts w:ascii="Arial" w:hAnsi="Arial" w:cs="Arial"/>
        </w:rPr>
        <w:t>: array of strings</w:t>
      </w:r>
    </w:p>
    <w:p w14:paraId="4C411674" w14:textId="4D3FFD12" w:rsidR="00F341FE" w:rsidRPr="002E18B7" w:rsidRDefault="00F341FE" w:rsidP="00F341FE">
      <w:pPr>
        <w:pStyle w:val="H1bodytext"/>
        <w:numPr>
          <w:ilvl w:val="0"/>
          <w:numId w:val="29"/>
        </w:numPr>
        <w:rPr>
          <w:rFonts w:ascii="Arial" w:hAnsi="Arial" w:cs="Arial"/>
        </w:rPr>
      </w:pPr>
      <w:r w:rsidRPr="002E18B7">
        <w:rPr>
          <w:rFonts w:ascii="Arial" w:hAnsi="Arial" w:cs="Arial"/>
        </w:rPr>
        <w:t>Optional: When set to "True", SIMv2 entrained solids will be included in the output as liquid release(s)</w:t>
      </w:r>
      <w:r w:rsidR="00957D7E">
        <w:rPr>
          <w:rFonts w:ascii="Arial" w:hAnsi="Arial" w:cs="Arial"/>
        </w:rPr>
        <w:t xml:space="preserve">: </w:t>
      </w:r>
      <w:proofErr w:type="spellStart"/>
      <w:r w:rsidR="00957D7E">
        <w:rPr>
          <w:rFonts w:ascii="Arial" w:hAnsi="Arial" w:cs="Arial"/>
        </w:rPr>
        <w:t>boolean</w:t>
      </w:r>
      <w:proofErr w:type="spellEnd"/>
    </w:p>
    <w:p w14:paraId="78072EE3" w14:textId="1619CCA9" w:rsidR="00F341FE" w:rsidRPr="002E18B7" w:rsidRDefault="00F341FE" w:rsidP="00F341FE">
      <w:pPr>
        <w:pStyle w:val="H1bodytext"/>
        <w:numPr>
          <w:ilvl w:val="0"/>
          <w:numId w:val="29"/>
        </w:numPr>
        <w:rPr>
          <w:rFonts w:ascii="Arial" w:hAnsi="Arial" w:cs="Arial"/>
        </w:rPr>
      </w:pPr>
      <w:r w:rsidRPr="002E18B7">
        <w:rPr>
          <w:rFonts w:ascii="Arial" w:hAnsi="Arial" w:cs="Arial"/>
        </w:rPr>
        <w:t>Optional: Name for the output file</w:t>
      </w:r>
      <w:r w:rsidR="00957D7E">
        <w:rPr>
          <w:rFonts w:ascii="Arial" w:hAnsi="Arial" w:cs="Arial"/>
        </w:rPr>
        <w:t>: string</w:t>
      </w:r>
    </w:p>
    <w:p w14:paraId="469EC276" w14:textId="2F9FAEAD" w:rsidR="00F341FE" w:rsidRPr="002E18B7" w:rsidRDefault="00F341FE" w:rsidP="00F341FE">
      <w:pPr>
        <w:pStyle w:val="H1bodytext"/>
        <w:numPr>
          <w:ilvl w:val="0"/>
          <w:numId w:val="29"/>
        </w:numPr>
        <w:rPr>
          <w:rFonts w:ascii="Arial" w:hAnsi="Arial" w:cs="Arial"/>
        </w:rPr>
      </w:pPr>
      <w:r w:rsidRPr="002E18B7">
        <w:rPr>
          <w:rFonts w:ascii="Arial" w:hAnsi="Arial" w:cs="Arial"/>
        </w:rPr>
        <w:t>Optional: When set to "True", output will be recorded in the "Legacy" output format. If set to "False", output will be in standard format</w:t>
      </w:r>
      <w:r w:rsidR="00957D7E">
        <w:rPr>
          <w:rFonts w:ascii="Arial" w:hAnsi="Arial" w:cs="Arial"/>
        </w:rPr>
        <w:t xml:space="preserve">: </w:t>
      </w:r>
      <w:proofErr w:type="spellStart"/>
      <w:r w:rsidR="00957D7E">
        <w:rPr>
          <w:rFonts w:ascii="Arial" w:hAnsi="Arial" w:cs="Arial"/>
        </w:rPr>
        <w:t>boolean</w:t>
      </w:r>
      <w:proofErr w:type="spellEnd"/>
    </w:p>
    <w:p w14:paraId="5396F66B" w14:textId="3E1E0A4E" w:rsidR="00F341FE" w:rsidRPr="002E18B7" w:rsidRDefault="00F341FE" w:rsidP="00F341FE">
      <w:pPr>
        <w:pStyle w:val="H1bodytext"/>
        <w:numPr>
          <w:ilvl w:val="0"/>
          <w:numId w:val="29"/>
        </w:numPr>
        <w:rPr>
          <w:rFonts w:ascii="Arial" w:hAnsi="Arial" w:cs="Arial"/>
        </w:rPr>
      </w:pPr>
      <w:r w:rsidRPr="002E18B7">
        <w:rPr>
          <w:rFonts w:ascii="Arial" w:hAnsi="Arial" w:cs="Arial"/>
        </w:rPr>
        <w:t>Optional: The name of the log file</w:t>
      </w:r>
      <w:r w:rsidR="00957D7E">
        <w:rPr>
          <w:rFonts w:ascii="Arial" w:hAnsi="Arial" w:cs="Arial"/>
        </w:rPr>
        <w:t>: string</w:t>
      </w:r>
    </w:p>
    <w:p w14:paraId="617840A2" w14:textId="45EA3881" w:rsidR="00F341FE" w:rsidRPr="002E18B7" w:rsidRDefault="00F341FE" w:rsidP="00F341FE">
      <w:pPr>
        <w:pStyle w:val="H1bodytext"/>
        <w:numPr>
          <w:ilvl w:val="0"/>
          <w:numId w:val="29"/>
        </w:numPr>
        <w:rPr>
          <w:rFonts w:ascii="Arial" w:hAnsi="Arial" w:cs="Arial"/>
        </w:rPr>
      </w:pPr>
      <w:r w:rsidRPr="002E18B7">
        <w:rPr>
          <w:rFonts w:ascii="Arial" w:hAnsi="Arial" w:cs="Arial"/>
        </w:rPr>
        <w:t>Optional: Path of directory in which to save output files</w:t>
      </w:r>
      <w:r w:rsidR="00957D7E">
        <w:rPr>
          <w:rFonts w:ascii="Arial" w:hAnsi="Arial" w:cs="Arial"/>
        </w:rPr>
        <w:t xml:space="preserve"> (including directory name)</w:t>
      </w:r>
    </w:p>
    <w:p w14:paraId="5D5477EB" w14:textId="0EEFF1DB" w:rsidR="00F341FE" w:rsidRPr="002E18B7" w:rsidRDefault="00F341FE" w:rsidP="00F341FE">
      <w:pPr>
        <w:pStyle w:val="H1bodytext"/>
        <w:numPr>
          <w:ilvl w:val="0"/>
          <w:numId w:val="29"/>
        </w:numPr>
        <w:rPr>
          <w:rFonts w:ascii="Arial" w:hAnsi="Arial" w:cs="Arial"/>
        </w:rPr>
      </w:pPr>
      <w:r w:rsidRPr="002E18B7">
        <w:rPr>
          <w:rFonts w:ascii="Arial" w:hAnsi="Arial" w:cs="Arial"/>
        </w:rPr>
        <w:t>Optional: The number of significant digits to preserve in the output</w:t>
      </w:r>
      <w:r w:rsidR="00957D7E">
        <w:rPr>
          <w:rFonts w:ascii="Arial" w:hAnsi="Arial" w:cs="Arial"/>
        </w:rPr>
        <w:t>: integer</w:t>
      </w:r>
    </w:p>
    <w:p w14:paraId="0C894FE3" w14:textId="078D48E9"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possible names for site name columns</w:t>
      </w:r>
      <w:r w:rsidR="00957D7E">
        <w:rPr>
          <w:rFonts w:ascii="Arial" w:hAnsi="Arial" w:cs="Arial"/>
        </w:rPr>
        <w:t>: array of strings</w:t>
      </w:r>
    </w:p>
    <w:p w14:paraId="0ACA5EF5" w14:textId="68840568" w:rsidR="00F341FE" w:rsidRPr="002E18B7" w:rsidRDefault="00F341FE" w:rsidP="00F341FE">
      <w:pPr>
        <w:pStyle w:val="H1bodytext"/>
        <w:numPr>
          <w:ilvl w:val="0"/>
          <w:numId w:val="29"/>
        </w:numPr>
        <w:rPr>
          <w:rFonts w:ascii="Arial" w:hAnsi="Arial" w:cs="Arial"/>
        </w:rPr>
      </w:pPr>
      <w:r w:rsidRPr="002E18B7">
        <w:rPr>
          <w:rFonts w:ascii="Arial" w:hAnsi="Arial" w:cs="Arial"/>
        </w:rPr>
        <w:t>Optional: Adjusts the level of detail recorded in the log file</w:t>
      </w:r>
      <w:r w:rsidR="00957D7E">
        <w:rPr>
          <w:rFonts w:ascii="Arial" w:hAnsi="Arial" w:cs="Arial"/>
        </w:rPr>
        <w:t>: string</w:t>
      </w:r>
    </w:p>
    <w:p w14:paraId="10A985EB" w14:textId="53FF5DF6"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possible names for water columns</w:t>
      </w:r>
      <w:r w:rsidR="00957D7E">
        <w:rPr>
          <w:rFonts w:ascii="Arial" w:hAnsi="Arial" w:cs="Arial"/>
        </w:rPr>
        <w:t>: array of strings</w:t>
      </w:r>
    </w:p>
    <w:p w14:paraId="52834297" w14:textId="2BD04C03" w:rsidR="00F341FE" w:rsidRDefault="00F341FE" w:rsidP="00F341FE">
      <w:pPr>
        <w:pStyle w:val="H1bodytext"/>
        <w:numPr>
          <w:ilvl w:val="0"/>
          <w:numId w:val="29"/>
        </w:numPr>
        <w:rPr>
          <w:rFonts w:ascii="Arial" w:hAnsi="Arial" w:cs="Arial"/>
        </w:rPr>
      </w:pPr>
      <w:r w:rsidRPr="002E18B7">
        <w:rPr>
          <w:rFonts w:ascii="Arial" w:hAnsi="Arial" w:cs="Arial"/>
        </w:rPr>
        <w:t>Optional: List of possible names for year column</w:t>
      </w:r>
      <w:r w:rsidR="00957D7E">
        <w:rPr>
          <w:rFonts w:ascii="Arial" w:hAnsi="Arial" w:cs="Arial"/>
        </w:rPr>
        <w:t>s: array of strings</w:t>
      </w:r>
    </w:p>
    <w:p w14:paraId="1ECDD801" w14:textId="08CDD25F" w:rsidR="00CC2751" w:rsidRPr="00825AC7" w:rsidRDefault="00F341FE" w:rsidP="00CC2751">
      <w:pPr>
        <w:pStyle w:val="H1bodytext"/>
        <w:ind w:left="1440" w:hanging="720"/>
        <w:rPr>
          <w:rFonts w:ascii="Arial" w:hAnsi="Arial" w:cs="Arial"/>
        </w:rPr>
      </w:pPr>
      <w:r>
        <w:rPr>
          <w:rFonts w:ascii="Arial" w:hAnsi="Arial" w:cs="Arial"/>
        </w:rPr>
        <w:t>FR-2:</w:t>
      </w:r>
      <w:r>
        <w:rPr>
          <w:rFonts w:ascii="Arial" w:hAnsi="Arial" w:cs="Arial"/>
        </w:rPr>
        <w:tab/>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7100D1C6" w:rsidR="00CC2751" w:rsidRPr="00126882" w:rsidRDefault="00CC2751" w:rsidP="008444D9">
      <w:pPr>
        <w:pStyle w:val="H1bodytext"/>
        <w:ind w:left="1440" w:hanging="720"/>
        <w:rPr>
          <w:rFonts w:ascii="Arial" w:hAnsi="Arial" w:cs="Arial"/>
        </w:rPr>
      </w:pPr>
      <w:r>
        <w:rPr>
          <w:rFonts w:ascii="Arial" w:hAnsi="Arial" w:cs="Arial"/>
        </w:rPr>
        <w:t>FR-</w:t>
      </w:r>
      <w:r w:rsidR="00957D7E">
        <w:rPr>
          <w:rFonts w:ascii="Arial" w:hAnsi="Arial" w:cs="Arial"/>
        </w:rPr>
        <w:t>3</w:t>
      </w:r>
      <w:r>
        <w:rPr>
          <w:rFonts w:ascii="Arial" w:hAnsi="Arial" w:cs="Arial"/>
        </w:rPr>
        <w:t xml:space="preserve">: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665A89C0" w:rsidR="00CC2751" w:rsidRPr="00126882" w:rsidRDefault="00CC2751" w:rsidP="008444D9">
      <w:pPr>
        <w:pStyle w:val="H1bodytext"/>
        <w:ind w:left="1440" w:hanging="720"/>
        <w:rPr>
          <w:rFonts w:ascii="Arial" w:hAnsi="Arial" w:cs="Arial"/>
        </w:rPr>
      </w:pPr>
      <w:r>
        <w:rPr>
          <w:rFonts w:ascii="Arial" w:hAnsi="Arial" w:cs="Arial"/>
        </w:rPr>
        <w:t>FR-</w:t>
      </w:r>
      <w:r w:rsidR="009369A2">
        <w:rPr>
          <w:rFonts w:ascii="Arial" w:hAnsi="Arial" w:cs="Arial"/>
        </w:rPr>
        <w:t>4</w:t>
      </w:r>
      <w:r>
        <w:rPr>
          <w:rFonts w:ascii="Arial" w:hAnsi="Arial" w:cs="Arial"/>
        </w:rPr>
        <w:t xml:space="preserve">:   </w:t>
      </w:r>
      <w:r w:rsidR="00F91A62">
        <w:rPr>
          <w:rFonts w:ascii="Arial" w:hAnsi="Arial" w:cs="Arial"/>
        </w:rPr>
        <w:t>The user may identify a list of analytes to process from the input files (including whether to process water or not).</w:t>
      </w:r>
    </w:p>
    <w:p w14:paraId="78263425" w14:textId="15278339" w:rsidR="00CC2751" w:rsidRPr="00FA7481" w:rsidRDefault="00CC2751" w:rsidP="00CC2751">
      <w:pPr>
        <w:pStyle w:val="H1bodytext"/>
        <w:ind w:left="1440" w:hanging="720"/>
        <w:rPr>
          <w:rFonts w:ascii="Arial" w:hAnsi="Arial" w:cs="Arial"/>
        </w:rPr>
      </w:pPr>
      <w:r>
        <w:rPr>
          <w:rFonts w:ascii="Arial" w:hAnsi="Arial" w:cs="Arial"/>
        </w:rPr>
        <w:t>FR-</w:t>
      </w:r>
      <w:r w:rsidR="009369A2">
        <w:rPr>
          <w:rFonts w:ascii="Arial" w:hAnsi="Arial" w:cs="Arial"/>
        </w:rPr>
        <w:t>5</w:t>
      </w:r>
      <w:r>
        <w:rPr>
          <w:rFonts w:ascii="Arial" w:hAnsi="Arial" w:cs="Arial"/>
        </w:rPr>
        <w:t xml:space="preserve">:   </w:t>
      </w:r>
      <w:r w:rsidR="00F91A62">
        <w:rPr>
          <w:rFonts w:ascii="Arial" w:hAnsi="Arial" w:cs="Arial"/>
        </w:rPr>
        <w:t xml:space="preserve">The user may identify a list of analytes to be treated as chemicals. </w:t>
      </w:r>
      <w:r w:rsidR="00FA7481">
        <w:rPr>
          <w:rFonts w:ascii="Arial" w:hAnsi="Arial" w:cs="Arial"/>
        </w:rPr>
        <w:t xml:space="preserve">The designation of whether an analyte is a chemical will determine whether the analyte(s) are parsed from the </w:t>
      </w:r>
      <w:proofErr w:type="spellStart"/>
      <w:r w:rsidR="00FA7481">
        <w:rPr>
          <w:rFonts w:ascii="Arial" w:hAnsi="Arial" w:cs="Arial"/>
        </w:rPr>
        <w:t>the</w:t>
      </w:r>
      <w:proofErr w:type="spellEnd"/>
      <w:r w:rsidR="00FA7481">
        <w:rPr>
          <w:rFonts w:ascii="Arial" w:hAnsi="Arial" w:cs="Arial"/>
        </w:rPr>
        <w:t xml:space="preserv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w:t>
      </w:r>
      <w:r w:rsidR="008402F7">
        <w:rPr>
          <w:rFonts w:ascii="Arial" w:hAnsi="Arial" w:cs="Arial"/>
        </w:rPr>
        <w:t xml:space="preserve">Designating analytes as chemicals also </w:t>
      </w:r>
      <w:r w:rsidR="00FA7481">
        <w:rPr>
          <w:rFonts w:ascii="Arial" w:hAnsi="Arial" w:cs="Arial"/>
        </w:rPr>
        <w:t>determines the formatting of the output headers for each analyte.</w:t>
      </w:r>
    </w:p>
    <w:p w14:paraId="4591022C" w14:textId="218AB1E8" w:rsidR="00C90180" w:rsidRDefault="00C90180" w:rsidP="00CC2751">
      <w:pPr>
        <w:pStyle w:val="H1bodytext"/>
        <w:ind w:left="1440" w:hanging="720"/>
        <w:rPr>
          <w:rFonts w:ascii="Arial" w:hAnsi="Arial" w:cs="Arial"/>
        </w:rPr>
      </w:pPr>
      <w:r>
        <w:rPr>
          <w:rFonts w:ascii="Arial" w:hAnsi="Arial" w:cs="Arial"/>
        </w:rPr>
        <w:t>FR-</w:t>
      </w:r>
      <w:r w:rsidR="009369A2">
        <w:rPr>
          <w:rFonts w:ascii="Arial" w:hAnsi="Arial" w:cs="Arial"/>
        </w:rPr>
        <w:t>6</w:t>
      </w:r>
      <w:r>
        <w:rPr>
          <w:rFonts w:ascii="Arial" w:hAnsi="Arial" w:cs="Arial"/>
        </w:rPr>
        <w:t>:</w:t>
      </w:r>
      <w:r>
        <w:rPr>
          <w:rFonts w:ascii="Arial" w:hAnsi="Arial" w:cs="Arial"/>
        </w:rPr>
        <w:tab/>
      </w:r>
      <w:r w:rsidR="00282D50">
        <w:rPr>
          <w:rFonts w:ascii="Arial" w:hAnsi="Arial" w:cs="Arial"/>
        </w:rPr>
        <w:t>If the “entrain solids” option is set to</w:t>
      </w:r>
      <w:r w:rsidR="008A7CC5">
        <w:rPr>
          <w:rFonts w:ascii="Arial" w:hAnsi="Arial" w:cs="Arial"/>
        </w:rPr>
        <w:t xml:space="preserve"> “true”, </w:t>
      </w:r>
      <w:r w:rsidR="00282D50">
        <w:rPr>
          <w:rFonts w:ascii="Arial" w:hAnsi="Arial" w:cs="Arial"/>
        </w:rPr>
        <w:t xml:space="preserve">the tool will convert </w:t>
      </w:r>
      <w:r w:rsidR="00282D50" w:rsidRPr="00CE5B65">
        <w:rPr>
          <w:rFonts w:ascii="Arial" w:hAnsi="Arial" w:cs="Arial"/>
          <w:b/>
          <w:bCs/>
        </w:rPr>
        <w:t xml:space="preserve">SIMv2 </w:t>
      </w:r>
      <w:r w:rsidR="00282D50">
        <w:rPr>
          <w:rFonts w:ascii="Arial" w:hAnsi="Arial" w:cs="Arial"/>
        </w:rPr>
        <w:t>records’ source type (e.g. “Solids” vs “Liquid”) to “Liquid” where the “Inventory Module” has the matching string “entrained” (case-insensitive)</w:t>
      </w:r>
      <w:r w:rsidR="008A7CC5">
        <w:rPr>
          <w:rFonts w:ascii="Arial" w:hAnsi="Arial" w:cs="Arial"/>
        </w:rPr>
        <w:t>.</w:t>
      </w:r>
    </w:p>
    <w:p w14:paraId="3E1D3674" w14:textId="53EE5241" w:rsidR="00B26796" w:rsidRDefault="00B26796" w:rsidP="00CC2751">
      <w:pPr>
        <w:pStyle w:val="H1bodytext"/>
        <w:ind w:left="1440" w:hanging="720"/>
        <w:rPr>
          <w:rFonts w:ascii="Arial" w:hAnsi="Arial" w:cs="Arial"/>
        </w:rPr>
      </w:pPr>
      <w:r>
        <w:rPr>
          <w:rFonts w:ascii="Arial" w:hAnsi="Arial" w:cs="Arial"/>
        </w:rPr>
        <w:t>FR-</w:t>
      </w:r>
      <w:r w:rsidR="009369A2">
        <w:rPr>
          <w:rFonts w:ascii="Arial" w:hAnsi="Arial" w:cs="Arial"/>
        </w:rPr>
        <w:t>7</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A3032B">
      <w:pPr>
        <w:pStyle w:val="H1bodytext"/>
        <w:numPr>
          <w:ilvl w:val="0"/>
          <w:numId w:val="24"/>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687632D8" w:rsidR="00A3032B" w:rsidRDefault="00A3032B" w:rsidP="00A3032B">
      <w:pPr>
        <w:pStyle w:val="H1bodytext"/>
        <w:numPr>
          <w:ilvl w:val="0"/>
          <w:numId w:val="24"/>
        </w:numPr>
        <w:rPr>
          <w:rFonts w:ascii="Arial" w:hAnsi="Arial" w:cs="Arial"/>
        </w:rPr>
      </w:pPr>
      <w:r>
        <w:rPr>
          <w:rFonts w:ascii="Arial" w:hAnsi="Arial" w:cs="Arial"/>
        </w:rPr>
        <w:t xml:space="preserve">Records from </w:t>
      </w:r>
      <w:r w:rsidR="00D62900">
        <w:rPr>
          <w:rFonts w:ascii="Arial" w:hAnsi="Arial" w:cs="Arial"/>
          <w:b/>
          <w:bCs/>
        </w:rPr>
        <w:t>S</w:t>
      </w:r>
      <w:r w:rsidRPr="00D62900">
        <w:rPr>
          <w:rFonts w:ascii="Arial" w:hAnsi="Arial" w:cs="Arial"/>
          <w:b/>
          <w:bCs/>
        </w:rPr>
        <w:t xml:space="preserve">olid </w:t>
      </w:r>
      <w:r w:rsidR="00D62900">
        <w:rPr>
          <w:rFonts w:ascii="Arial" w:hAnsi="Arial" w:cs="Arial"/>
          <w:b/>
          <w:bCs/>
        </w:rPr>
        <w:t>W</w:t>
      </w:r>
      <w:r w:rsidRPr="00D62900">
        <w:rPr>
          <w:rFonts w:ascii="Arial" w:hAnsi="Arial" w:cs="Arial"/>
          <w:b/>
          <w:bCs/>
        </w:rPr>
        <w:t xml:space="preserve">aste </w:t>
      </w:r>
      <w:r w:rsidR="00D62900">
        <w:rPr>
          <w:rFonts w:ascii="Arial" w:hAnsi="Arial" w:cs="Arial"/>
          <w:b/>
          <w:bCs/>
        </w:rPr>
        <w:t>R</w:t>
      </w:r>
      <w:r w:rsidRPr="00D62900">
        <w:rPr>
          <w:rFonts w:ascii="Arial" w:hAnsi="Arial" w:cs="Arial"/>
          <w:b/>
          <w:bCs/>
        </w:rPr>
        <w:t>elease</w:t>
      </w:r>
      <w:r>
        <w:rPr>
          <w:rFonts w:ascii="Arial" w:hAnsi="Arial" w:cs="Arial"/>
        </w:rPr>
        <w:t xml:space="preserv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1E09002F" w:rsidR="00A3032B" w:rsidRDefault="00A3032B" w:rsidP="00A3032B">
      <w:pPr>
        <w:pStyle w:val="H1bodytext"/>
        <w:numPr>
          <w:ilvl w:val="0"/>
          <w:numId w:val="24"/>
        </w:numPr>
        <w:rPr>
          <w:rFonts w:ascii="Arial" w:hAnsi="Arial" w:cs="Arial"/>
        </w:rPr>
      </w:pPr>
      <w:r>
        <w:rPr>
          <w:rFonts w:ascii="Arial" w:hAnsi="Arial" w:cs="Arial"/>
        </w:rPr>
        <w:lastRenderedPageBreak/>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sidR="008402F7" w:rsidRPr="008402F7">
        <w:rPr>
          <w:rFonts w:ascii="Arial" w:hAnsi="Arial" w:cs="Arial"/>
          <w:b/>
          <w:bCs/>
        </w:rPr>
        <w:t>S</w:t>
      </w:r>
      <w:r w:rsidRPr="008402F7">
        <w:rPr>
          <w:rFonts w:ascii="Arial" w:hAnsi="Arial" w:cs="Arial"/>
          <w:b/>
          <w:bCs/>
        </w:rPr>
        <w:t>ite-</w:t>
      </w:r>
      <w:r w:rsidR="008402F7">
        <w:rPr>
          <w:rFonts w:ascii="Arial" w:hAnsi="Arial" w:cs="Arial"/>
          <w:b/>
          <w:bCs/>
        </w:rPr>
        <w:t>S</w:t>
      </w:r>
      <w:r w:rsidRPr="008402F7">
        <w:rPr>
          <w:rFonts w:ascii="Arial" w:hAnsi="Arial" w:cs="Arial"/>
          <w:b/>
          <w:bCs/>
        </w:rPr>
        <w:t xml:space="preserve">pecific </w:t>
      </w:r>
      <w:r w:rsidR="008402F7">
        <w:rPr>
          <w:rFonts w:ascii="Arial" w:hAnsi="Arial" w:cs="Arial"/>
          <w:b/>
          <w:bCs/>
        </w:rPr>
        <w:t>I</w:t>
      </w:r>
      <w:r w:rsidRPr="008402F7">
        <w:rPr>
          <w:rFonts w:ascii="Arial" w:hAnsi="Arial" w:cs="Arial"/>
          <w:b/>
          <w:bCs/>
        </w:rPr>
        <w:t>nventory</w:t>
      </w:r>
      <w:r>
        <w:rPr>
          <w:rFonts w:ascii="Arial" w:hAnsi="Arial" w:cs="Arial"/>
        </w:rPr>
        <w:t xml:space="preserve"> file(s)</w:t>
      </w:r>
    </w:p>
    <w:p w14:paraId="3D554EFF" w14:textId="55CAF4C2" w:rsidR="00A3032B" w:rsidRDefault="00A3032B" w:rsidP="00A3032B">
      <w:pPr>
        <w:pStyle w:val="H1bodytext"/>
        <w:numPr>
          <w:ilvl w:val="0"/>
          <w:numId w:val="24"/>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w:t>
      </w:r>
      <w:r w:rsidR="008402F7" w:rsidRPr="008402F7">
        <w:rPr>
          <w:rFonts w:ascii="Arial" w:hAnsi="Arial" w:cs="Arial"/>
          <w:b/>
          <w:bCs/>
        </w:rPr>
        <w:t>S</w:t>
      </w:r>
      <w:r w:rsidRPr="008402F7">
        <w:rPr>
          <w:rFonts w:ascii="Arial" w:hAnsi="Arial" w:cs="Arial"/>
          <w:b/>
          <w:bCs/>
        </w:rPr>
        <w:t>ite-</w:t>
      </w:r>
      <w:r w:rsidR="008402F7" w:rsidRPr="008402F7">
        <w:rPr>
          <w:rFonts w:ascii="Arial" w:hAnsi="Arial" w:cs="Arial"/>
          <w:b/>
          <w:bCs/>
        </w:rPr>
        <w:t>S</w:t>
      </w:r>
      <w:r w:rsidRPr="008402F7">
        <w:rPr>
          <w:rFonts w:ascii="Arial" w:hAnsi="Arial" w:cs="Arial"/>
          <w:b/>
          <w:bCs/>
        </w:rPr>
        <w:t xml:space="preserve">pecific </w:t>
      </w:r>
      <w:r w:rsidR="008402F7" w:rsidRPr="008402F7">
        <w:rPr>
          <w:rFonts w:ascii="Arial" w:hAnsi="Arial" w:cs="Arial"/>
          <w:b/>
          <w:bCs/>
        </w:rPr>
        <w:t>I</w:t>
      </w:r>
      <w:r w:rsidRPr="008402F7">
        <w:rPr>
          <w:rFonts w:ascii="Arial" w:hAnsi="Arial" w:cs="Arial"/>
          <w:b/>
          <w:bCs/>
        </w:rPr>
        <w:t>nventory</w:t>
      </w:r>
      <w:r>
        <w:rPr>
          <w:rFonts w:ascii="Arial" w:hAnsi="Arial" w:cs="Arial"/>
        </w:rPr>
        <w:t xml:space="preserve"> file(s)</w:t>
      </w:r>
    </w:p>
    <w:p w14:paraId="58E3D82C" w14:textId="643468FE" w:rsidR="00A3032B" w:rsidRDefault="00A3032B" w:rsidP="00A3032B">
      <w:pPr>
        <w:pStyle w:val="H1bodytext"/>
        <w:numPr>
          <w:ilvl w:val="0"/>
          <w:numId w:val="24"/>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 not been </w:t>
      </w:r>
      <w:r w:rsidR="008402F7">
        <w:rPr>
          <w:rFonts w:ascii="Arial" w:hAnsi="Arial" w:cs="Arial"/>
        </w:rPr>
        <w:t>listed in any other source</w:t>
      </w:r>
    </w:p>
    <w:p w14:paraId="540062D7" w14:textId="56596ECC" w:rsidR="00975ADA" w:rsidRDefault="00975ADA" w:rsidP="00CC2751">
      <w:pPr>
        <w:pStyle w:val="H1bodytext"/>
        <w:ind w:left="1440" w:hanging="720"/>
        <w:rPr>
          <w:rFonts w:ascii="Arial" w:hAnsi="Arial" w:cs="Arial"/>
        </w:rPr>
      </w:pPr>
      <w:r>
        <w:rPr>
          <w:rFonts w:ascii="Arial" w:hAnsi="Arial" w:cs="Arial"/>
        </w:rPr>
        <w:t>FR-</w:t>
      </w:r>
      <w:r w:rsidR="009369A2">
        <w:rPr>
          <w:rFonts w:ascii="Arial" w:hAnsi="Arial" w:cs="Arial"/>
        </w:rPr>
        <w:t>8</w:t>
      </w:r>
      <w:r w:rsidR="000258C5">
        <w:rPr>
          <w:rFonts w:ascii="Arial" w:hAnsi="Arial" w:cs="Arial"/>
        </w:rPr>
        <w:t>:</w:t>
      </w:r>
      <w:r w:rsidR="000258C5">
        <w:rPr>
          <w:rFonts w:ascii="Arial" w:hAnsi="Arial" w:cs="Arial"/>
        </w:rPr>
        <w:tab/>
      </w:r>
      <w:r w:rsidR="00E65A73">
        <w:rPr>
          <w:rFonts w:ascii="Arial" w:hAnsi="Arial" w:cs="Arial"/>
        </w:rPr>
        <w:t>When writing the output file, waste release information</w:t>
      </w:r>
      <w:r>
        <w:rPr>
          <w:rFonts w:ascii="Arial" w:hAnsi="Arial" w:cs="Arial"/>
        </w:rPr>
        <w:t xml:space="preserve">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54850810" w:rsidR="001A341B" w:rsidRDefault="001A341B" w:rsidP="00CC2751">
      <w:pPr>
        <w:pStyle w:val="H1bodytext"/>
        <w:ind w:left="1440" w:hanging="720"/>
        <w:rPr>
          <w:rFonts w:ascii="Arial" w:hAnsi="Arial" w:cs="Arial"/>
        </w:rPr>
      </w:pPr>
      <w:r>
        <w:rPr>
          <w:rFonts w:ascii="Arial" w:hAnsi="Arial" w:cs="Arial"/>
        </w:rPr>
        <w:t>FR-</w:t>
      </w:r>
      <w:r w:rsidR="009369A2">
        <w:rPr>
          <w:rFonts w:ascii="Arial" w:hAnsi="Arial" w:cs="Arial"/>
        </w:rPr>
        <w:t>9</w:t>
      </w:r>
      <w:r>
        <w:rPr>
          <w:rFonts w:ascii="Arial" w:hAnsi="Arial" w:cs="Arial"/>
        </w:rPr>
        <w:t>:</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_</w:t>
      </w:r>
      <w:r>
        <w:rPr>
          <w:rFonts w:ascii="Arial" w:hAnsi="Arial" w:cs="Arial"/>
        </w:rPr>
        <w:t>SIMv2”)</w:t>
      </w:r>
      <w:r w:rsidR="008D356F">
        <w:rPr>
          <w:rFonts w:ascii="Arial" w:hAnsi="Arial" w:cs="Arial"/>
        </w:rPr>
        <w:t>.</w:t>
      </w:r>
    </w:p>
    <w:p w14:paraId="1B06F90F" w14:textId="59D11B06"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0</w:t>
      </w:r>
      <w:r>
        <w:rPr>
          <w:rFonts w:ascii="Arial" w:hAnsi="Arial" w:cs="Arial"/>
        </w:rPr>
        <w:t>:</w:t>
      </w:r>
      <w:r>
        <w:rPr>
          <w:rFonts w:ascii="Arial" w:hAnsi="Arial" w:cs="Arial"/>
        </w:rPr>
        <w:tab/>
        <w:t>Supports a standard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1BD3C298"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1</w:t>
      </w:r>
      <w:r>
        <w:rPr>
          <w:rFonts w:ascii="Arial" w:hAnsi="Arial" w:cs="Arial"/>
        </w:rPr>
        <w:t>:</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68E342F0" w14:textId="2A870C9C" w:rsidR="004B5D69" w:rsidRDefault="004B5D69" w:rsidP="00CC2751">
      <w:pPr>
        <w:pStyle w:val="H1bodytext"/>
        <w:ind w:left="1440" w:hanging="720"/>
        <w:rPr>
          <w:rFonts w:ascii="Arial" w:hAnsi="Arial" w:cs="Arial"/>
        </w:rPr>
      </w:pPr>
      <w:r>
        <w:rPr>
          <w:rFonts w:ascii="Arial" w:hAnsi="Arial" w:cs="Arial"/>
        </w:rPr>
        <w:t>FR-1</w:t>
      </w:r>
      <w:r w:rsidR="00885A59">
        <w:rPr>
          <w:rFonts w:ascii="Arial" w:hAnsi="Arial" w:cs="Arial"/>
        </w:rPr>
        <w:t>2</w:t>
      </w:r>
      <w:r>
        <w:rPr>
          <w:rFonts w:ascii="Arial" w:hAnsi="Arial" w:cs="Arial"/>
        </w:rPr>
        <w:t>:</w:t>
      </w:r>
      <w:r>
        <w:rPr>
          <w:rFonts w:ascii="Arial" w:hAnsi="Arial" w:cs="Arial"/>
        </w:rPr>
        <w:tab/>
        <w:t>The user may modify the default file encoding to accommodate input files with special characters.</w:t>
      </w:r>
    </w:p>
    <w:p w14:paraId="1635169F" w14:textId="6373B524" w:rsidR="00A81A75" w:rsidRDefault="00A81A75" w:rsidP="00CC2751">
      <w:pPr>
        <w:pStyle w:val="H1bodytext"/>
        <w:ind w:left="1440" w:hanging="720"/>
        <w:rPr>
          <w:rFonts w:ascii="Arial" w:hAnsi="Arial" w:cs="Arial"/>
        </w:rPr>
      </w:pPr>
      <w:r>
        <w:rPr>
          <w:rFonts w:ascii="Arial" w:hAnsi="Arial" w:cs="Arial"/>
        </w:rPr>
        <w:t>FR-1</w:t>
      </w:r>
      <w:r w:rsidR="00885A59">
        <w:rPr>
          <w:rFonts w:ascii="Arial" w:hAnsi="Arial" w:cs="Arial"/>
        </w:rPr>
        <w:t>3</w:t>
      </w:r>
      <w:r>
        <w:rPr>
          <w:rFonts w:ascii="Arial" w:hAnsi="Arial" w:cs="Arial"/>
        </w:rPr>
        <w:t>:</w:t>
      </w:r>
      <w:r>
        <w:rPr>
          <w:rFonts w:ascii="Arial" w:hAnsi="Arial" w:cs="Arial"/>
        </w:rPr>
        <w:tab/>
        <w:t>The user may specify string patterns for input file columns corresponding to the site name, year, and water column. Multiple patterns may be supplied, allowing flexibility in the input files to use different naming conventions for their site name, year, and water columns.</w:t>
      </w:r>
    </w:p>
    <w:p w14:paraId="16B49967" w14:textId="34B51E14" w:rsidR="00975ADA"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4</w:t>
      </w:r>
      <w:r>
        <w:rPr>
          <w:rFonts w:ascii="Arial" w:hAnsi="Arial" w:cs="Arial"/>
        </w:rPr>
        <w:t>:</w:t>
      </w:r>
      <w:r>
        <w:rPr>
          <w:rFonts w:ascii="Arial" w:hAnsi="Arial" w:cs="Arial"/>
        </w:rPr>
        <w:tab/>
      </w:r>
      <w:r w:rsidR="00402B23">
        <w:rPr>
          <w:rFonts w:ascii="Arial" w:hAnsi="Arial" w:cs="Arial"/>
        </w:rPr>
        <w:t>A</w:t>
      </w:r>
      <w:r w:rsidR="00975ADA">
        <w:rPr>
          <w:rFonts w:ascii="Arial" w:hAnsi="Arial" w:cs="Arial"/>
        </w:rPr>
        <w:t xml:space="preserve">fter compiling </w:t>
      </w:r>
      <w:proofErr w:type="gramStart"/>
      <w:r w:rsidR="00975ADA">
        <w:rPr>
          <w:rFonts w:ascii="Arial" w:hAnsi="Arial" w:cs="Arial"/>
        </w:rPr>
        <w:t>all of</w:t>
      </w:r>
      <w:proofErr w:type="gramEnd"/>
      <w:r w:rsidR="00975ADA">
        <w:rPr>
          <w:rFonts w:ascii="Arial" w:hAnsi="Arial" w:cs="Arial"/>
        </w:rPr>
        <w:t xml:space="preserve">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employed will always round up the final significant digit</w:t>
      </w:r>
      <w:r w:rsidR="003727A2">
        <w:rPr>
          <w:rFonts w:ascii="Arial" w:hAnsi="Arial" w:cs="Arial"/>
        </w:rPr>
        <w:t>, always breaking ties in favor of the next-greater number</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t>Software Requirements Specifications</w:t>
      </w:r>
    </w:p>
    <w:p w14:paraId="4E94F030" w14:textId="776DA91D" w:rsidR="006504D7" w:rsidRDefault="007075D6" w:rsidP="00E62A15">
      <w:pPr>
        <w:pStyle w:val="H1bodytext"/>
        <w:spacing w:after="120"/>
        <w:rPr>
          <w:rFonts w:ascii="Arial" w:hAnsi="Arial"/>
        </w:rPr>
      </w:pPr>
      <w:r>
        <w:rPr>
          <w:rFonts w:ascii="Arial" w:hAnsi="Arial"/>
        </w:rPr>
        <w:t>Version 3.6 of the</w:t>
      </w:r>
      <w:r w:rsidR="00970933">
        <w:rPr>
          <w:rFonts w:ascii="Arial" w:hAnsi="Arial"/>
        </w:rPr>
        <w:t xml:space="preserve"> </w:t>
      </w:r>
      <w:r>
        <w:rPr>
          <w:rFonts w:ascii="Arial" w:hAnsi="Arial"/>
        </w:rPr>
        <w:t>Python</w:t>
      </w:r>
      <w:r w:rsidR="00970933">
        <w:rPr>
          <w:rFonts w:ascii="Arial" w:hAnsi="Arial"/>
        </w:rPr>
        <w:t xml:space="preserve"> programming language was used to develop this script.</w:t>
      </w:r>
      <w:r>
        <w:rPr>
          <w:rFonts w:ascii="Arial" w:hAnsi="Arial"/>
        </w:rPr>
        <w:t xml:space="preserve"> The libraries </w:t>
      </w:r>
      <w:r w:rsidR="00190163">
        <w:rPr>
          <w:rFonts w:ascii="Arial" w:hAnsi="Arial"/>
        </w:rPr>
        <w:t xml:space="preserve">implemented by this tool </w:t>
      </w:r>
      <w:r>
        <w:rPr>
          <w:rFonts w:ascii="Arial" w:hAnsi="Arial"/>
        </w:rPr>
        <w:t>consist of the following:</w:t>
      </w:r>
    </w:p>
    <w:p w14:paraId="2642AD6D" w14:textId="383FD8C5" w:rsidR="007075D6" w:rsidRDefault="007075D6" w:rsidP="007075D6">
      <w:pPr>
        <w:pStyle w:val="H1bodytext"/>
        <w:numPr>
          <w:ilvl w:val="0"/>
          <w:numId w:val="25"/>
        </w:numPr>
        <w:spacing w:after="120"/>
        <w:rPr>
          <w:rFonts w:ascii="Arial" w:hAnsi="Arial"/>
        </w:rPr>
      </w:pPr>
      <w:proofErr w:type="spellStart"/>
      <w:r>
        <w:rPr>
          <w:rFonts w:ascii="Arial" w:hAnsi="Arial"/>
        </w:rPr>
        <w:t>argparse</w:t>
      </w:r>
      <w:proofErr w:type="spellEnd"/>
    </w:p>
    <w:p w14:paraId="046BBDA2" w14:textId="2D3EAD31" w:rsidR="007075D6" w:rsidRDefault="007075D6" w:rsidP="007075D6">
      <w:pPr>
        <w:pStyle w:val="H1bodytext"/>
        <w:numPr>
          <w:ilvl w:val="0"/>
          <w:numId w:val="25"/>
        </w:numPr>
        <w:spacing w:after="120"/>
        <w:rPr>
          <w:rFonts w:ascii="Arial" w:hAnsi="Arial"/>
        </w:rPr>
      </w:pPr>
      <w:r>
        <w:rPr>
          <w:rFonts w:ascii="Arial" w:hAnsi="Arial"/>
        </w:rPr>
        <w:t>copy</w:t>
      </w:r>
    </w:p>
    <w:p w14:paraId="1D29CBE0" w14:textId="698F4465" w:rsidR="007075D6" w:rsidRDefault="007075D6" w:rsidP="007075D6">
      <w:pPr>
        <w:pStyle w:val="H1bodytext"/>
        <w:numPr>
          <w:ilvl w:val="0"/>
          <w:numId w:val="25"/>
        </w:numPr>
        <w:spacing w:after="120"/>
        <w:rPr>
          <w:rFonts w:ascii="Arial" w:hAnsi="Arial"/>
        </w:rPr>
      </w:pPr>
      <w:r>
        <w:rPr>
          <w:rFonts w:ascii="Arial" w:hAnsi="Arial"/>
        </w:rPr>
        <w:t>logging</w:t>
      </w:r>
    </w:p>
    <w:p w14:paraId="6D7B0267" w14:textId="657C50D1" w:rsidR="007075D6" w:rsidRDefault="007075D6" w:rsidP="007075D6">
      <w:pPr>
        <w:pStyle w:val="H1bodytext"/>
        <w:numPr>
          <w:ilvl w:val="0"/>
          <w:numId w:val="25"/>
        </w:numPr>
        <w:spacing w:after="120"/>
        <w:rPr>
          <w:rFonts w:ascii="Arial" w:hAnsi="Arial"/>
        </w:rPr>
      </w:pPr>
      <w:proofErr w:type="spellStart"/>
      <w:r>
        <w:rPr>
          <w:rFonts w:ascii="Arial" w:hAnsi="Arial"/>
        </w:rPr>
        <w:t>os</w:t>
      </w:r>
      <w:proofErr w:type="spellEnd"/>
    </w:p>
    <w:p w14:paraId="21325664" w14:textId="331ED331" w:rsidR="007075D6" w:rsidRDefault="007075D6" w:rsidP="007075D6">
      <w:pPr>
        <w:pStyle w:val="H1bodytext"/>
        <w:numPr>
          <w:ilvl w:val="0"/>
          <w:numId w:val="25"/>
        </w:numPr>
        <w:spacing w:after="120"/>
        <w:rPr>
          <w:rFonts w:ascii="Arial" w:hAnsi="Arial"/>
        </w:rPr>
      </w:pPr>
      <w:r>
        <w:rPr>
          <w:rFonts w:ascii="Arial" w:hAnsi="Arial"/>
        </w:rPr>
        <w:t xml:space="preserve">pandas </w:t>
      </w:r>
      <w:r w:rsidR="008402F7">
        <w:rPr>
          <w:rFonts w:ascii="Arial" w:hAnsi="Arial"/>
        </w:rPr>
        <w:t>(</w:t>
      </w:r>
      <w:r>
        <w:rPr>
          <w:rFonts w:ascii="Arial" w:hAnsi="Arial"/>
        </w:rPr>
        <w:t>v</w:t>
      </w:r>
      <w:r w:rsidR="008402F7">
        <w:rPr>
          <w:rFonts w:ascii="Arial" w:hAnsi="Arial"/>
        </w:rPr>
        <w:t xml:space="preserve">ersion </w:t>
      </w:r>
      <w:r>
        <w:rPr>
          <w:rFonts w:ascii="Arial" w:hAnsi="Arial"/>
        </w:rPr>
        <w:t>0.24.2</w:t>
      </w:r>
      <w:r w:rsidR="008402F7">
        <w:rPr>
          <w:rFonts w:ascii="Arial" w:hAnsi="Arial"/>
        </w:rPr>
        <w:t>)</w:t>
      </w:r>
    </w:p>
    <w:p w14:paraId="1A441263" w14:textId="41753201" w:rsidR="007075D6" w:rsidRDefault="007075D6" w:rsidP="007075D6">
      <w:pPr>
        <w:pStyle w:val="H1bodytext"/>
        <w:numPr>
          <w:ilvl w:val="0"/>
          <w:numId w:val="25"/>
        </w:numPr>
        <w:spacing w:after="120"/>
        <w:rPr>
          <w:rFonts w:ascii="Arial" w:hAnsi="Arial"/>
        </w:rPr>
      </w:pPr>
      <w:r>
        <w:rPr>
          <w:rFonts w:ascii="Arial" w:hAnsi="Arial"/>
        </w:rPr>
        <w:t>re</w:t>
      </w:r>
    </w:p>
    <w:p w14:paraId="480C20C3" w14:textId="40A048EF" w:rsidR="007075D6" w:rsidRDefault="007075D6" w:rsidP="007075D6">
      <w:pPr>
        <w:pStyle w:val="H1bodytext"/>
        <w:numPr>
          <w:ilvl w:val="0"/>
          <w:numId w:val="25"/>
        </w:numPr>
        <w:spacing w:after="120"/>
        <w:rPr>
          <w:rFonts w:ascii="Arial" w:hAnsi="Arial"/>
        </w:rPr>
      </w:pPr>
      <w:r>
        <w:rPr>
          <w:rFonts w:ascii="Arial" w:hAnsi="Arial"/>
        </w:rPr>
        <w:t>math</w:t>
      </w:r>
    </w:p>
    <w:p w14:paraId="601AD3DC" w14:textId="5ABB9C7C" w:rsidR="007075D6" w:rsidRDefault="007075D6" w:rsidP="007075D6">
      <w:pPr>
        <w:pStyle w:val="H1bodytext"/>
        <w:numPr>
          <w:ilvl w:val="0"/>
          <w:numId w:val="25"/>
        </w:numPr>
        <w:spacing w:after="120"/>
        <w:rPr>
          <w:rFonts w:ascii="Arial" w:hAnsi="Arial"/>
        </w:rPr>
      </w:pPr>
      <w:proofErr w:type="spellStart"/>
      <w:r>
        <w:rPr>
          <w:rFonts w:ascii="Arial" w:hAnsi="Arial"/>
        </w:rPr>
        <w:t>pa</w:t>
      </w:r>
      <w:r w:rsidR="002A6549">
        <w:rPr>
          <w:rFonts w:ascii="Arial" w:hAnsi="Arial"/>
        </w:rPr>
        <w:t>thlib</w:t>
      </w:r>
      <w:proofErr w:type="spellEnd"/>
      <w:r w:rsidR="009742FA">
        <w:rPr>
          <w:rFonts w:ascii="Arial" w:hAnsi="Arial"/>
        </w:rPr>
        <w:t xml:space="preserve"> </w:t>
      </w:r>
    </w:p>
    <w:p w14:paraId="6C58880E" w14:textId="3FD0C0DF" w:rsidR="00CE78F4" w:rsidRPr="0075152B" w:rsidRDefault="00950E46">
      <w:pPr>
        <w:pStyle w:val="H1bodytext"/>
        <w:spacing w:after="120"/>
        <w:rPr>
          <w:rFonts w:ascii="Arial" w:hAnsi="Arial"/>
        </w:rPr>
      </w:pPr>
      <w:r>
        <w:rPr>
          <w:rFonts w:ascii="Arial" w:hAnsi="Arial"/>
        </w:rPr>
        <w:lastRenderedPageBreak/>
        <w:t xml:space="preserve">All but the “pandas” library </w:t>
      </w:r>
      <w:proofErr w:type="gramStart"/>
      <w:r>
        <w:rPr>
          <w:rFonts w:ascii="Arial" w:hAnsi="Arial"/>
        </w:rPr>
        <w:t>are</w:t>
      </w:r>
      <w:proofErr w:type="gramEnd"/>
      <w:r>
        <w:rPr>
          <w:rFonts w:ascii="Arial" w:hAnsi="Arial"/>
        </w:rPr>
        <w:t xml:space="preserve"> native to the Python v3.6 release. </w:t>
      </w:r>
      <w:r w:rsidR="00C4385D">
        <w:rPr>
          <w:rFonts w:ascii="Arial" w:hAnsi="Arial"/>
        </w:rPr>
        <w:t xml:space="preserve">Additional software requirements are dependencies on upstream work products that are parsed by the </w:t>
      </w:r>
      <w:sdt>
        <w:sdtPr>
          <w:alias w:val="Keywords"/>
          <w:tag w:val=""/>
          <w:id w:val="1107227289"/>
          <w:placeholder>
            <w:docPart w:val="32C90DF9CE434571ACD8087902777291"/>
          </w:placeholder>
          <w:dataBinding w:prefixMappings="xmlns:ns0='http://purl.org/dc/elements/1.1/' xmlns:ns1='http://schemas.openxmlformats.org/package/2006/metadata/core-properties' " w:xpath="/ns1:coreProperties[1]/ns1:keywords[1]" w:storeItemID="{6C3C8BC8-F283-45AE-878A-BAB7291924A1}"/>
          <w:text/>
        </w:sdtPr>
        <w:sdtContent>
          <w:r w:rsidR="00C4385D">
            <w:rPr>
              <w:rFonts w:ascii="Arial" w:hAnsi="Arial"/>
            </w:rPr>
            <w:t>Inventory Preprocessor</w:t>
          </w:r>
        </w:sdtContent>
      </w:sdt>
      <w:r w:rsidR="00C4385D">
        <w:rPr>
          <w:rFonts w:ascii="Arial" w:hAnsi="Arial"/>
        </w:rPr>
        <w:t xml:space="preserve"> tool. The work products of interest include the following files: </w:t>
      </w:r>
      <w:r w:rsidR="00C4385D">
        <w:rPr>
          <w:rFonts w:ascii="Arial" w:hAnsi="Arial"/>
          <w:b/>
          <w:bCs/>
        </w:rPr>
        <w:t>Site-Specific Inventory</w:t>
      </w:r>
      <w:r w:rsidR="00C4385D">
        <w:rPr>
          <w:rFonts w:ascii="Arial" w:hAnsi="Arial"/>
        </w:rPr>
        <w:t xml:space="preserve">, </w:t>
      </w:r>
      <w:r w:rsidR="00C4385D">
        <w:rPr>
          <w:rFonts w:ascii="Arial" w:hAnsi="Arial"/>
          <w:b/>
          <w:bCs/>
        </w:rPr>
        <w:t>Solid Waste Release</w:t>
      </w:r>
      <w:r w:rsidR="00C4385D">
        <w:rPr>
          <w:rFonts w:ascii="Arial" w:hAnsi="Arial"/>
        </w:rPr>
        <w:t xml:space="preserve">, </w:t>
      </w:r>
      <w:r w:rsidR="00C4385D">
        <w:rPr>
          <w:rFonts w:ascii="Arial" w:hAnsi="Arial"/>
          <w:b/>
          <w:bCs/>
        </w:rPr>
        <w:t>SIMv2 Release</w:t>
      </w:r>
      <w:r w:rsidR="00C4385D">
        <w:rPr>
          <w:rFonts w:ascii="Arial" w:hAnsi="Arial"/>
        </w:rPr>
        <w:t xml:space="preserve">, </w:t>
      </w:r>
      <w:r w:rsidR="00C4385D">
        <w:rPr>
          <w:rFonts w:ascii="Arial" w:hAnsi="Arial"/>
          <w:b/>
          <w:bCs/>
        </w:rPr>
        <w:t>Chemical Inventory Release</w:t>
      </w:r>
      <w:r w:rsidR="00C4385D">
        <w:rPr>
          <w:rFonts w:ascii="Arial" w:hAnsi="Arial"/>
        </w:rPr>
        <w:t xml:space="preserve">, and </w:t>
      </w:r>
      <w:r w:rsidR="00C4385D">
        <w:rPr>
          <w:rFonts w:ascii="Arial" w:hAnsi="Arial"/>
          <w:b/>
          <w:bCs/>
        </w:rPr>
        <w:t>SAC Liquid Release</w:t>
      </w:r>
      <w:r w:rsidR="00C4385D">
        <w:rPr>
          <w:rFonts w:ascii="Arial" w:hAnsi="Arial"/>
        </w:rPr>
        <w:t>. The dependencies in the case of these files refers to the formatting of each file</w:t>
      </w:r>
      <w:r w:rsidR="00596EDF">
        <w:rPr>
          <w:rFonts w:ascii="Arial" w:hAnsi="Arial"/>
        </w:rPr>
        <w:t xml:space="preserve"> which is described in section 4 </w:t>
      </w:r>
      <w:r w:rsidR="009B5B1A">
        <w:rPr>
          <w:rFonts w:ascii="Arial" w:hAnsi="Arial"/>
        </w:rPr>
        <w:t>u</w:t>
      </w:r>
      <w:r w:rsidR="00596EDF">
        <w:rPr>
          <w:rFonts w:ascii="Arial" w:hAnsi="Arial"/>
        </w:rPr>
        <w:t>nder Input files</w:t>
      </w:r>
      <w:r w:rsidR="00C4385D">
        <w:rPr>
          <w:rFonts w:ascii="Arial" w:hAnsi="Arial"/>
        </w:rPr>
        <w:t>.</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0F8D0367" w:rsidR="006B7713" w:rsidRDefault="00466456" w:rsidP="00E62A15">
      <w:pPr>
        <w:pStyle w:val="H1bodytext"/>
        <w:spacing w:after="120"/>
        <w:rPr>
          <w:rFonts w:ascii="Arial" w:hAnsi="Arial"/>
        </w:rPr>
      </w:pPr>
      <w:r>
        <w:rPr>
          <w:rFonts w:ascii="Arial" w:hAnsi="Arial"/>
        </w:rPr>
        <w:t xml:space="preserve">The tool is executed from the command line in </w:t>
      </w:r>
      <w:r w:rsidR="002043F2">
        <w:rPr>
          <w:rFonts w:ascii="Arial" w:hAnsi="Arial"/>
        </w:rPr>
        <w:t>a terminal (Linux or Windows)</w:t>
      </w:r>
      <w:r>
        <w:rPr>
          <w:rFonts w:ascii="Arial" w:hAnsi="Arial"/>
        </w:rPr>
        <w:t xml:space="preserve"> in the following manner (positional argument numbers are explained below by the corresponding numbered list):</w:t>
      </w:r>
    </w:p>
    <w:p w14:paraId="077B4EE2" w14:textId="14144430" w:rsidR="00466456" w:rsidRDefault="00466456" w:rsidP="00E62A15">
      <w:pPr>
        <w:pStyle w:val="H1bodytext"/>
        <w:spacing w:after="120"/>
        <w:rPr>
          <w:rFonts w:ascii="Arial" w:hAnsi="Arial"/>
        </w:rPr>
      </w:pPr>
      <w:r>
        <w:rPr>
          <w:rFonts w:ascii="Arial" w:hAnsi="Arial"/>
        </w:rPr>
        <w:tab/>
        <w:t>$ p</w:t>
      </w:r>
      <w:r w:rsidR="002043F2">
        <w:rPr>
          <w:rFonts w:ascii="Arial" w:hAnsi="Arial"/>
        </w:rPr>
        <w:t>ython inventory_pp.py --VZEHSIT /path/to/VZEHSIT [other optional flags and input values]</w:t>
      </w:r>
    </w:p>
    <w:p w14:paraId="5DDD3DF8" w14:textId="44D4F7DA" w:rsidR="002043F2" w:rsidRDefault="002043F2" w:rsidP="00E62A15">
      <w:pPr>
        <w:pStyle w:val="H1bodytext"/>
        <w:spacing w:after="120"/>
        <w:rPr>
          <w:rFonts w:ascii="Arial" w:hAnsi="Arial"/>
        </w:rPr>
      </w:pPr>
      <w:r>
        <w:rPr>
          <w:rFonts w:ascii="Arial" w:hAnsi="Arial"/>
        </w:rPr>
        <w:t xml:space="preserve">The only required argument to run the script is the </w:t>
      </w:r>
      <w:r>
        <w:rPr>
          <w:rFonts w:ascii="Arial" w:hAnsi="Arial"/>
          <w:b/>
          <w:bCs/>
        </w:rPr>
        <w:t>VZEHSIT</w:t>
      </w:r>
      <w:r>
        <w:rPr>
          <w:rFonts w:ascii="Arial" w:hAnsi="Arial"/>
        </w:rPr>
        <w:t xml:space="preserve"> file</w:t>
      </w:r>
      <w:r w:rsidR="00264444">
        <w:rPr>
          <w:rFonts w:ascii="Arial" w:hAnsi="Arial"/>
        </w:rPr>
        <w:t>. However, providing this argument in isolation will not produce any output and will crash the script. The remaining arguments, though optional, may be combined to produce a single output with a selective set of inputs. Other flags will modify the output format or the parsing behavior. The optional arguments will be grouped into two categories: input files and auxiliary options.</w:t>
      </w:r>
    </w:p>
    <w:p w14:paraId="02E57EC7" w14:textId="2A36FA0C" w:rsidR="00973586" w:rsidRPr="00973586" w:rsidRDefault="00264444" w:rsidP="00973586">
      <w:pPr>
        <w:pStyle w:val="H1bodytext"/>
        <w:spacing w:after="120"/>
        <w:rPr>
          <w:rFonts w:ascii="Arial" w:hAnsi="Arial"/>
        </w:rPr>
      </w:pPr>
      <w:r>
        <w:rPr>
          <w:rFonts w:ascii="Arial" w:hAnsi="Arial"/>
        </w:rPr>
        <w:t xml:space="preserve">The input file flags consist of the following (each flag is </w:t>
      </w:r>
      <w:proofErr w:type="spellStart"/>
      <w:r>
        <w:rPr>
          <w:rFonts w:ascii="Arial" w:hAnsi="Arial"/>
        </w:rPr>
        <w:t>preceeded</w:t>
      </w:r>
      <w:proofErr w:type="spellEnd"/>
      <w:r>
        <w:rPr>
          <w:rFonts w:ascii="Arial" w:hAnsi="Arial"/>
        </w:rPr>
        <w:t xml:space="preserve"> by two hyphen “</w:t>
      </w:r>
      <w:proofErr w:type="gramStart"/>
      <w:r>
        <w:rPr>
          <w:rFonts w:ascii="Arial" w:hAnsi="Arial"/>
        </w:rPr>
        <w:t>-“ characters</w:t>
      </w:r>
      <w:proofErr w:type="gramEnd"/>
      <w:r>
        <w:rPr>
          <w:rFonts w:ascii="Arial" w:hAnsi="Arial"/>
        </w:rPr>
        <w:t xml:space="preserve"> when entered at the command line:</w:t>
      </w:r>
    </w:p>
    <w:tbl>
      <w:tblPr>
        <w:tblW w:w="10743" w:type="dxa"/>
        <w:tblLook w:val="04A0" w:firstRow="1" w:lastRow="0" w:firstColumn="1" w:lastColumn="0" w:noHBand="0" w:noVBand="1"/>
      </w:tblPr>
      <w:tblGrid>
        <w:gridCol w:w="1903"/>
        <w:gridCol w:w="1157"/>
        <w:gridCol w:w="3960"/>
        <w:gridCol w:w="3723"/>
      </w:tblGrid>
      <w:tr w:rsidR="00973586" w:rsidRPr="00973586" w14:paraId="12931574" w14:textId="77777777" w:rsidTr="00644363">
        <w:trPr>
          <w:trHeight w:val="300"/>
          <w:tblHeader/>
        </w:trPr>
        <w:tc>
          <w:tcPr>
            <w:tcW w:w="10743" w:type="dxa"/>
            <w:gridSpan w:val="4"/>
            <w:tcBorders>
              <w:left w:val="nil"/>
              <w:bottom w:val="single" w:sz="4" w:space="0" w:color="auto"/>
            </w:tcBorders>
            <w:shd w:val="clear" w:color="auto" w:fill="auto"/>
            <w:noWrap/>
            <w:vAlign w:val="center"/>
          </w:tcPr>
          <w:p w14:paraId="24B3ACB1" w14:textId="77777777" w:rsidR="00973586" w:rsidRDefault="00973586" w:rsidP="00973586">
            <w:pPr>
              <w:pStyle w:val="Table"/>
            </w:pPr>
            <w:r>
              <w:t xml:space="preserve">Table </w:t>
            </w:r>
            <w:fldSimple w:instr=" SEQ Table \* ARABIC ">
              <w:r>
                <w:t>1</w:t>
              </w:r>
            </w:fldSimple>
          </w:p>
          <w:p w14:paraId="69984B71" w14:textId="1A00C29E" w:rsidR="00973586" w:rsidRPr="00973586" w:rsidRDefault="00973586" w:rsidP="00973586">
            <w:pPr>
              <w:pStyle w:val="Table"/>
              <w:rPr>
                <w:rFonts w:ascii="Calibri" w:eastAsia="Times New Roman" w:hAnsi="Calibri" w:cs="Calibri"/>
                <w:b w:val="0"/>
                <w:bCs/>
                <w:color w:val="000000"/>
              </w:rPr>
            </w:pPr>
            <w:r>
              <w:t>Accepted User Arguments List</w:t>
            </w:r>
          </w:p>
        </w:tc>
      </w:tr>
      <w:tr w:rsidR="00973586" w:rsidRPr="00973586" w14:paraId="01E0F1C8" w14:textId="77777777" w:rsidTr="00644363">
        <w:trPr>
          <w:trHeight w:val="512"/>
          <w:tblHeader/>
        </w:trPr>
        <w:tc>
          <w:tcPr>
            <w:tcW w:w="1903" w:type="dxa"/>
            <w:tcBorders>
              <w:top w:val="single" w:sz="4" w:space="0" w:color="auto"/>
              <w:left w:val="single" w:sz="4" w:space="0" w:color="auto"/>
              <w:bottom w:val="single" w:sz="4" w:space="0" w:color="auto"/>
              <w:right w:val="nil"/>
            </w:tcBorders>
            <w:shd w:val="clear" w:color="auto" w:fill="AEAAAA" w:themeFill="background2" w:themeFillShade="BF"/>
            <w:noWrap/>
            <w:vAlign w:val="center"/>
            <w:hideMark/>
          </w:tcPr>
          <w:p w14:paraId="46B700F9"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Flag</w:t>
            </w:r>
          </w:p>
        </w:tc>
        <w:tc>
          <w:tcPr>
            <w:tcW w:w="1157"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75AD256C"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Group</w:t>
            </w:r>
          </w:p>
        </w:tc>
        <w:tc>
          <w:tcPr>
            <w:tcW w:w="3960"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E819FB1"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Behavior</w:t>
            </w:r>
          </w:p>
        </w:tc>
        <w:tc>
          <w:tcPr>
            <w:tcW w:w="3723"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DD7FBBB"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Usage Notes</w:t>
            </w:r>
          </w:p>
        </w:tc>
      </w:tr>
      <w:tr w:rsidR="00973586" w:rsidRPr="00973586" w14:paraId="7DFDE1F2"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DA825A7"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HEMINV</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940A7"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BF20E00" w14:textId="2DBCC0AB"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Chemical Inventory</w:t>
            </w:r>
            <w:r w:rsidR="00973586" w:rsidRPr="00973586">
              <w:rPr>
                <w:rFonts w:ascii="Calibri" w:eastAsia="Times New Roman" w:hAnsi="Calibri" w:cs="Calibri"/>
                <w:color w:val="000000"/>
              </w:rPr>
              <w:t xml:space="preserve"> file path</w:t>
            </w:r>
            <w:r w:rsidR="00DB589F">
              <w:rPr>
                <w:rFonts w:ascii="Calibri" w:eastAsia="Times New Roman" w:hAnsi="Calibri" w:cs="Calibri"/>
                <w:color w:val="000000"/>
              </w:rPr>
              <w:t xml:space="preserve"> (including the file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000FECD9" w14:textId="2D7B0068" w:rsidR="00973586" w:rsidRPr="00973586" w:rsidRDefault="00973586" w:rsidP="00973586">
            <w:pPr>
              <w:rPr>
                <w:rFonts w:ascii="Calibri" w:eastAsia="Times New Roman" w:hAnsi="Calibri" w:cs="Calibri"/>
                <w:b/>
                <w:bCs/>
                <w:color w:val="000000"/>
              </w:rPr>
            </w:pPr>
          </w:p>
        </w:tc>
      </w:tr>
      <w:tr w:rsidR="00973586" w:rsidRPr="00973586" w14:paraId="2F42732C" w14:textId="77777777" w:rsidTr="00644363">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0FD20C10"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LEANINV</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8256868"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1E22FFCD" w14:textId="00C13E04"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AC</w:t>
            </w:r>
            <w:r w:rsidR="00973586" w:rsidRPr="00973586">
              <w:rPr>
                <w:rFonts w:ascii="Calibri" w:eastAsia="Times New Roman" w:hAnsi="Calibri" w:cs="Calibri"/>
                <w:color w:val="000000"/>
              </w:rPr>
              <w:t xml:space="preserve"> file path</w:t>
            </w:r>
            <w:r w:rsidR="00C027FE">
              <w:rPr>
                <w:rFonts w:ascii="Calibri" w:eastAsia="Times New Roman" w:hAnsi="Calibri" w:cs="Calibri"/>
                <w:color w:val="000000"/>
              </w:rPr>
              <w:t xml:space="preserve"> </w:t>
            </w:r>
            <w:r w:rsidR="00AD5C42">
              <w:rPr>
                <w:rFonts w:ascii="Calibri" w:eastAsia="Times New Roman" w:hAnsi="Calibri" w:cs="Calibri"/>
                <w:color w:val="000000"/>
              </w:rPr>
              <w:t>(including the file nam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3FBC20C8" w14:textId="4684036D" w:rsidR="00973586" w:rsidRPr="00973586" w:rsidRDefault="00973586" w:rsidP="00973586">
            <w:pPr>
              <w:rPr>
                <w:rFonts w:ascii="Calibri" w:eastAsia="Times New Roman" w:hAnsi="Calibri" w:cs="Calibri"/>
                <w:color w:val="000000"/>
              </w:rPr>
            </w:pPr>
          </w:p>
        </w:tc>
      </w:tr>
      <w:tr w:rsidR="00973586" w:rsidRPr="00973586" w14:paraId="06DF92BE"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34922A6"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RCASWR_dir</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2EE9B"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C4881E8" w14:textId="65A3817F"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olid Waste Release</w:t>
            </w:r>
            <w:r w:rsidR="00973586" w:rsidRPr="00973586">
              <w:rPr>
                <w:rFonts w:ascii="Calibri" w:eastAsia="Times New Roman" w:hAnsi="Calibri" w:cs="Calibri"/>
                <w:color w:val="000000"/>
              </w:rPr>
              <w:t xml:space="preserve"> directory path</w:t>
            </w:r>
            <w:r w:rsidR="00AD5C42">
              <w:rPr>
                <w:rFonts w:ascii="Calibri" w:eastAsia="Times New Roman" w:hAnsi="Calibri" w:cs="Calibri"/>
                <w:color w:val="000000"/>
              </w:rPr>
              <w:t xml:space="preserve"> (including the directory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24AC73B4" w14:textId="554D411C" w:rsidR="00973586" w:rsidRPr="00973586" w:rsidRDefault="00973586" w:rsidP="00973586">
            <w:pPr>
              <w:rPr>
                <w:rFonts w:ascii="Calibri" w:eastAsia="Times New Roman" w:hAnsi="Calibri" w:cs="Calibri"/>
                <w:b/>
                <w:bCs/>
                <w:color w:val="000000"/>
              </w:rPr>
            </w:pPr>
          </w:p>
        </w:tc>
      </w:tr>
      <w:tr w:rsidR="00644363" w:rsidRPr="00973586" w14:paraId="76C8EEFB"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4A0D280A" w14:textId="084593E4"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Specific</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75C5D721" w14:textId="772C8AAC"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41DB027A" w14:textId="217610F7"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te-Specific Inventory</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9FAD4F8" w14:textId="49759A9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files with this flag, e.g. --</w:t>
            </w:r>
            <w:proofErr w:type="spellStart"/>
            <w:r w:rsidRPr="00973586">
              <w:rPr>
                <w:rFonts w:ascii="Calibri" w:eastAsia="Times New Roman" w:hAnsi="Calibri" w:cs="Calibri"/>
                <w:color w:val="000000"/>
              </w:rPr>
              <w:t>Site_Specific</w:t>
            </w:r>
            <w:proofErr w:type="spellEnd"/>
            <w:r w:rsidRPr="00973586">
              <w:rPr>
                <w:rFonts w:ascii="Calibri" w:eastAsia="Times New Roman" w:hAnsi="Calibri" w:cs="Calibri"/>
                <w:color w:val="000000"/>
              </w:rPr>
              <w:t xml:space="preserve"> ./file1.csv ./data/file2.csv</w:t>
            </w:r>
          </w:p>
        </w:tc>
      </w:tr>
      <w:tr w:rsidR="00644363" w:rsidRPr="00973586" w14:paraId="6105199F" w14:textId="77777777" w:rsidTr="00644363">
        <w:trPr>
          <w:trHeight w:val="9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584F891" w14:textId="4628707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EHSIT</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407D03" w14:textId="050C16C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A08A79F" w14:textId="2951F0B4"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Required: </w:t>
            </w:r>
            <w:r w:rsidRPr="00973586">
              <w:rPr>
                <w:rFonts w:ascii="Calibri" w:eastAsia="Times New Roman" w:hAnsi="Calibri" w:cs="Calibri"/>
                <w:b/>
                <w:bCs/>
                <w:color w:val="000000"/>
              </w:rPr>
              <w:t>VZEHSIT</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291335D6" w14:textId="613F61C9"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sidRPr="000F2175">
              <w:rPr>
                <w:rFonts w:ascii="Calibri" w:eastAsia="Times New Roman" w:hAnsi="Calibri" w:cs="Calibri"/>
                <w:b/>
                <w:bCs/>
                <w:color w:val="000000"/>
              </w:rPr>
              <w:t xml:space="preserve">Requires </w:t>
            </w:r>
            <w:r w:rsidRPr="00D75681">
              <w:rPr>
                <w:rFonts w:ascii="Calibri" w:eastAsia="Times New Roman" w:hAnsi="Calibri" w:cs="Calibri"/>
                <w:color w:val="000000"/>
              </w:rPr>
              <w:t>at</w:t>
            </w:r>
            <w:r>
              <w:rPr>
                <w:rFonts w:ascii="Calibri" w:eastAsia="Times New Roman" w:hAnsi="Calibri" w:cs="Calibri"/>
                <w:color w:val="000000"/>
              </w:rPr>
              <w:t xml:space="preserve"> </w:t>
            </w:r>
            <w:r w:rsidRPr="00D75681">
              <w:rPr>
                <w:rFonts w:ascii="Calibri" w:eastAsia="Times New Roman" w:hAnsi="Calibri" w:cs="Calibri"/>
                <w:color w:val="000000"/>
              </w:rPr>
              <w:t>least one of the other O</w:t>
            </w:r>
            <w:r w:rsidRPr="00E72C66">
              <w:rPr>
                <w:rFonts w:ascii="Calibri" w:eastAsia="Times New Roman" w:hAnsi="Calibri" w:cs="Calibri"/>
                <w:color w:val="000000"/>
              </w:rPr>
              <w:t>ptional input files to run correctly</w:t>
            </w:r>
            <w:r>
              <w:rPr>
                <w:rFonts w:ascii="Calibri" w:eastAsia="Times New Roman" w:hAnsi="Calibri" w:cs="Calibri"/>
                <w:color w:val="000000"/>
              </w:rPr>
              <w:t>, as specified in the preceding section.</w:t>
            </w:r>
          </w:p>
        </w:tc>
      </w:tr>
      <w:tr w:rsidR="00644363" w:rsidRPr="00973586" w14:paraId="1119879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BB4E286" w14:textId="6130511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INV</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0562E887" w14:textId="6C42E0D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3E7F3F36" w14:textId="2E1FDE3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32A8CEFD" w14:textId="179DE929" w:rsidR="00644363" w:rsidRPr="00973586" w:rsidRDefault="00644363" w:rsidP="00973586">
            <w:pPr>
              <w:rPr>
                <w:rFonts w:ascii="Calibri" w:eastAsia="Times New Roman" w:hAnsi="Calibri" w:cs="Calibri"/>
                <w:color w:val="000000"/>
              </w:rPr>
            </w:pPr>
          </w:p>
        </w:tc>
      </w:tr>
      <w:tr w:rsidR="00644363" w:rsidRPr="00AD437A" w14:paraId="4ECD0C65"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B748BB9" w14:textId="368E19F5"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hem_copc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120EB15" w14:textId="3AEBB448"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46E76B48" w14:textId="0748DAD0"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treat as chemicals</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tcPr>
          <w:p w14:paraId="10FF196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analytes with this flag, e.g. --</w:t>
            </w:r>
            <w:proofErr w:type="spellStart"/>
            <w:r w:rsidRPr="00973586">
              <w:rPr>
                <w:rFonts w:ascii="Calibri" w:eastAsia="Times New Roman" w:hAnsi="Calibri" w:cs="Calibri"/>
                <w:color w:val="000000"/>
              </w:rPr>
              <w:t>chem_copcs</w:t>
            </w:r>
            <w:proofErr w:type="spellEnd"/>
            <w:r w:rsidRPr="00973586">
              <w:rPr>
                <w:rFonts w:ascii="Calibri" w:eastAsia="Times New Roman" w:hAnsi="Calibri" w:cs="Calibri"/>
                <w:color w:val="000000"/>
              </w:rPr>
              <w:t xml:space="preserve"> CN Cr U NO3</w:t>
            </w:r>
          </w:p>
          <w:p w14:paraId="257F6FD2" w14:textId="77777777" w:rsidR="00644363" w:rsidRDefault="00644363" w:rsidP="00973586">
            <w:pPr>
              <w:rPr>
                <w:rFonts w:ascii="Calibri" w:eastAsia="Times New Roman" w:hAnsi="Calibri" w:cs="Calibri"/>
                <w:color w:val="000000"/>
              </w:rPr>
            </w:pPr>
          </w:p>
          <w:p w14:paraId="370B7D27" w14:textId="24F1A37B" w:rsidR="00644363" w:rsidRPr="00AD437A" w:rsidRDefault="00644363" w:rsidP="00973586">
            <w:pPr>
              <w:rPr>
                <w:rFonts w:ascii="Calibri" w:eastAsia="Times New Roman" w:hAnsi="Calibri" w:cs="Calibri"/>
                <w:b/>
                <w:bCs/>
                <w:color w:val="000000"/>
                <w:lang w:val="es-GT"/>
              </w:rPr>
            </w:pPr>
            <w:r w:rsidRPr="00250080">
              <w:rPr>
                <w:rFonts w:ascii="Calibri" w:eastAsia="Times New Roman" w:hAnsi="Calibri" w:cs="Calibri"/>
                <w:color w:val="000000"/>
                <w:lang w:val="es-GT"/>
              </w:rPr>
              <w:t>Default: CN, Cr, U, NO3</w:t>
            </w:r>
          </w:p>
        </w:tc>
      </w:tr>
      <w:tr w:rsidR="00644363" w:rsidRPr="00250080" w14:paraId="288A771A"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2B61669E" w14:textId="1D0A7731"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odec_lis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52AA92C4" w14:textId="3DD9E386"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4CD3B19" w14:textId="1FF3751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encodings to try when parsing in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CD7967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codecs with this flag, e.g. --</w:t>
            </w:r>
            <w:proofErr w:type="spellStart"/>
            <w:r w:rsidRPr="00973586">
              <w:rPr>
                <w:rFonts w:ascii="Calibri" w:eastAsia="Times New Roman" w:hAnsi="Calibri" w:cs="Calibri"/>
                <w:color w:val="000000"/>
              </w:rPr>
              <w:t>codec_list</w:t>
            </w:r>
            <w:proofErr w:type="spellEnd"/>
            <w:r w:rsidRPr="00973586">
              <w:rPr>
                <w:rFonts w:ascii="Calibri" w:eastAsia="Times New Roman" w:hAnsi="Calibri" w:cs="Calibri"/>
                <w:color w:val="000000"/>
              </w:rPr>
              <w:t xml:space="preserve"> utf-8 iso-8859-1</w:t>
            </w:r>
          </w:p>
          <w:p w14:paraId="55B56538" w14:textId="77777777" w:rsidR="00644363" w:rsidRDefault="00644363" w:rsidP="00973586">
            <w:pPr>
              <w:rPr>
                <w:rFonts w:ascii="Calibri" w:eastAsia="Times New Roman" w:hAnsi="Calibri" w:cs="Calibri"/>
                <w:color w:val="000000"/>
              </w:rPr>
            </w:pPr>
          </w:p>
          <w:p w14:paraId="00611C61" w14:textId="2AF90271" w:rsidR="00644363" w:rsidRPr="00250080" w:rsidRDefault="00644363" w:rsidP="00973586">
            <w:pPr>
              <w:rPr>
                <w:rFonts w:ascii="Calibri" w:eastAsia="Times New Roman" w:hAnsi="Calibri" w:cs="Calibri"/>
                <w:color w:val="000000"/>
                <w:lang w:val="es-GT"/>
              </w:rPr>
            </w:pPr>
            <w:r>
              <w:rPr>
                <w:rFonts w:ascii="Calibri" w:eastAsia="Times New Roman" w:hAnsi="Calibri" w:cs="Calibri"/>
                <w:color w:val="000000"/>
              </w:rPr>
              <w:t xml:space="preserve">Default Value: </w:t>
            </w:r>
            <w:r w:rsidRPr="00250080">
              <w:rPr>
                <w:rFonts w:ascii="Calibri" w:eastAsia="Times New Roman" w:hAnsi="Calibri" w:cs="Calibri"/>
                <w:color w:val="000000"/>
                <w:lang w:val="es-GT"/>
              </w:rPr>
              <w:t>utf-8, iso-8859-1</w:t>
            </w:r>
          </w:p>
        </w:tc>
      </w:tr>
      <w:tr w:rsidR="00644363" w:rsidRPr="00973586" w14:paraId="73B59F63"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6307ED52" w14:textId="6F9F59A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lastRenderedPageBreak/>
              <w:t>COPC</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22858F3" w14:textId="6AA3B2F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0E94D47" w14:textId="55FEE56C"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include in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A36265"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 xml:space="preserve">May specify multiple analytes with this flag, e.g. --COPC water h-3 sr-90 u </w:t>
            </w:r>
            <w:proofErr w:type="spellStart"/>
            <w:r w:rsidRPr="00973586">
              <w:rPr>
                <w:rFonts w:ascii="Calibri" w:eastAsia="Times New Roman" w:hAnsi="Calibri" w:cs="Calibri"/>
                <w:color w:val="000000"/>
              </w:rPr>
              <w:t>cn</w:t>
            </w:r>
            <w:proofErr w:type="spellEnd"/>
          </w:p>
          <w:p w14:paraId="61028FB6" w14:textId="77777777" w:rsidR="00644363" w:rsidRDefault="00644363" w:rsidP="00973586">
            <w:pPr>
              <w:rPr>
                <w:rFonts w:ascii="Calibri" w:eastAsia="Times New Roman" w:hAnsi="Calibri" w:cs="Calibri"/>
                <w:color w:val="000000"/>
              </w:rPr>
            </w:pPr>
          </w:p>
          <w:p w14:paraId="31465EF5" w14:textId="3A501CD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Value: WATER </w:t>
            </w:r>
            <w:r w:rsidRPr="00C64B55">
              <w:rPr>
                <w:rFonts w:ascii="Calibri" w:eastAsia="Times New Roman" w:hAnsi="Calibri" w:cs="Calibri"/>
                <w:color w:val="000000"/>
              </w:rPr>
              <w:t>H-3</w:t>
            </w:r>
            <w:r>
              <w:rPr>
                <w:rFonts w:ascii="Calibri" w:eastAsia="Times New Roman" w:hAnsi="Calibri" w:cs="Calibri"/>
                <w:color w:val="000000"/>
              </w:rPr>
              <w:t xml:space="preserve"> </w:t>
            </w:r>
            <w:r w:rsidRPr="00C64B55">
              <w:rPr>
                <w:rFonts w:ascii="Calibri" w:eastAsia="Times New Roman" w:hAnsi="Calibri" w:cs="Calibri"/>
                <w:color w:val="000000"/>
              </w:rPr>
              <w:t>I-129</w:t>
            </w:r>
            <w:r>
              <w:rPr>
                <w:rFonts w:ascii="Calibri" w:eastAsia="Times New Roman" w:hAnsi="Calibri" w:cs="Calibri"/>
                <w:color w:val="000000"/>
              </w:rPr>
              <w:t xml:space="preserve"> </w:t>
            </w:r>
            <w:r w:rsidRPr="00C64B55">
              <w:rPr>
                <w:rFonts w:ascii="Calibri" w:eastAsia="Times New Roman" w:hAnsi="Calibri" w:cs="Calibri"/>
                <w:color w:val="000000"/>
              </w:rPr>
              <w:t>SR-90</w:t>
            </w:r>
            <w:r>
              <w:rPr>
                <w:rFonts w:ascii="Calibri" w:eastAsia="Times New Roman" w:hAnsi="Calibri" w:cs="Calibri"/>
                <w:color w:val="000000"/>
              </w:rPr>
              <w:t xml:space="preserve"> </w:t>
            </w:r>
            <w:r w:rsidRPr="00C64B55">
              <w:rPr>
                <w:rFonts w:ascii="Calibri" w:eastAsia="Times New Roman" w:hAnsi="Calibri" w:cs="Calibri"/>
                <w:color w:val="000000"/>
              </w:rPr>
              <w:t>TC-99</w:t>
            </w:r>
            <w:r>
              <w:rPr>
                <w:rFonts w:ascii="Calibri" w:eastAsia="Times New Roman" w:hAnsi="Calibri" w:cs="Calibri"/>
                <w:color w:val="000000"/>
              </w:rPr>
              <w:t xml:space="preserve"> </w:t>
            </w:r>
            <w:r w:rsidRPr="00C64B55">
              <w:rPr>
                <w:rFonts w:ascii="Calibri" w:eastAsia="Times New Roman" w:hAnsi="Calibri" w:cs="Calibri"/>
                <w:color w:val="000000"/>
              </w:rPr>
              <w:t>U</w:t>
            </w:r>
            <w:r>
              <w:rPr>
                <w:rFonts w:ascii="Calibri" w:eastAsia="Times New Roman" w:hAnsi="Calibri" w:cs="Calibri"/>
                <w:color w:val="000000"/>
              </w:rPr>
              <w:t xml:space="preserve"> </w:t>
            </w:r>
            <w:r w:rsidRPr="00C64B55">
              <w:rPr>
                <w:rFonts w:ascii="Calibri" w:eastAsia="Times New Roman" w:hAnsi="Calibri" w:cs="Calibri"/>
                <w:color w:val="000000"/>
              </w:rPr>
              <w:t>CR</w:t>
            </w:r>
            <w:r>
              <w:rPr>
                <w:rFonts w:ascii="Calibri" w:eastAsia="Times New Roman" w:hAnsi="Calibri" w:cs="Calibri"/>
                <w:color w:val="000000"/>
              </w:rPr>
              <w:t xml:space="preserve"> </w:t>
            </w:r>
            <w:r w:rsidRPr="00C64B55">
              <w:rPr>
                <w:rFonts w:ascii="Calibri" w:eastAsia="Times New Roman" w:hAnsi="Calibri" w:cs="Calibri"/>
                <w:color w:val="000000"/>
              </w:rPr>
              <w:t>NO3</w:t>
            </w:r>
            <w:r>
              <w:rPr>
                <w:rFonts w:ascii="Calibri" w:eastAsia="Times New Roman" w:hAnsi="Calibri" w:cs="Calibri"/>
                <w:color w:val="000000"/>
              </w:rPr>
              <w:t xml:space="preserve"> </w:t>
            </w:r>
            <w:r w:rsidRPr="00C64B55">
              <w:rPr>
                <w:rFonts w:ascii="Calibri" w:eastAsia="Times New Roman" w:hAnsi="Calibri" w:cs="Calibri"/>
                <w:color w:val="000000"/>
              </w:rPr>
              <w:t>CN</w:t>
            </w:r>
          </w:p>
        </w:tc>
      </w:tr>
      <w:tr w:rsidR="00644363" w:rsidRPr="00973586" w14:paraId="0BF15D77"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9B0969F" w14:textId="06CBE9CF" w:rsidR="00644363" w:rsidRPr="00973586" w:rsidRDefault="00644363" w:rsidP="00973586">
            <w:pPr>
              <w:rPr>
                <w:rFonts w:ascii="Calibri" w:eastAsia="Times New Roman" w:hAnsi="Calibri" w:cs="Calibri"/>
                <w:color w:val="000000"/>
              </w:rPr>
            </w:pPr>
            <w:proofErr w:type="spellStart"/>
            <w:r>
              <w:rPr>
                <w:rFonts w:ascii="Calibri" w:eastAsia="Times New Roman" w:hAnsi="Calibri" w:cs="Calibri"/>
                <w:color w:val="000000"/>
              </w:rPr>
              <w:t>entrain</w:t>
            </w:r>
            <w:r w:rsidRPr="00973586">
              <w:rPr>
                <w:rFonts w:ascii="Calibri" w:eastAsia="Times New Roman" w:hAnsi="Calibri" w:cs="Calibri"/>
                <w:color w:val="000000"/>
              </w:rPr>
              <w:t>_sim_solid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68F1CC4" w14:textId="2F63686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4F5E39" w14:textId="7908068E"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 xml:space="preserve">When set to "True",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w:t>
            </w:r>
            <w:r>
              <w:rPr>
                <w:rFonts w:ascii="Calibri" w:eastAsia="Times New Roman" w:hAnsi="Calibri" w:cs="Calibri"/>
                <w:color w:val="000000"/>
              </w:rPr>
              <w:t xml:space="preserve">entrained </w:t>
            </w:r>
            <w:r w:rsidRPr="00973586">
              <w:rPr>
                <w:rFonts w:ascii="Calibri" w:eastAsia="Times New Roman" w:hAnsi="Calibri" w:cs="Calibri"/>
                <w:color w:val="000000"/>
              </w:rPr>
              <w:t>solids will be included in the output</w:t>
            </w:r>
            <w:r>
              <w:rPr>
                <w:rFonts w:ascii="Calibri" w:eastAsia="Times New Roman" w:hAnsi="Calibri" w:cs="Calibri"/>
                <w:color w:val="000000"/>
              </w:rPr>
              <w:t xml:space="preserve"> as liquid releas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EDE9471" w14:textId="7C78E5D1"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71924440" w14:textId="77777777" w:rsidTr="00644363">
        <w:trPr>
          <w:trHeight w:val="818"/>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459B4A5D" w14:textId="646B8549"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ipp_outpu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180AB19" w14:textId="6FA5069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030CBB3" w14:textId="44E719D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Name for the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B038857" w14:textId="37DEE7A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 Default: </w:t>
            </w:r>
            <w:r w:rsidRPr="00250080">
              <w:rPr>
                <w:rFonts w:ascii="Calibri" w:eastAsia="Times New Roman" w:hAnsi="Calibri" w:cs="Calibri"/>
                <w:color w:val="000000"/>
              </w:rPr>
              <w:t>preprocessed_inventory.csv</w:t>
            </w:r>
          </w:p>
        </w:tc>
      </w:tr>
      <w:tr w:rsidR="00644363" w:rsidRPr="00973586" w14:paraId="0AEF0EE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3513281" w14:textId="5BD6ECB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egacy</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D0B3E08" w14:textId="7EAA31A2"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2357711B" w14:textId="28A6723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When set to "True", output will be recorded in the "Legacy" output format. If set to "False", output will be in standard format</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C9AD520" w14:textId="5123D47E"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1669DD9A" w14:textId="77777777" w:rsidTr="00644363">
        <w:trPr>
          <w:trHeight w:val="12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01CA64B" w14:textId="003DD9C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ogger</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2438F4" w14:textId="00CA54B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6A9BAD7" w14:textId="161F781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The name of the log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871878C" w14:textId="293D2D0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w:t>
            </w:r>
            <w:r w:rsidRPr="00250080">
              <w:rPr>
                <w:rFonts w:ascii="Calibri" w:eastAsia="Times New Roman" w:hAnsi="Calibri" w:cs="Calibri"/>
                <w:color w:val="000000"/>
              </w:rPr>
              <w:t>inventory_pp.log</w:t>
            </w:r>
          </w:p>
        </w:tc>
      </w:tr>
      <w:tr w:rsidR="00644363" w:rsidRPr="00973586" w14:paraId="5F6B7A19"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76672B51" w14:textId="0E36D4F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output</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EF5C27A" w14:textId="030E138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6532AC7E" w14:textId="61E69889"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Path of directory in which to save out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4104672" w14:textId="6F6B61C8"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execution directory</w:t>
            </w:r>
          </w:p>
        </w:tc>
      </w:tr>
      <w:tr w:rsidR="00644363" w:rsidRPr="00973586" w14:paraId="5135A529"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3938067F" w14:textId="77E5945D"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g_fig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5E01D1" w14:textId="7F2BF78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27873EF" w14:textId="1D40CAD4"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The number of significant digits to preserve in the output</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2047CD5" w14:textId="1BA9D0D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6 </w:t>
            </w:r>
          </w:p>
        </w:tc>
      </w:tr>
      <w:tr w:rsidR="00644363" w:rsidRPr="00973586" w14:paraId="330218F0"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20DEF10" w14:textId="45867296"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3B98F222" w14:textId="1DB02294"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58DDA77" w14:textId="5ADFE77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site name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60CE9B0"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site column names, e.g. --</w:t>
            </w:r>
            <w:proofErr w:type="spellStart"/>
            <w:r w:rsidRPr="00973586">
              <w:rPr>
                <w:rFonts w:ascii="Calibri" w:eastAsia="Times New Roman" w:hAnsi="Calibri" w:cs="Calibri"/>
                <w:color w:val="000000"/>
              </w:rPr>
              <w:t>site_keys</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site_name</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cie</w:t>
            </w:r>
            <w:proofErr w:type="spellEnd"/>
            <w:r w:rsidRPr="00973586">
              <w:rPr>
                <w:rFonts w:ascii="Calibri" w:eastAsia="Times New Roman" w:hAnsi="Calibri" w:cs="Calibri"/>
                <w:color w:val="000000"/>
              </w:rPr>
              <w:t xml:space="preserve"> site name" "ca site name". If column names have spaces it is necessary to use double quotes around the column header name (single quotes will not work).</w:t>
            </w:r>
          </w:p>
          <w:p w14:paraId="186E0405" w14:textId="77777777" w:rsidR="00644363" w:rsidRDefault="00644363" w:rsidP="003A41C1">
            <w:pPr>
              <w:rPr>
                <w:rFonts w:ascii="Calibri" w:eastAsia="Times New Roman" w:hAnsi="Calibri" w:cs="Calibri"/>
                <w:color w:val="000000"/>
              </w:rPr>
            </w:pPr>
          </w:p>
          <w:p w14:paraId="5E02F872" w14:textId="4F9CE9B0"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SITE_NAME “CIE SITE NAME”, “CA SITE NAME”</w:t>
            </w:r>
          </w:p>
        </w:tc>
      </w:tr>
      <w:tr w:rsidR="00644363" w:rsidRPr="00973586" w14:paraId="2F4A7FFE" w14:textId="77777777" w:rsidTr="00644363">
        <w:trPr>
          <w:trHeight w:val="18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72837BC3" w14:textId="7F8AC242"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erbosity</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92FDA1B" w14:textId="2B773BB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BCF17CB" w14:textId="3EA1938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Adjusts the level of detail recorded in the log file, defaults to [ALL]</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D0CCB8" w14:textId="6C8F3C1F" w:rsidR="00644363" w:rsidRPr="00973586" w:rsidRDefault="00644363" w:rsidP="003A41C1">
            <w:pPr>
              <w:rPr>
                <w:rFonts w:ascii="Calibri" w:eastAsia="Times New Roman" w:hAnsi="Calibri" w:cs="Calibri"/>
                <w:color w:val="000000"/>
              </w:rPr>
            </w:pPr>
            <w:r w:rsidRPr="00973586">
              <w:rPr>
                <w:rFonts w:ascii="Calibri" w:eastAsia="Times New Roman" w:hAnsi="Calibri" w:cs="Calibri"/>
                <w:color w:val="000000"/>
              </w:rPr>
              <w:t> Default</w:t>
            </w:r>
            <w:r>
              <w:rPr>
                <w:rFonts w:ascii="Calibri" w:eastAsia="Times New Roman" w:hAnsi="Calibri" w:cs="Calibri"/>
                <w:color w:val="000000"/>
              </w:rPr>
              <w:t>:</w:t>
            </w:r>
            <w:r w:rsidRPr="00973586">
              <w:rPr>
                <w:rFonts w:ascii="Calibri" w:eastAsia="Times New Roman" w:hAnsi="Calibri" w:cs="Calibri"/>
                <w:color w:val="000000"/>
              </w:rPr>
              <w:t xml:space="preserve"> ALL</w:t>
            </w:r>
          </w:p>
        </w:tc>
      </w:tr>
      <w:tr w:rsidR="00644363" w:rsidRPr="00973586" w14:paraId="6958B1DE"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581D023F" w14:textId="4B7D79F2"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water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BEC15F5" w14:textId="7428734B"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13477F" w14:textId="670B7F5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water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8DFCB02"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water column names, e.g. --</w:t>
            </w:r>
            <w:proofErr w:type="spellStart"/>
            <w:r w:rsidRPr="00973586">
              <w:rPr>
                <w:rFonts w:ascii="Calibri" w:eastAsia="Times New Roman" w:hAnsi="Calibri" w:cs="Calibri"/>
                <w:color w:val="000000"/>
              </w:rPr>
              <w:t>water_keys</w:t>
            </w:r>
            <w:proofErr w:type="spellEnd"/>
            <w:r w:rsidRPr="00973586">
              <w:rPr>
                <w:rFonts w:ascii="Calibri" w:eastAsia="Times New Roman" w:hAnsi="Calibri" w:cs="Calibri"/>
                <w:color w:val="000000"/>
              </w:rPr>
              <w:t xml:space="preserve"> water volume liquid "volume mean [m3]"</w:t>
            </w:r>
          </w:p>
          <w:p w14:paraId="1C7BDF59" w14:textId="77777777" w:rsidR="00644363" w:rsidRDefault="00644363" w:rsidP="00973586">
            <w:pPr>
              <w:rPr>
                <w:rFonts w:ascii="Calibri" w:eastAsia="Times New Roman" w:hAnsi="Calibri" w:cs="Calibri"/>
                <w:color w:val="000000"/>
              </w:rPr>
            </w:pPr>
          </w:p>
          <w:p w14:paraId="0DAAB7C5" w14:textId="57342815"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lastRenderedPageBreak/>
              <w:t xml:space="preserve">Default: </w:t>
            </w:r>
            <w:r w:rsidRPr="00250080">
              <w:rPr>
                <w:rFonts w:ascii="Calibri" w:eastAsia="Times New Roman" w:hAnsi="Calibri" w:cs="Calibri"/>
                <w:color w:val="000000"/>
              </w:rPr>
              <w:t>WATER, VOLUME, LIQUID, VOLUME MEAN [M3], VOLUME [M3]</w:t>
            </w:r>
          </w:p>
        </w:tc>
      </w:tr>
      <w:tr w:rsidR="00644363" w:rsidRPr="00973586" w14:paraId="7F9722E6" w14:textId="77777777" w:rsidTr="00644363">
        <w:trPr>
          <w:trHeight w:val="900"/>
        </w:trPr>
        <w:tc>
          <w:tcPr>
            <w:tcW w:w="1903" w:type="dxa"/>
            <w:tcBorders>
              <w:top w:val="single" w:sz="4" w:space="0" w:color="auto"/>
              <w:left w:val="single" w:sz="4" w:space="0" w:color="auto"/>
              <w:bottom w:val="single" w:sz="8" w:space="0" w:color="auto"/>
              <w:right w:val="nil"/>
            </w:tcBorders>
            <w:shd w:val="clear" w:color="auto" w:fill="FFFFFF" w:themeFill="background1"/>
            <w:noWrap/>
            <w:vAlign w:val="center"/>
            <w:hideMark/>
          </w:tcPr>
          <w:p w14:paraId="0AAC7F6C" w14:textId="20B6FE9B"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lastRenderedPageBreak/>
              <w:t>year_keys</w:t>
            </w:r>
            <w:proofErr w:type="spellEnd"/>
          </w:p>
        </w:tc>
        <w:tc>
          <w:tcPr>
            <w:tcW w:w="1157" w:type="dxa"/>
            <w:tcBorders>
              <w:top w:val="single" w:sz="4" w:space="0" w:color="auto"/>
              <w:left w:val="single" w:sz="4" w:space="0" w:color="auto"/>
              <w:bottom w:val="single" w:sz="8" w:space="0" w:color="auto"/>
              <w:right w:val="single" w:sz="4" w:space="0" w:color="auto"/>
            </w:tcBorders>
            <w:shd w:val="clear" w:color="auto" w:fill="FFFFFF" w:themeFill="background1"/>
            <w:noWrap/>
            <w:vAlign w:val="center"/>
            <w:hideMark/>
          </w:tcPr>
          <w:p w14:paraId="16A109AF" w14:textId="190C4703"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8" w:space="0" w:color="auto"/>
              <w:right w:val="single" w:sz="4" w:space="0" w:color="auto"/>
            </w:tcBorders>
            <w:shd w:val="clear" w:color="auto" w:fill="FFFFFF" w:themeFill="background1"/>
            <w:vAlign w:val="center"/>
            <w:hideMark/>
          </w:tcPr>
          <w:p w14:paraId="3AFD41EF" w14:textId="175CB0B0"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year columns</w:t>
            </w:r>
          </w:p>
        </w:tc>
        <w:tc>
          <w:tcPr>
            <w:tcW w:w="3723" w:type="dxa"/>
            <w:tcBorders>
              <w:top w:val="single" w:sz="4" w:space="0" w:color="auto"/>
              <w:left w:val="nil"/>
              <w:bottom w:val="single" w:sz="8" w:space="0" w:color="auto"/>
              <w:right w:val="single" w:sz="4" w:space="0" w:color="auto"/>
            </w:tcBorders>
            <w:shd w:val="clear" w:color="auto" w:fill="FFFFFF" w:themeFill="background1"/>
            <w:vAlign w:val="center"/>
            <w:hideMark/>
          </w:tcPr>
          <w:p w14:paraId="59A33904"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year column names, e.g. --</w:t>
            </w:r>
            <w:proofErr w:type="spellStart"/>
            <w:r w:rsidRPr="00973586">
              <w:rPr>
                <w:rFonts w:ascii="Calibri" w:eastAsia="Times New Roman" w:hAnsi="Calibri" w:cs="Calibri"/>
                <w:color w:val="000000"/>
              </w:rPr>
              <w:t>year_keys</w:t>
            </w:r>
            <w:proofErr w:type="spellEnd"/>
            <w:r w:rsidRPr="00973586">
              <w:rPr>
                <w:rFonts w:ascii="Calibri" w:eastAsia="Times New Roman" w:hAnsi="Calibri" w:cs="Calibri"/>
                <w:color w:val="000000"/>
              </w:rPr>
              <w:t xml:space="preserve"> "discharge/decay-corrected year" YEAR</w:t>
            </w:r>
          </w:p>
          <w:p w14:paraId="65CF3ACC" w14:textId="77777777" w:rsidR="00644363" w:rsidRDefault="00644363" w:rsidP="00973586">
            <w:pPr>
              <w:rPr>
                <w:rFonts w:ascii="Calibri" w:eastAsia="Times New Roman" w:hAnsi="Calibri" w:cs="Calibri"/>
                <w:color w:val="000000"/>
              </w:rPr>
            </w:pPr>
          </w:p>
          <w:p w14:paraId="20D752FB" w14:textId="5A0F96F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DISCHARGE/DECAY-CORRECTED YEAR, YEAR</w:t>
            </w:r>
          </w:p>
        </w:tc>
      </w:tr>
    </w:tbl>
    <w:p w14:paraId="2FC4B854" w14:textId="77777777" w:rsidR="00973586" w:rsidRDefault="00973586" w:rsidP="00973586">
      <w:pPr>
        <w:pStyle w:val="H1bodytext"/>
        <w:spacing w:after="120"/>
        <w:rPr>
          <w:rFonts w:ascii="Arial" w:hAnsi="Arial"/>
        </w:rPr>
      </w:pPr>
    </w:p>
    <w:p w14:paraId="68E0F17F" w14:textId="615D2464" w:rsidR="009025E3" w:rsidRDefault="00596EDF" w:rsidP="009025E3">
      <w:pPr>
        <w:pStyle w:val="H1bodytext"/>
        <w:spacing w:after="120"/>
        <w:rPr>
          <w:rFonts w:ascii="Arial" w:hAnsi="Arial"/>
        </w:rPr>
      </w:pPr>
      <w:r>
        <w:rPr>
          <w:rFonts w:ascii="Arial" w:hAnsi="Arial"/>
          <w:u w:val="single"/>
        </w:rPr>
        <w:t>Input Files</w:t>
      </w:r>
      <w:r>
        <w:rPr>
          <w:rFonts w:ascii="Arial" w:hAnsi="Arial"/>
        </w:rPr>
        <w:t>:</w:t>
      </w:r>
    </w:p>
    <w:p w14:paraId="49C3F8CA" w14:textId="77777777" w:rsidR="00596EDF" w:rsidRDefault="00596EDF" w:rsidP="00596EDF">
      <w:pPr>
        <w:pStyle w:val="H1bodytext"/>
        <w:spacing w:after="120"/>
        <w:rPr>
          <w:rFonts w:ascii="Arial" w:hAnsi="Arial"/>
        </w:rPr>
      </w:pPr>
      <w:r>
        <w:rPr>
          <w:rFonts w:ascii="Arial" w:hAnsi="Arial"/>
        </w:rPr>
        <w:t xml:space="preserve">All lines starting with a hashtag “#” will be considered comments and will not impact the parsing methods of the </w:t>
      </w:r>
      <w:sdt>
        <w:sdtPr>
          <w:rPr>
            <w:rFonts w:ascii="Arial" w:hAnsi="Arial"/>
          </w:rPr>
          <w:alias w:val="Keywords"/>
          <w:tag w:val=""/>
          <w:id w:val="1437407062"/>
          <w:placeholder>
            <w:docPart w:val="1291FA7F8E454F138AC0E0B7D9CF50F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All files are expected to be comma-delimited files.</w:t>
      </w:r>
    </w:p>
    <w:p w14:paraId="7E2C2DE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2068096221"/>
          <w:placeholder>
            <w:docPart w:val="015715A5B1C947D296FCE585E2DFDD1D"/>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VZEHSIT</w:t>
      </w:r>
      <w:r>
        <w:rPr>
          <w:rFonts w:ascii="Arial" w:hAnsi="Arial"/>
        </w:rPr>
        <w:t xml:space="preserve"> file is a file with a single header line (skipped). Unique values (except for Null or empty strings) are taken from the first column of the file.</w:t>
      </w:r>
    </w:p>
    <w:p w14:paraId="7FEAE769"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609726679"/>
          <w:placeholder>
            <w:docPart w:val="7C3914DFD3D44363911F3D654D6992A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te-Specific Inventory</w:t>
      </w:r>
      <w:r>
        <w:rPr>
          <w:rFonts w:ascii="Arial" w:hAnsi="Arial"/>
        </w:rPr>
        <w:t xml:space="preserve"> file(s) have:</w:t>
      </w:r>
    </w:p>
    <w:p w14:paraId="71BCB355" w14:textId="77777777" w:rsidR="00596EDF" w:rsidRDefault="00596EDF" w:rsidP="00596EDF">
      <w:pPr>
        <w:pStyle w:val="H1bodytext"/>
        <w:numPr>
          <w:ilvl w:val="0"/>
          <w:numId w:val="26"/>
        </w:numPr>
        <w:spacing w:after="120"/>
        <w:rPr>
          <w:rFonts w:ascii="Arial" w:hAnsi="Arial"/>
        </w:rPr>
      </w:pPr>
      <w:r>
        <w:rPr>
          <w:rFonts w:ascii="Arial" w:hAnsi="Arial"/>
        </w:rPr>
        <w:t>A header line containing at least 3 columns (with corresponding rows of data in subsequent lines), the columns do not have to be in order (bracketed columns are descriptive of the type of column, not to be used verbatim, e.g. [Column])::</w:t>
      </w:r>
    </w:p>
    <w:p w14:paraId="6F38BE62" w14:textId="77777777" w:rsidR="00596EDF" w:rsidRDefault="00596EDF" w:rsidP="00596EDF">
      <w:pPr>
        <w:pStyle w:val="H1bodytext"/>
        <w:numPr>
          <w:ilvl w:val="1"/>
          <w:numId w:val="26"/>
        </w:numPr>
        <w:spacing w:after="120"/>
        <w:rPr>
          <w:rFonts w:ascii="Arial" w:hAnsi="Arial"/>
        </w:rPr>
      </w:pPr>
      <w:r>
        <w:rPr>
          <w:rFonts w:ascii="Arial" w:hAnsi="Arial"/>
        </w:rPr>
        <w:t>[Site name column]</w:t>
      </w:r>
    </w:p>
    <w:p w14:paraId="6EECB534" w14:textId="77777777" w:rsidR="00596EDF" w:rsidRDefault="00596EDF" w:rsidP="00596EDF">
      <w:pPr>
        <w:pStyle w:val="H1bodytext"/>
        <w:numPr>
          <w:ilvl w:val="1"/>
          <w:numId w:val="26"/>
        </w:numPr>
        <w:spacing w:after="120"/>
        <w:rPr>
          <w:rFonts w:ascii="Arial" w:hAnsi="Arial"/>
        </w:rPr>
      </w:pPr>
      <w:r>
        <w:rPr>
          <w:rFonts w:ascii="Arial" w:hAnsi="Arial"/>
        </w:rPr>
        <w:t>[Year column]</w:t>
      </w:r>
    </w:p>
    <w:p w14:paraId="09F0729F" w14:textId="77777777" w:rsidR="00596EDF" w:rsidRDefault="00596EDF" w:rsidP="00596EDF">
      <w:pPr>
        <w:pStyle w:val="H1bodytext"/>
        <w:numPr>
          <w:ilvl w:val="1"/>
          <w:numId w:val="26"/>
        </w:numPr>
        <w:spacing w:after="120"/>
        <w:rPr>
          <w:rFonts w:ascii="Arial" w:hAnsi="Arial"/>
        </w:rPr>
      </w:pPr>
      <w:r>
        <w:rPr>
          <w:rFonts w:ascii="Arial" w:hAnsi="Arial"/>
        </w:rPr>
        <w:t>[Analyte column] (may have multiple unique columns of analytes)</w:t>
      </w:r>
    </w:p>
    <w:p w14:paraId="6869F26F"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433133697"/>
          <w:placeholder>
            <w:docPart w:val="4A84C93E06B745A4AA3BFBA48DAFB2B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olid Waste Release</w:t>
      </w:r>
      <w:r>
        <w:rPr>
          <w:rFonts w:ascii="Arial" w:hAnsi="Arial"/>
        </w:rPr>
        <w:t xml:space="preserve"> file(s) have:</w:t>
      </w:r>
    </w:p>
    <w:p w14:paraId="6F499CF3" w14:textId="573036B6" w:rsidR="007F150C" w:rsidRDefault="007F150C" w:rsidP="00596EDF">
      <w:pPr>
        <w:pStyle w:val="H1bodytext"/>
        <w:numPr>
          <w:ilvl w:val="0"/>
          <w:numId w:val="26"/>
        </w:numPr>
        <w:spacing w:after="120"/>
        <w:rPr>
          <w:rFonts w:ascii="Arial" w:hAnsi="Arial"/>
        </w:rPr>
      </w:pPr>
      <w:r>
        <w:rPr>
          <w:rFonts w:ascii="Arial" w:hAnsi="Arial"/>
        </w:rPr>
        <w:t xml:space="preserve">A file name with a site name and analyte separated by an underscore (e.g. 200-E-30_Sr-90.csv). File endings are irrelevant, but the file naming pattern must be [site </w:t>
      </w:r>
      <w:proofErr w:type="gramStart"/>
      <w:r>
        <w:rPr>
          <w:rFonts w:ascii="Arial" w:hAnsi="Arial"/>
        </w:rPr>
        <w:t>name]_</w:t>
      </w:r>
      <w:proofErr w:type="gramEnd"/>
      <w:r>
        <w:rPr>
          <w:rFonts w:ascii="Arial" w:hAnsi="Arial"/>
        </w:rPr>
        <w:t>[analyte].[file ending]</w:t>
      </w:r>
    </w:p>
    <w:p w14:paraId="6FAFBC15" w14:textId="2942AE9D" w:rsidR="00AD437A" w:rsidRDefault="00AD437A" w:rsidP="00596EDF">
      <w:pPr>
        <w:pStyle w:val="H1bodytext"/>
        <w:numPr>
          <w:ilvl w:val="0"/>
          <w:numId w:val="26"/>
        </w:numPr>
        <w:spacing w:after="120"/>
        <w:rPr>
          <w:rFonts w:ascii="Arial" w:hAnsi="Arial"/>
        </w:rPr>
      </w:pPr>
      <w:r>
        <w:rPr>
          <w:rFonts w:ascii="Arial" w:hAnsi="Arial"/>
        </w:rPr>
        <w:t>Each file is expected to have 4 header lines (comments, with or without a hashtag) preceding the data header line (found on line 5).</w:t>
      </w:r>
    </w:p>
    <w:p w14:paraId="438680C3" w14:textId="04417AAB" w:rsidR="00596EDF" w:rsidRDefault="00596EDF" w:rsidP="00596EDF">
      <w:pPr>
        <w:pStyle w:val="H1bodytext"/>
        <w:numPr>
          <w:ilvl w:val="0"/>
          <w:numId w:val="26"/>
        </w:numPr>
        <w:spacing w:after="120"/>
        <w:rPr>
          <w:rFonts w:ascii="Arial" w:hAnsi="Arial"/>
        </w:rPr>
      </w:pPr>
      <w:r>
        <w:rPr>
          <w:rFonts w:ascii="Arial" w:hAnsi="Arial"/>
        </w:rPr>
        <w:t>A header line</w:t>
      </w:r>
      <w:r w:rsidR="00AD437A">
        <w:rPr>
          <w:rFonts w:ascii="Arial" w:hAnsi="Arial"/>
        </w:rPr>
        <w:t xml:space="preserve"> (line 5)</w:t>
      </w:r>
      <w:r>
        <w:rPr>
          <w:rFonts w:ascii="Arial" w:hAnsi="Arial"/>
        </w:rPr>
        <w:t xml:space="preserve"> with 2 columns (exactly):</w:t>
      </w:r>
    </w:p>
    <w:p w14:paraId="1A069D06" w14:textId="77777777" w:rsidR="00596EDF" w:rsidRDefault="00596EDF" w:rsidP="00596EDF">
      <w:pPr>
        <w:pStyle w:val="H1bodytext"/>
        <w:numPr>
          <w:ilvl w:val="1"/>
          <w:numId w:val="26"/>
        </w:numPr>
        <w:spacing w:after="120"/>
        <w:rPr>
          <w:rFonts w:ascii="Arial" w:hAnsi="Arial"/>
        </w:rPr>
      </w:pPr>
      <w:r>
        <w:rPr>
          <w:rFonts w:ascii="Arial" w:hAnsi="Arial"/>
        </w:rPr>
        <w:t>Reduced Year</w:t>
      </w:r>
    </w:p>
    <w:p w14:paraId="0AC29D0A" w14:textId="77777777" w:rsidR="00596EDF" w:rsidRDefault="00596EDF" w:rsidP="00596EDF">
      <w:pPr>
        <w:pStyle w:val="H1bodytext"/>
        <w:numPr>
          <w:ilvl w:val="1"/>
          <w:numId w:val="26"/>
        </w:numPr>
        <w:spacing w:after="120"/>
        <w:rPr>
          <w:rFonts w:ascii="Arial" w:hAnsi="Arial"/>
        </w:rPr>
      </w:pPr>
      <w:r>
        <w:rPr>
          <w:rFonts w:ascii="Arial" w:hAnsi="Arial"/>
        </w:rPr>
        <w:t>Reduced Activity Release Rate (Ci/year)</w:t>
      </w:r>
    </w:p>
    <w:p w14:paraId="670F4267"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789307671"/>
          <w:placeholder>
            <w:docPart w:val="9E0EE2ED333B4A6CA255108FB13F6ACC"/>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Mv2 Release</w:t>
      </w:r>
      <w:r>
        <w:rPr>
          <w:rFonts w:ascii="Arial" w:hAnsi="Arial"/>
        </w:rPr>
        <w:t xml:space="preserve"> file(s) have:</w:t>
      </w:r>
    </w:p>
    <w:p w14:paraId="4F7344FB" w14:textId="77777777" w:rsidR="00596EDF" w:rsidRDefault="00596EDF" w:rsidP="00596EDF">
      <w:pPr>
        <w:pStyle w:val="H1bodytext"/>
        <w:numPr>
          <w:ilvl w:val="0"/>
          <w:numId w:val="26"/>
        </w:numPr>
        <w:spacing w:after="120"/>
        <w:rPr>
          <w:rFonts w:ascii="Arial" w:hAnsi="Arial"/>
        </w:rPr>
      </w:pPr>
      <w:r>
        <w:rPr>
          <w:rFonts w:ascii="Arial" w:hAnsi="Arial"/>
        </w:rPr>
        <w:t>Requires three comment lines (not distinguished with hashtag characters), these lines are skipped by the tool</w:t>
      </w:r>
    </w:p>
    <w:p w14:paraId="142A29AD" w14:textId="77777777" w:rsidR="00596EDF" w:rsidRDefault="00596EDF" w:rsidP="00596EDF">
      <w:pPr>
        <w:pStyle w:val="H1bodytext"/>
        <w:numPr>
          <w:ilvl w:val="0"/>
          <w:numId w:val="26"/>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308D992E" w14:textId="77777777" w:rsidR="00596EDF" w:rsidRDefault="00596EDF" w:rsidP="00596EDF">
      <w:pPr>
        <w:pStyle w:val="H1bodytext"/>
        <w:numPr>
          <w:ilvl w:val="1"/>
          <w:numId w:val="26"/>
        </w:numPr>
        <w:spacing w:after="120"/>
        <w:rPr>
          <w:rFonts w:ascii="Arial" w:hAnsi="Arial"/>
        </w:rPr>
      </w:pPr>
      <w:r>
        <w:rPr>
          <w:rFonts w:ascii="Arial" w:hAnsi="Arial"/>
        </w:rPr>
        <w:t>Inventory Module</w:t>
      </w:r>
    </w:p>
    <w:p w14:paraId="433A508E" w14:textId="77777777" w:rsidR="00596EDF" w:rsidRDefault="00596EDF" w:rsidP="00596EDF">
      <w:pPr>
        <w:pStyle w:val="H1bodytext"/>
        <w:numPr>
          <w:ilvl w:val="1"/>
          <w:numId w:val="26"/>
        </w:numPr>
        <w:spacing w:after="120"/>
        <w:rPr>
          <w:rFonts w:ascii="Arial" w:hAnsi="Arial"/>
        </w:rPr>
      </w:pPr>
      <w:r>
        <w:rPr>
          <w:rFonts w:ascii="Arial" w:hAnsi="Arial"/>
        </w:rPr>
        <w:lastRenderedPageBreak/>
        <w:t>Source Type</w:t>
      </w:r>
    </w:p>
    <w:p w14:paraId="2F311F12" w14:textId="77777777" w:rsidR="00596EDF" w:rsidRDefault="00596EDF" w:rsidP="00596EDF">
      <w:pPr>
        <w:pStyle w:val="H1bodytext"/>
        <w:numPr>
          <w:ilvl w:val="1"/>
          <w:numId w:val="26"/>
        </w:numPr>
        <w:spacing w:after="120"/>
        <w:rPr>
          <w:rFonts w:ascii="Arial" w:hAnsi="Arial"/>
        </w:rPr>
      </w:pPr>
      <w:r>
        <w:rPr>
          <w:rFonts w:ascii="Arial" w:hAnsi="Arial"/>
        </w:rPr>
        <w:t>[Site name column]</w:t>
      </w:r>
    </w:p>
    <w:p w14:paraId="0A81B3F5" w14:textId="77777777" w:rsidR="00596EDF" w:rsidRDefault="00596EDF" w:rsidP="00596EDF">
      <w:pPr>
        <w:pStyle w:val="H1bodytext"/>
        <w:numPr>
          <w:ilvl w:val="1"/>
          <w:numId w:val="26"/>
        </w:numPr>
        <w:spacing w:after="120"/>
        <w:rPr>
          <w:rFonts w:ascii="Arial" w:hAnsi="Arial"/>
        </w:rPr>
      </w:pPr>
      <w:r>
        <w:rPr>
          <w:rFonts w:ascii="Arial" w:hAnsi="Arial"/>
        </w:rPr>
        <w:t>[Year column]</w:t>
      </w:r>
    </w:p>
    <w:p w14:paraId="2CE17D3F" w14:textId="77777777" w:rsidR="00596EDF" w:rsidRDefault="00596EDF" w:rsidP="00596EDF">
      <w:pPr>
        <w:pStyle w:val="H1bodytext"/>
        <w:numPr>
          <w:ilvl w:val="1"/>
          <w:numId w:val="26"/>
        </w:numPr>
        <w:spacing w:after="120"/>
        <w:rPr>
          <w:rFonts w:ascii="Arial" w:hAnsi="Arial"/>
        </w:rPr>
      </w:pPr>
      <w:r>
        <w:rPr>
          <w:rFonts w:ascii="Arial" w:hAnsi="Arial"/>
        </w:rPr>
        <w:t>[Analyte Column] (one or more of these, including water)</w:t>
      </w:r>
    </w:p>
    <w:p w14:paraId="618E990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77325799"/>
          <w:placeholder>
            <w:docPart w:val="9C49F89DD0F84981AFFF6B4F7CFCA66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Chemical Inventory Release</w:t>
      </w:r>
      <w:r>
        <w:rPr>
          <w:rFonts w:ascii="Arial" w:hAnsi="Arial"/>
        </w:rPr>
        <w:t xml:space="preserve"> file(s) have:</w:t>
      </w:r>
    </w:p>
    <w:p w14:paraId="36926648" w14:textId="77777777" w:rsidR="00596EDF" w:rsidRDefault="00596EDF" w:rsidP="00596EDF">
      <w:pPr>
        <w:pStyle w:val="H1bodytext"/>
        <w:numPr>
          <w:ilvl w:val="0"/>
          <w:numId w:val="26"/>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296ABAD7" w14:textId="77777777" w:rsidR="00596EDF" w:rsidRDefault="00596EDF" w:rsidP="00596EDF">
      <w:pPr>
        <w:pStyle w:val="H1bodytext"/>
        <w:numPr>
          <w:ilvl w:val="1"/>
          <w:numId w:val="26"/>
        </w:numPr>
        <w:spacing w:after="120"/>
        <w:rPr>
          <w:rFonts w:ascii="Arial" w:hAnsi="Arial"/>
        </w:rPr>
      </w:pPr>
      <w:r>
        <w:rPr>
          <w:rFonts w:ascii="Arial" w:hAnsi="Arial"/>
        </w:rPr>
        <w:t>[Site name column]</w:t>
      </w:r>
    </w:p>
    <w:p w14:paraId="7E8E860B" w14:textId="77777777" w:rsidR="00596EDF" w:rsidRDefault="00596EDF" w:rsidP="00596EDF">
      <w:pPr>
        <w:pStyle w:val="H1bodytext"/>
        <w:numPr>
          <w:ilvl w:val="1"/>
          <w:numId w:val="26"/>
        </w:numPr>
        <w:spacing w:after="120"/>
        <w:rPr>
          <w:rFonts w:ascii="Arial" w:hAnsi="Arial"/>
        </w:rPr>
      </w:pPr>
      <w:r>
        <w:rPr>
          <w:rFonts w:ascii="Arial" w:hAnsi="Arial"/>
        </w:rPr>
        <w:t>[Year column]</w:t>
      </w:r>
    </w:p>
    <w:p w14:paraId="3CB96030" w14:textId="77777777" w:rsidR="00596EDF" w:rsidRPr="0075152B" w:rsidRDefault="00596EDF" w:rsidP="00596EDF">
      <w:pPr>
        <w:pStyle w:val="H1bodytext"/>
        <w:numPr>
          <w:ilvl w:val="1"/>
          <w:numId w:val="26"/>
        </w:numPr>
        <w:spacing w:after="120"/>
        <w:rPr>
          <w:rFonts w:ascii="Arial" w:hAnsi="Arial"/>
        </w:rPr>
      </w:pPr>
      <w:r>
        <w:rPr>
          <w:rFonts w:ascii="Arial" w:hAnsi="Arial"/>
        </w:rPr>
        <w:t>[Analyte Column] (one or more of these, including water)</w:t>
      </w:r>
    </w:p>
    <w:p w14:paraId="4D49FF5F" w14:textId="2EABE595" w:rsidR="00596EDF" w:rsidRP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164043139"/>
          <w:placeholder>
            <w:docPart w:val="832F6AC2C06A40DDA5C43ABF90A4C37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AC Liquid Release</w:t>
      </w:r>
      <w:r>
        <w:rPr>
          <w:rFonts w:ascii="Arial" w:hAnsi="Arial"/>
        </w:rPr>
        <w:t xml:space="preserve"> file is a comma separated file. The first line is a header line whose second column describes the number of waste sites in the file. Each line that has a waste site I the first column also has the number of condition changes in the second column. Each line after that has a year in the first column constitutes a “condition change”.</w:t>
      </w:r>
    </w:p>
    <w:p w14:paraId="555E8A58" w14:textId="6888A98C"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AA4508C" w:rsidR="00623D8B" w:rsidRDefault="006E0059" w:rsidP="00E62A15">
      <w:pPr>
        <w:pStyle w:val="H1bodytext"/>
        <w:spacing w:after="120"/>
        <w:rPr>
          <w:rFonts w:ascii="Arial" w:hAnsi="Arial"/>
        </w:rPr>
      </w:pPr>
      <w:r>
        <w:rPr>
          <w:rFonts w:ascii="Arial" w:hAnsi="Arial"/>
        </w:rPr>
        <w:t>Two</w:t>
      </w:r>
      <w:r w:rsidR="00FB0FA5">
        <w:rPr>
          <w:rFonts w:ascii="Arial" w:hAnsi="Arial"/>
        </w:rPr>
        <w:t xml:space="preserve"> </w:t>
      </w:r>
      <w:r w:rsidR="00623D8B">
        <w:rPr>
          <w:rFonts w:ascii="Arial" w:hAnsi="Arial"/>
        </w:rPr>
        <w:t>files are produced by this tool:</w:t>
      </w:r>
    </w:p>
    <w:p w14:paraId="77F864E1" w14:textId="21F9537F" w:rsidR="00623D8B" w:rsidRDefault="00C27E6B" w:rsidP="00623D8B">
      <w:pPr>
        <w:pStyle w:val="H1bodytext"/>
        <w:numPr>
          <w:ilvl w:val="0"/>
          <w:numId w:val="18"/>
        </w:numPr>
        <w:spacing w:after="120"/>
        <w:rPr>
          <w:rFonts w:ascii="Arial" w:hAnsi="Arial"/>
        </w:rPr>
      </w:pPr>
      <w:r>
        <w:rPr>
          <w:rFonts w:ascii="Arial" w:hAnsi="Arial"/>
        </w:rPr>
        <w:t>Preprocessed Inventory File</w:t>
      </w:r>
    </w:p>
    <w:p w14:paraId="7245DEB7" w14:textId="2DC48166" w:rsidR="00623D8B" w:rsidRDefault="00C27E6B" w:rsidP="00623D8B">
      <w:pPr>
        <w:pStyle w:val="H1bodytext"/>
        <w:numPr>
          <w:ilvl w:val="1"/>
          <w:numId w:val="18"/>
        </w:numPr>
        <w:spacing w:after="120"/>
        <w:rPr>
          <w:rFonts w:ascii="Arial" w:hAnsi="Arial"/>
        </w:rPr>
      </w:pPr>
      <w:r>
        <w:rPr>
          <w:rFonts w:ascii="Arial" w:hAnsi="Arial"/>
        </w:rPr>
        <w:t>If the legacy output option is set to “True”, the file will be a</w:t>
      </w:r>
      <w:r w:rsidR="00C372D2">
        <w:rPr>
          <w:rFonts w:ascii="Arial" w:hAnsi="Arial"/>
        </w:rPr>
        <w:t xml:space="preserve"> comma-delimited file with 11 header rows</w:t>
      </w:r>
      <w:r>
        <w:rPr>
          <w:rFonts w:ascii="Arial" w:hAnsi="Arial"/>
        </w:rPr>
        <w:t xml:space="preserve"> preceding the </w:t>
      </w:r>
      <w:r w:rsidR="00C372D2">
        <w:rPr>
          <w:rFonts w:ascii="Arial" w:hAnsi="Arial"/>
        </w:rPr>
        <w:t>12</w:t>
      </w:r>
      <w:r w:rsidR="00C372D2" w:rsidRPr="00C372D2">
        <w:rPr>
          <w:rFonts w:ascii="Arial" w:hAnsi="Arial"/>
          <w:vertAlign w:val="superscript"/>
        </w:rPr>
        <w:t>th</w:t>
      </w:r>
      <w:r w:rsidR="00C372D2">
        <w:rPr>
          <w:rFonts w:ascii="Arial" w:hAnsi="Arial"/>
        </w:rPr>
        <w:t xml:space="preserve"> row </w:t>
      </w:r>
      <w:r>
        <w:rPr>
          <w:rFonts w:ascii="Arial" w:hAnsi="Arial"/>
        </w:rPr>
        <w:t xml:space="preserve">which </w:t>
      </w:r>
      <w:r w:rsidR="00C372D2">
        <w:rPr>
          <w:rFonts w:ascii="Arial" w:hAnsi="Arial"/>
        </w:rPr>
        <w:t>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r>
        <w:rPr>
          <w:rFonts w:ascii="Arial" w:hAnsi="Arial"/>
        </w:rPr>
        <w:t xml:space="preserve"> Fixed </w:t>
      </w:r>
      <w:r w:rsidR="00282D50">
        <w:rPr>
          <w:rFonts w:ascii="Arial" w:hAnsi="Arial"/>
        </w:rPr>
        <w:t xml:space="preserve">column names (regardless of the analytes selected) include: Inventory Module, </w:t>
      </w:r>
      <w:r w:rsidR="00282D50" w:rsidRPr="00282D50">
        <w:rPr>
          <w:rFonts w:ascii="Arial" w:hAnsi="Arial"/>
        </w:rPr>
        <w:t>SIMV2 site name</w:t>
      </w:r>
      <w:r w:rsidR="00282D50">
        <w:rPr>
          <w:rFonts w:ascii="Arial" w:hAnsi="Arial"/>
        </w:rPr>
        <w:t xml:space="preserve">, </w:t>
      </w:r>
      <w:r w:rsidR="00282D50" w:rsidRPr="00282D50">
        <w:rPr>
          <w:rFonts w:ascii="Arial" w:hAnsi="Arial"/>
        </w:rPr>
        <w:t>CA Site Name</w:t>
      </w:r>
      <w:r w:rsidR="00282D50">
        <w:rPr>
          <w:rFonts w:ascii="Arial" w:hAnsi="Arial"/>
        </w:rPr>
        <w:t xml:space="preserve">, </w:t>
      </w:r>
      <w:r w:rsidR="00282D50" w:rsidRPr="00282D50">
        <w:rPr>
          <w:rFonts w:ascii="Arial" w:hAnsi="Arial"/>
        </w:rPr>
        <w:t>Source Type</w:t>
      </w:r>
    </w:p>
    <w:p w14:paraId="57CEBB2A" w14:textId="652F3158" w:rsidR="00C27E6B" w:rsidRDefault="00C27E6B" w:rsidP="00623D8B">
      <w:pPr>
        <w:pStyle w:val="H1bodytext"/>
        <w:numPr>
          <w:ilvl w:val="1"/>
          <w:numId w:val="18"/>
        </w:numPr>
        <w:spacing w:after="120"/>
        <w:rPr>
          <w:rFonts w:ascii="Arial" w:hAnsi="Arial"/>
        </w:rPr>
      </w:pPr>
      <w:r>
        <w:rPr>
          <w:rFonts w:ascii="Arial" w:hAnsi="Arial"/>
        </w:rPr>
        <w:t>If standard output is selected (legacy = “False”), then no leading header rows will be printed. Instead, the first row will contain the column names.</w:t>
      </w:r>
    </w:p>
    <w:p w14:paraId="6A7AEF18" w14:textId="09AAA9D1" w:rsidR="00C372D2" w:rsidRDefault="00C372D2" w:rsidP="00C372D2">
      <w:pPr>
        <w:pStyle w:val="H1bodytext"/>
        <w:numPr>
          <w:ilvl w:val="1"/>
          <w:numId w:val="18"/>
        </w:numPr>
        <w:spacing w:after="120"/>
        <w:rPr>
          <w:rFonts w:ascii="Arial" w:hAnsi="Arial"/>
        </w:rPr>
      </w:pPr>
      <w:r>
        <w:rPr>
          <w:rFonts w:ascii="Arial" w:hAnsi="Arial"/>
        </w:rPr>
        <w:t>The remainder of the file</w:t>
      </w:r>
      <w:r w:rsidR="00C27E6B">
        <w:rPr>
          <w:rFonts w:ascii="Arial" w:hAnsi="Arial"/>
        </w:rPr>
        <w:t xml:space="preserve"> (in both legacy and standard output formats)</w:t>
      </w:r>
      <w:r>
        <w:rPr>
          <w:rFonts w:ascii="Arial" w:hAnsi="Arial"/>
        </w:rPr>
        <w:t xml:space="preserve"> is a combination of each input file and reflects the functional requirements described/tested in this document.</w:t>
      </w:r>
    </w:p>
    <w:p w14:paraId="454CD8D7" w14:textId="46CE818F" w:rsidR="00C372D2" w:rsidRDefault="00B72BCB" w:rsidP="00C372D2">
      <w:pPr>
        <w:pStyle w:val="H1bodytext"/>
        <w:numPr>
          <w:ilvl w:val="0"/>
          <w:numId w:val="18"/>
        </w:numPr>
        <w:spacing w:after="120"/>
        <w:rPr>
          <w:rFonts w:ascii="Arial" w:hAnsi="Arial"/>
        </w:rPr>
      </w:pPr>
      <w:r>
        <w:rPr>
          <w:rFonts w:ascii="Arial" w:hAnsi="Arial"/>
        </w:rPr>
        <w:t>Log File</w:t>
      </w:r>
    </w:p>
    <w:p w14:paraId="16F1DF73" w14:textId="1F971FDB" w:rsidR="00C372D2" w:rsidRDefault="00C372D2" w:rsidP="00C372D2">
      <w:pPr>
        <w:pStyle w:val="H1bodytext"/>
        <w:numPr>
          <w:ilvl w:val="1"/>
          <w:numId w:val="18"/>
        </w:numPr>
        <w:spacing w:after="120"/>
        <w:rPr>
          <w:rFonts w:ascii="Arial" w:hAnsi="Arial"/>
        </w:rPr>
      </w:pPr>
      <w:r>
        <w:rPr>
          <w:rFonts w:ascii="Arial" w:hAnsi="Arial"/>
        </w:rPr>
        <w:t xml:space="preserve">Contains meta information printed/logged by the script processes. This information is not to be QA’d but is useful information for </w:t>
      </w:r>
      <w:r w:rsidR="00B97DFF">
        <w:rPr>
          <w:rFonts w:ascii="Arial" w:hAnsi="Arial"/>
        </w:rPr>
        <w:t>understanding</w:t>
      </w:r>
      <w:r>
        <w:rPr>
          <w:rFonts w:ascii="Arial" w:hAnsi="Arial"/>
        </w:rPr>
        <w:t xml:space="preserve"> the </w:t>
      </w:r>
      <w:r w:rsidR="00B97DFF">
        <w:rPr>
          <w:rFonts w:ascii="Arial" w:hAnsi="Arial"/>
        </w:rPr>
        <w:t>tool’s output</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064638B" w:rsidR="008B7F47" w:rsidRDefault="006C6173" w:rsidP="00B93885">
      <w:pPr>
        <w:pStyle w:val="H1bodytext"/>
        <w:spacing w:after="120"/>
        <w:rPr>
          <w:rFonts w:ascii="Arial" w:hAnsi="Arial"/>
        </w:rPr>
      </w:pPr>
      <w:r w:rsidRPr="7158FD75">
        <w:rPr>
          <w:rFonts w:ascii="Arial" w:hAnsi="Arial"/>
        </w:rPr>
        <w:t>{directory path to repository}/</w:t>
      </w:r>
      <w:proofErr w:type="gramStart"/>
      <w:r w:rsidRPr="006C6173">
        <w:rPr>
          <w:rFonts w:ascii="Arial" w:hAnsi="Arial"/>
        </w:rPr>
        <w:t>\</w:t>
      </w:r>
      <w:r w:rsidR="00282D50">
        <w:rPr>
          <w:rFonts w:ascii="Arial" w:hAnsi="Arial"/>
        </w:rPr>
        <w:t>pylib</w:t>
      </w:r>
      <w:r w:rsidRPr="006C6173">
        <w:rPr>
          <w:rFonts w:ascii="Arial" w:hAnsi="Arial"/>
        </w:rPr>
        <w:t>\</w:t>
      </w:r>
      <w:r w:rsidR="00282D50">
        <w:rPr>
          <w:rFonts w:ascii="Arial" w:hAnsi="Arial"/>
        </w:rPr>
        <w:t>inventory_pp</w:t>
      </w:r>
      <w:r w:rsidRPr="006C6173">
        <w:rPr>
          <w:rFonts w:ascii="Arial" w:hAnsi="Arial"/>
        </w:rPr>
        <w:t>\</w:t>
      </w:r>
      <w:r w:rsidR="00282D50">
        <w:rPr>
          <w:rFonts w:ascii="Arial" w:hAnsi="Arial"/>
        </w:rPr>
        <w:t>inventory_pp.py</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282D50">
        <w:rPr>
          <w:rFonts w:ascii="Arial" w:hAnsi="Arial"/>
        </w:rPr>
        <w:t>—VZEHSIT $VZEHSIT --* $*</w:t>
      </w:r>
      <w:r w:rsidR="00B93885">
        <w:rPr>
          <w:rFonts w:ascii="Arial" w:hAnsi="Arial"/>
        </w:rPr>
        <w:t>”</w:t>
      </w:r>
    </w:p>
    <w:p w14:paraId="34B63DD4" w14:textId="4669E90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r w:rsidR="00282D50">
        <w:rPr>
          <w:rFonts w:ascii="Arial" w:hAnsi="Arial"/>
        </w:rPr>
        <w:t xml:space="preserve"> The “--*” and “$*” symbols represent zero or more flags and corresponding shell script variables, depending on how the tool is executed</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065C1C0E" w:rsidR="00F81C6D" w:rsidRDefault="00F81C6D" w:rsidP="00F81C6D">
      <w:pPr>
        <w:pStyle w:val="H1bodytext"/>
        <w:spacing w:after="120"/>
        <w:rPr>
          <w:rFonts w:ascii="Arial" w:hAnsi="Arial"/>
        </w:rPr>
      </w:pPr>
    </w:p>
    <w:p w14:paraId="20435C5C" w14:textId="77777777" w:rsidR="00E62A15" w:rsidRPr="00E9368E" w:rsidRDefault="00E62A15" w:rsidP="006973AE">
      <w:pPr>
        <w:pStyle w:val="Heading1"/>
      </w:pPr>
      <w:r w:rsidRPr="00E9368E">
        <w:lastRenderedPageBreak/>
        <w:t>Requirements Traceability Matrix</w:t>
      </w:r>
    </w:p>
    <w:p w14:paraId="1179DFB7" w14:textId="09B25578" w:rsidR="006973AE" w:rsidRPr="00DA11B3" w:rsidRDefault="006504D7" w:rsidP="00DA11B3">
      <w:pPr>
        <w:pStyle w:val="H1bodytext"/>
        <w:spacing w:after="120"/>
        <w:rPr>
          <w:rFonts w:ascii="Arial" w:hAnsi="Arial"/>
        </w:rPr>
      </w:pPr>
      <w:bookmarkStart w:id="3"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550FABF6" w:rsidR="00DA11B3" w:rsidRDefault="00DA11B3" w:rsidP="00DA11B3">
            <w:pPr>
              <w:pStyle w:val="Table"/>
            </w:pPr>
            <w:bookmarkStart w:id="4" w:name="_Ref33083555"/>
            <w:bookmarkEnd w:id="3"/>
            <w:r>
              <w:t xml:space="preserve">Table </w:t>
            </w:r>
            <w:fldSimple w:instr=" SEQ Table \* ARABIC ">
              <w:r w:rsidR="00973586">
                <w:rPr>
                  <w:noProof/>
                </w:rPr>
                <w:t>2</w:t>
              </w:r>
            </w:fldSimple>
            <w:bookmarkEnd w:id="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56BE6448"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3D26397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r w:rsidR="00EF1976">
              <w:rPr>
                <w:rFonts w:ascii="Arial" w:hAnsi="Arial"/>
                <w:sz w:val="20"/>
              </w:rPr>
              <w:t>cie-ipp</w:t>
            </w:r>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r w:rsidR="006B7E38">
              <w:rPr>
                <w:rFonts w:ascii="Arial" w:hAnsi="Arial"/>
                <w:sz w:val="20"/>
              </w:rPr>
              <w:t xml:space="preserve"> (case differences are ignored)</w:t>
            </w:r>
            <w:r>
              <w:rPr>
                <w:rFonts w:ascii="Arial" w:hAnsi="Arial"/>
                <w:sz w:val="20"/>
              </w:rPr>
              <w:t>, the checking script will print out “##QA-PASS (</w:t>
            </w:r>
            <w:r w:rsidR="00EF1976">
              <w:rPr>
                <w:rFonts w:ascii="Arial" w:hAnsi="Arial"/>
                <w:sz w:val="20"/>
              </w:rPr>
              <w:t>Waste Site Parse Check</w:t>
            </w:r>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E77F6C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B51ACB" w14:textId="386F4EED"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2133ACF8"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832C31" w14:textId="73C08C7A"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Rerouted Sites Check</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CDA1C6E"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7D8259A4" w14:textId="5F7F3635"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9544E7">
              <w:rPr>
                <w:rFonts w:ascii="Arial" w:hAnsi="Arial"/>
                <w:b/>
                <w:bCs/>
                <w:sz w:val="20"/>
              </w:rPr>
              <w:t>Chemical Inventory</w:t>
            </w:r>
            <w:r w:rsidR="00F85238" w:rsidRPr="00F85238">
              <w:rPr>
                <w:rFonts w:ascii="Arial" w:hAnsi="Arial"/>
                <w:b/>
                <w:bCs/>
                <w:sz w:val="20"/>
              </w:rPr>
              <w:t xml:space="preserve"> Release</w:t>
            </w:r>
            <w:r>
              <w:rPr>
                <w:rFonts w:ascii="Arial" w:hAnsi="Arial"/>
                <w:sz w:val="20"/>
              </w:rPr>
              <w:t xml:space="preserve"> files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Chemical</w:t>
            </w:r>
            <w:r w:rsidR="00EF1976">
              <w:rPr>
                <w:rFonts w:ascii="Arial" w:hAnsi="Arial"/>
                <w:sz w:val="20"/>
              </w:rPr>
              <w:t xml:space="preserve"> </w:t>
            </w:r>
            <w:r w:rsidR="009544E7">
              <w:rPr>
                <w:rFonts w:ascii="Arial" w:hAnsi="Arial"/>
                <w:sz w:val="20"/>
              </w:rPr>
              <w:t>Inventory</w:t>
            </w:r>
            <w:r w:rsidR="00EF1976">
              <w:rPr>
                <w:rFonts w:ascii="Arial" w:hAnsi="Arial"/>
                <w:sz w:val="20"/>
              </w:rPr>
              <w:t xml:space="preserve"> Check</w:t>
            </w:r>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2E4F7E74"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1202B74" w14:textId="7B8323DA"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has the matching string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1034F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344CEC49" w14:textId="2684A07F"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r>
              <w:rPr>
                <w:rFonts w:ascii="Arial" w:hAnsi="Arial"/>
                <w:sz w:val="20"/>
              </w:rPr>
              <w:t>file (parsing only liquid inventory</w:t>
            </w:r>
            <w:r w:rsidR="009544E7">
              <w:rPr>
                <w:rFonts w:ascii="Arial" w:hAnsi="Arial"/>
                <w:sz w:val="20"/>
              </w:rPr>
              <w:t xml:space="preserve"> sources</w:t>
            </w:r>
            <w:r w:rsidR="00176613">
              <w:rPr>
                <w:rFonts w:ascii="Arial" w:hAnsi="Arial"/>
                <w:sz w:val="20"/>
              </w:rPr>
              <w:t>, including those records converted from solid to liquid in FR-5</w:t>
            </w:r>
            <w:r>
              <w:rPr>
                <w:rFonts w:ascii="Arial" w:hAnsi="Arial"/>
                <w:sz w:val="20"/>
              </w:rPr>
              <w:t xml:space="preserve">)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SIMV2 Check</w:t>
            </w:r>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375DBD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w:t>
            </w:r>
            <w:r w:rsidR="006D3B85">
              <w:rPr>
                <w:rFonts w:ascii="Arial" w:hAnsi="Arial"/>
                <w:sz w:val="20"/>
                <w:lang w:val="es-GT"/>
              </w:rPr>
              <w:t>1</w:t>
            </w:r>
          </w:p>
        </w:tc>
        <w:tc>
          <w:tcPr>
            <w:tcW w:w="5940" w:type="dxa"/>
            <w:vAlign w:val="center"/>
          </w:tcPr>
          <w:p w14:paraId="18793A88" w14:textId="5034B5E7" w:rsidR="00827342" w:rsidRPr="00827342" w:rsidRDefault="006D3B85" w:rsidP="00827342">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sidRPr="006E765B">
              <w:rPr>
                <w:rFonts w:ascii="Arial" w:hAnsi="Arial"/>
                <w:b/>
                <w:bCs/>
                <w:sz w:val="20"/>
              </w:rPr>
              <w:t>SAC Liquid Release</w:t>
            </w:r>
            <w:r>
              <w:rPr>
                <w:rFonts w:ascii="Arial" w:hAnsi="Arial"/>
                <w:sz w:val="20"/>
              </w:rPr>
              <w:t xml:space="preserve"> site water release information is included if no other sources provide waste release data for the site.</w:t>
            </w:r>
            <w:r w:rsidR="00F47267">
              <w:t xml:space="preserve"> </w:t>
            </w:r>
            <w:r w:rsidR="00F47267" w:rsidRPr="00F47267">
              <w:rPr>
                <w:rFonts w:ascii="Arial" w:hAnsi="Arial"/>
                <w:sz w:val="20"/>
              </w:rPr>
              <w:t xml:space="preserve">The script will </w:t>
            </w:r>
            <w:r w:rsidR="00F47267">
              <w:rPr>
                <w:rFonts w:ascii="Arial" w:hAnsi="Arial"/>
                <w:sz w:val="20"/>
              </w:rPr>
              <w:t xml:space="preserve">also </w:t>
            </w:r>
            <w:r w:rsidR="00F47267" w:rsidRPr="00F47267">
              <w:rPr>
                <w:rFonts w:ascii="Arial" w:hAnsi="Arial"/>
                <w:sz w:val="20"/>
              </w:rPr>
              <w:t>verify that sites that have the character string “241</w:t>
            </w:r>
            <w:proofErr w:type="gramStart"/>
            <w:r w:rsidR="00F47267" w:rsidRPr="00F47267">
              <w:rPr>
                <w:rFonts w:ascii="Arial" w:hAnsi="Arial"/>
                <w:sz w:val="20"/>
              </w:rPr>
              <w:t>-“ in</w:t>
            </w:r>
            <w:proofErr w:type="gramEnd"/>
            <w:r w:rsidR="00F47267" w:rsidRPr="00F47267">
              <w:rPr>
                <w:rFonts w:ascii="Arial" w:hAnsi="Arial"/>
                <w:sz w:val="20"/>
              </w:rPr>
              <w:t xml:space="preserve"> the site name have been excluded with the exception of sites that have “241-C” in the name.</w:t>
            </w:r>
            <w:r>
              <w:rPr>
                <w:rFonts w:ascii="Arial" w:hAnsi="Arial"/>
                <w:sz w:val="20"/>
              </w:rPr>
              <w:t xml:space="preserve"> If no </w:t>
            </w:r>
            <w:r w:rsidR="00F47267">
              <w:rPr>
                <w:rFonts w:ascii="Arial" w:hAnsi="Arial"/>
                <w:sz w:val="20"/>
              </w:rPr>
              <w:t>deviations</w:t>
            </w:r>
            <w:r>
              <w:rPr>
                <w:rFonts w:ascii="Arial" w:hAnsi="Arial"/>
                <w:sz w:val="20"/>
              </w:rPr>
              <w:t xml:space="preserve"> are found, the checking script will print out ‘##QA-PASS (SAC Check)”.</w:t>
            </w:r>
          </w:p>
        </w:tc>
      </w:tr>
      <w:tr w:rsidR="0041315E" w:rsidRPr="006A1EF3" w14:paraId="5010E73B" w14:textId="77777777" w:rsidTr="00827342">
        <w:trPr>
          <w:trHeight w:val="935"/>
        </w:trPr>
        <w:tc>
          <w:tcPr>
            <w:tcW w:w="1710" w:type="dxa"/>
            <w:vAlign w:val="center"/>
          </w:tcPr>
          <w:p w14:paraId="2AC34734" w14:textId="308C0732" w:rsidR="0041315E" w:rsidRDefault="0041315E" w:rsidP="0041315E">
            <w:pPr>
              <w:pStyle w:val="H1bodytext"/>
              <w:spacing w:after="0"/>
              <w:ind w:left="0"/>
              <w:jc w:val="center"/>
              <w:rPr>
                <w:rFonts w:ascii="Arial" w:hAnsi="Arial"/>
                <w:sz w:val="20"/>
              </w:rPr>
            </w:pPr>
            <w:r>
              <w:rPr>
                <w:rFonts w:ascii="Arial" w:hAnsi="Arial"/>
                <w:sz w:val="20"/>
              </w:rPr>
              <w:lastRenderedPageBreak/>
              <w:t>FR-8</w:t>
            </w:r>
          </w:p>
        </w:tc>
        <w:tc>
          <w:tcPr>
            <w:tcW w:w="1710" w:type="dxa"/>
            <w:vAlign w:val="center"/>
          </w:tcPr>
          <w:p w14:paraId="208F5761" w14:textId="65DDD355" w:rsidR="0041315E" w:rsidRPr="00966079"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3617F4A3" w14:textId="703A942F"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Pr>
                <w:rFonts w:ascii="Arial" w:hAnsi="Arial"/>
                <w:bCs/>
                <w:sz w:val="20"/>
              </w:rPr>
              <w:t xml:space="preserve">all waste release information has been grouped by site, </w:t>
            </w:r>
            <w:proofErr w:type="spellStart"/>
            <w:r>
              <w:rPr>
                <w:rFonts w:ascii="Arial" w:hAnsi="Arial"/>
                <w:bCs/>
                <w:sz w:val="20"/>
              </w:rPr>
              <w:t>copc</w:t>
            </w:r>
            <w:proofErr w:type="spellEnd"/>
            <w:r>
              <w:rPr>
                <w:rFonts w:ascii="Arial" w:hAnsi="Arial"/>
                <w:bCs/>
                <w:sz w:val="20"/>
              </w:rPr>
              <w:t>, and year</w:t>
            </w:r>
            <w:r>
              <w:rPr>
                <w:rFonts w:ascii="Arial" w:hAnsi="Arial"/>
                <w:sz w:val="20"/>
              </w:rPr>
              <w:t>. If no variances are found, the checking script will print out ‘##QA-PASS (Comprehensive Check)”.</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23593A7B" w:rsidR="0041315E" w:rsidRPr="0041315E"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506FD926" w14:textId="41199A4C" w:rsidR="0041315E" w:rsidRPr="00827342" w:rsidDel="006D3B85" w:rsidRDefault="0041315E" w:rsidP="0041315E">
            <w:pPr>
              <w:pStyle w:val="H1bodytext"/>
              <w:spacing w:after="0"/>
              <w:ind w:left="0"/>
              <w:jc w:val="center"/>
              <w:rPr>
                <w:rFonts w:ascii="Arial" w:hAnsi="Arial"/>
                <w:sz w:val="20"/>
              </w:rPr>
            </w:pPr>
            <w:r>
              <w:rPr>
                <w:rFonts w:ascii="Arial" w:hAnsi="Arial"/>
                <w:sz w:val="20"/>
              </w:rPr>
              <w:t>Execute the checking script (common step for test case). The script will verify that all waste release information has been written accurately, rounding to the 6</w:t>
            </w:r>
            <w:r w:rsidRPr="006E765B">
              <w:rPr>
                <w:rFonts w:ascii="Arial" w:hAnsi="Arial"/>
                <w:sz w:val="20"/>
                <w:vertAlign w:val="superscript"/>
              </w:rPr>
              <w:t>th</w:t>
            </w:r>
            <w:r>
              <w:rPr>
                <w:rFonts w:ascii="Arial" w:hAnsi="Arial"/>
                <w:sz w:val="20"/>
              </w:rPr>
              <w:t xml:space="preserve"> significant digit. If no differences are found, the checking script will print out ‘##QA-PASS (</w:t>
            </w:r>
            <w:r w:rsidRPr="0041315E">
              <w:rPr>
                <w:rFonts w:ascii="Arial" w:hAnsi="Arial"/>
                <w:sz w:val="20"/>
              </w:rPr>
              <w:t>Comprehensive Check in Reverse</w:t>
            </w:r>
            <w:r>
              <w:rPr>
                <w:rFonts w:ascii="Arial" w:hAnsi="Arial"/>
                <w:sz w:val="20"/>
              </w:rPr>
              <w:t>)”.</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4E0053CF"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17709ECE" w:rsidR="00DA11B3" w:rsidRDefault="00DA11B3" w:rsidP="00DA11B3">
            <w:pPr>
              <w:pStyle w:val="Table"/>
              <w:rPr>
                <w:bCs/>
                <w:sz w:val="20"/>
              </w:rPr>
            </w:pPr>
            <w:bookmarkStart w:id="5" w:name="_Ref35854255"/>
            <w:r>
              <w:t xml:space="preserve">Table </w:t>
            </w:r>
            <w:fldSimple w:instr=" SEQ Table \* ARABIC ">
              <w:r w:rsidR="00973586">
                <w:rPr>
                  <w:noProof/>
                </w:rPr>
                <w:t>3</w:t>
              </w:r>
            </w:fldSimple>
            <w:bookmarkEnd w:id="5"/>
          </w:p>
          <w:p w14:paraId="497FE0D4" w14:textId="67A98B46" w:rsidR="008912C9" w:rsidRPr="00DA11B3" w:rsidRDefault="00B64BCB"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1B7A827B" w:rsidR="008912C9" w:rsidRPr="007D0AAC" w:rsidRDefault="00B64BCB"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5A83F6D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C34429F" w:rsidR="008912C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4678508C"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3A60C0A0"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45DCA224" w:rsidR="00DA11B3" w:rsidRDefault="00DA11B3" w:rsidP="00DA11B3">
            <w:pPr>
              <w:pStyle w:val="Table"/>
            </w:pPr>
            <w:bookmarkStart w:id="6" w:name="_Ref35857166"/>
            <w:bookmarkStart w:id="7" w:name="_Hlk51140152"/>
            <w:r>
              <w:lastRenderedPageBreak/>
              <w:t xml:space="preserve">Table </w:t>
            </w:r>
            <w:fldSimple w:instr=" SEQ Table \* ARABIC ">
              <w:r w:rsidR="00973586">
                <w:rPr>
                  <w:noProof/>
                </w:rPr>
                <w:t>4</w:t>
              </w:r>
            </w:fldSimple>
            <w:bookmarkEnd w:id="6"/>
          </w:p>
          <w:p w14:paraId="17D4281C" w14:textId="1CE58684" w:rsidR="006504D7" w:rsidRPr="00DA11B3" w:rsidRDefault="00B64BCB"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B64BCB"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389E3B0" w:rsidR="00AA419E" w:rsidRPr="007D0AAC" w:rsidRDefault="00B64BCB"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495E6EF"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B64BCB"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52CF7FF1" w:rsidR="007D0AAC" w:rsidRPr="007D0AAC" w:rsidRDefault="008423E3" w:rsidP="007D0AAC">
            <w:pPr>
              <w:pStyle w:val="H1bodytext"/>
              <w:spacing w:after="0"/>
              <w:ind w:left="0"/>
              <w:rPr>
                <w:rFonts w:ascii="Arial" w:hAnsi="Arial"/>
                <w:b/>
                <w:sz w:val="20"/>
              </w:rPr>
            </w:pPr>
            <w:r>
              <w:rPr>
                <w:rFonts w:ascii="Arial" w:hAnsi="Arial"/>
                <w:b/>
                <w:sz w:val="20"/>
              </w:rPr>
              <w:t>\\olive\backups\CAVE\CA-CIE-Tools-TestEnv\inventory_pp</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1C979805"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p>
        </w:tc>
      </w:tr>
      <w:tr w:rsidR="00B64BCB"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B64BCB"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07472F43"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w:t>
            </w:r>
            <w:r w:rsidR="00CD4519">
              <w:rPr>
                <w:rFonts w:ascii="Arial" w:hAnsi="Arial"/>
                <w:i/>
                <w:iCs/>
                <w:sz w:val="20"/>
              </w:rPr>
              <w:t>_</w:t>
            </w:r>
            <w:r w:rsidR="00B64BCB">
              <w:rPr>
                <w:rFonts w:ascii="Arial" w:hAnsi="Arial"/>
                <w:i/>
                <w:iCs/>
                <w:sz w:val="20"/>
              </w:rPr>
              <w:t>step-1</w:t>
            </w:r>
            <w:r>
              <w:rPr>
                <w:rFonts w:ascii="Arial" w:hAnsi="Arial"/>
                <w:i/>
                <w:iCs/>
                <w:sz w:val="20"/>
              </w:rPr>
              <w:t>.sh</w:t>
            </w:r>
          </w:p>
        </w:tc>
        <w:tc>
          <w:tcPr>
            <w:tcW w:w="3649" w:type="dxa"/>
            <w:vAlign w:val="center"/>
          </w:tcPr>
          <w:p w14:paraId="50D53607" w14:textId="12D70E65" w:rsidR="006504D7" w:rsidRDefault="00B34E76" w:rsidP="00B84619">
            <w:pPr>
              <w:pStyle w:val="H1bodytext"/>
              <w:spacing w:after="0"/>
              <w:ind w:left="0"/>
              <w:rPr>
                <w:rFonts w:ascii="Arial" w:hAnsi="Arial"/>
                <w:sz w:val="20"/>
              </w:rPr>
            </w:pPr>
            <w:r>
              <w:rPr>
                <w:rFonts w:ascii="Arial" w:hAnsi="Arial"/>
                <w:sz w:val="20"/>
              </w:rPr>
              <w:t>5</w:t>
            </w:r>
            <w:r w:rsidR="00663746">
              <w:rPr>
                <w:rFonts w:ascii="Arial" w:hAnsi="Arial"/>
                <w:sz w:val="20"/>
              </w:rPr>
              <w:t xml:space="preserve"> files should be created</w:t>
            </w:r>
            <w:r w:rsidR="00180364">
              <w:rPr>
                <w:rFonts w:ascii="Arial" w:hAnsi="Arial"/>
                <w:sz w:val="20"/>
              </w:rPr>
              <w:t>:</w:t>
            </w:r>
          </w:p>
          <w:p w14:paraId="16865A34" w14:textId="2D9E6908"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r w:rsidR="00B64BCB">
              <w:rPr>
                <w:rFonts w:ascii="Arial" w:hAnsi="Arial"/>
                <w:b/>
                <w:bCs/>
                <w:i/>
                <w:iCs/>
                <w:sz w:val="20"/>
              </w:rPr>
              <w:t>step-1</w:t>
            </w:r>
            <w:r w:rsidRPr="00180364">
              <w:rPr>
                <w:rFonts w:ascii="Arial" w:hAnsi="Arial"/>
                <w:b/>
                <w:bCs/>
                <w:i/>
                <w:iCs/>
                <w:sz w:val="20"/>
              </w:rPr>
              <w:t>.txt</w:t>
            </w:r>
          </w:p>
          <w:p w14:paraId="1A55F621" w14:textId="60C2DE3A" w:rsidR="00180364" w:rsidRPr="00180364" w:rsidRDefault="00B64BCB" w:rsidP="00180364">
            <w:pPr>
              <w:pStyle w:val="H1bodytext"/>
              <w:numPr>
                <w:ilvl w:val="0"/>
                <w:numId w:val="19"/>
              </w:numPr>
              <w:spacing w:after="0"/>
              <w:rPr>
                <w:rFonts w:ascii="Arial" w:hAnsi="Arial"/>
                <w:sz w:val="20"/>
              </w:rPr>
            </w:pPr>
            <w:r>
              <w:rPr>
                <w:rFonts w:ascii="Arial" w:hAnsi="Arial"/>
                <w:b/>
                <w:bCs/>
                <w:i/>
                <w:iCs/>
                <w:sz w:val="20"/>
              </w:rPr>
              <w:t>step-1_AT-1_ipp.log</w:t>
            </w:r>
          </w:p>
          <w:p w14:paraId="55907527" w14:textId="54CB3BD3" w:rsidR="00180364" w:rsidRPr="00B64BCB" w:rsidRDefault="00B64BCB" w:rsidP="00B64BCB">
            <w:pPr>
              <w:pStyle w:val="H1bodytext"/>
              <w:numPr>
                <w:ilvl w:val="0"/>
                <w:numId w:val="19"/>
              </w:numPr>
              <w:spacing w:after="0"/>
              <w:rPr>
                <w:rFonts w:ascii="Arial" w:hAnsi="Arial"/>
                <w:sz w:val="20"/>
              </w:rPr>
            </w:pPr>
            <w:r>
              <w:rPr>
                <w:rFonts w:ascii="Arial" w:hAnsi="Arial"/>
                <w:b/>
                <w:bCs/>
                <w:i/>
                <w:iCs/>
                <w:sz w:val="20"/>
              </w:rPr>
              <w:t>step-1_AT-1_ipp.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B64BCB"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0C6FC387" w:rsidR="00000842" w:rsidRPr="00000842" w:rsidRDefault="00000842" w:rsidP="00B84619">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_step-1.txt</w:t>
            </w:r>
            <w:r>
              <w:rPr>
                <w:rFonts w:ascii="Arial" w:hAnsi="Arial"/>
                <w:sz w:val="20"/>
              </w:rPr>
              <w:t xml:space="preserve"> in a text editor. Look to verify that the runner tool is qualified and that the inventory preprocessor is “TEST”</w:t>
            </w:r>
          </w:p>
        </w:tc>
        <w:tc>
          <w:tcPr>
            <w:tcW w:w="3649" w:type="dxa"/>
            <w:vAlign w:val="center"/>
          </w:tcPr>
          <w:p w14:paraId="1690DC5A" w14:textId="77777777" w:rsidR="006504D7" w:rsidRDefault="00000842" w:rsidP="00B84619">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_step-1.txt</w:t>
            </w:r>
            <w:r>
              <w:rPr>
                <w:rFonts w:ascii="Arial" w:hAnsi="Arial"/>
                <w:sz w:val="20"/>
              </w:rPr>
              <w:t xml:space="preserve"> should have 2 lines:</w:t>
            </w:r>
          </w:p>
          <w:p w14:paraId="56CF0504" w14:textId="77777777" w:rsidR="00000842" w:rsidRDefault="00000842" w:rsidP="00000842">
            <w:pPr>
              <w:pStyle w:val="H1bodytext"/>
              <w:numPr>
                <w:ilvl w:val="0"/>
                <w:numId w:val="26"/>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9AE700E" w14:textId="77777777" w:rsidR="00000842" w:rsidRDefault="00000842" w:rsidP="00000842">
            <w:pPr>
              <w:pStyle w:val="H1bodytext"/>
              <w:numPr>
                <w:ilvl w:val="0"/>
                <w:numId w:val="26"/>
              </w:numPr>
              <w:spacing w:after="0"/>
              <w:ind w:left="376"/>
              <w:rPr>
                <w:rFonts w:ascii="Arial" w:hAnsi="Arial"/>
                <w:sz w:val="20"/>
              </w:rPr>
            </w:pPr>
            <w:r>
              <w:rPr>
                <w:rFonts w:ascii="Arial" w:hAnsi="Arial"/>
                <w:sz w:val="20"/>
              </w:rPr>
              <w:t>TEST: /home/[USER]/…/inventory_pp.py</w:t>
            </w:r>
          </w:p>
          <w:p w14:paraId="2DC763EB" w14:textId="77777777" w:rsidR="00000842" w:rsidRDefault="00000842" w:rsidP="00000842">
            <w:pPr>
              <w:pStyle w:val="H1bodytext"/>
              <w:spacing w:after="0"/>
              <w:ind w:left="16"/>
              <w:rPr>
                <w:rFonts w:ascii="Arial" w:hAnsi="Arial"/>
                <w:sz w:val="20"/>
              </w:rPr>
            </w:pPr>
            <w:r>
              <w:rPr>
                <w:rFonts w:ascii="Arial" w:hAnsi="Arial"/>
                <w:sz w:val="20"/>
              </w:rPr>
              <w:t>[USER] will be replaced by the user’s username and the ellipsis will be replaced by the full path</w:t>
            </w:r>
            <w:r w:rsidR="00D47E43">
              <w:rPr>
                <w:rFonts w:ascii="Arial" w:hAnsi="Arial"/>
                <w:sz w:val="20"/>
              </w:rPr>
              <w:t xml:space="preserve"> to the file.</w:t>
            </w:r>
          </w:p>
          <w:p w14:paraId="1F0E444D" w14:textId="77777777" w:rsidR="00D47E43" w:rsidRDefault="00D47E43" w:rsidP="00000842">
            <w:pPr>
              <w:pStyle w:val="H1bodytext"/>
              <w:spacing w:after="0"/>
              <w:ind w:left="16"/>
              <w:rPr>
                <w:rFonts w:ascii="Arial" w:hAnsi="Arial"/>
                <w:sz w:val="20"/>
              </w:rPr>
            </w:pPr>
          </w:p>
          <w:p w14:paraId="774F1BAB" w14:textId="10E48A35" w:rsidR="00D47E43" w:rsidRPr="00000842" w:rsidRDefault="00D47E43" w:rsidP="00000842">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B64BCB"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5F5A2DDD" w14:textId="77777777" w:rsidR="00702160" w:rsidRDefault="00D47E43" w:rsidP="00B84619">
            <w:pPr>
              <w:pStyle w:val="H1bodytext"/>
              <w:spacing w:after="0"/>
              <w:ind w:left="0"/>
              <w:rPr>
                <w:rFonts w:ascii="Arial" w:hAnsi="Arial"/>
                <w:sz w:val="20"/>
              </w:rPr>
            </w:pPr>
            <w:r>
              <w:rPr>
                <w:rFonts w:ascii="Arial" w:hAnsi="Arial"/>
                <w:sz w:val="20"/>
              </w:rPr>
              <w:t>Verify that the user arguments were accepted by comparing two files:</w:t>
            </w:r>
          </w:p>
          <w:p w14:paraId="07A4A74B" w14:textId="77777777" w:rsidR="00D47E43" w:rsidRPr="00D47E43" w:rsidRDefault="00D47E43" w:rsidP="00D47E43">
            <w:pPr>
              <w:pStyle w:val="H1bodytext"/>
              <w:numPr>
                <w:ilvl w:val="0"/>
                <w:numId w:val="30"/>
              </w:numPr>
              <w:spacing w:after="0"/>
              <w:ind w:left="406"/>
              <w:rPr>
                <w:rFonts w:ascii="Arial" w:hAnsi="Arial"/>
                <w:b/>
                <w:bCs/>
                <w:i/>
                <w:iCs/>
                <w:sz w:val="20"/>
              </w:rPr>
            </w:pPr>
            <w:r w:rsidRPr="00D47E43">
              <w:rPr>
                <w:rFonts w:ascii="Arial" w:hAnsi="Arial"/>
                <w:b/>
                <w:bCs/>
                <w:i/>
                <w:iCs/>
                <w:sz w:val="20"/>
              </w:rPr>
              <w:t>run_AT-1_step-1.sh</w:t>
            </w:r>
          </w:p>
          <w:p w14:paraId="0918177F" w14:textId="51FD168F" w:rsidR="00D47E43" w:rsidRPr="00D47E43" w:rsidRDefault="00D47E43" w:rsidP="00D47E43">
            <w:pPr>
              <w:pStyle w:val="H1bodytext"/>
              <w:numPr>
                <w:ilvl w:val="0"/>
                <w:numId w:val="30"/>
              </w:numPr>
              <w:spacing w:after="0"/>
              <w:ind w:left="406"/>
              <w:rPr>
                <w:rFonts w:ascii="Arial" w:hAnsi="Arial"/>
                <w:b/>
                <w:bCs/>
                <w:i/>
                <w:iCs/>
                <w:sz w:val="20"/>
              </w:rPr>
            </w:pPr>
            <w:r w:rsidRPr="00D47E43">
              <w:rPr>
                <w:rFonts w:ascii="Arial" w:hAnsi="Arial"/>
                <w:b/>
                <w:bCs/>
                <w:i/>
                <w:iCs/>
                <w:sz w:val="20"/>
              </w:rPr>
              <w:t>step-1_AT-1_ipp.log</w:t>
            </w:r>
          </w:p>
        </w:tc>
        <w:tc>
          <w:tcPr>
            <w:tcW w:w="3649" w:type="dxa"/>
            <w:vAlign w:val="center"/>
          </w:tcPr>
          <w:p w14:paraId="146C8FBB" w14:textId="77777777" w:rsidR="00960A25" w:rsidRDefault="00D47E43" w:rsidP="00B84619">
            <w:pPr>
              <w:pStyle w:val="H1bodytext"/>
              <w:spacing w:after="0"/>
              <w:ind w:left="0"/>
              <w:rPr>
                <w:rFonts w:ascii="Arial" w:hAnsi="Arial"/>
                <w:sz w:val="20"/>
              </w:rPr>
            </w:pPr>
            <w:r>
              <w:rPr>
                <w:rFonts w:ascii="Arial" w:hAnsi="Arial"/>
                <w:sz w:val="20"/>
              </w:rPr>
              <w:t xml:space="preserve">Open the files indicated in the test instruction column of this step and verify that each argument was accepted. </w:t>
            </w:r>
            <w:r w:rsidR="000E0D34">
              <w:rPr>
                <w:rFonts w:ascii="Arial" w:hAnsi="Arial"/>
                <w:sz w:val="20"/>
              </w:rPr>
              <w:t>A user verifies that each argument was accepted by ascertaining that what was specified in the shell script is printed within the first 20 lines of the log file.</w:t>
            </w:r>
          </w:p>
          <w:p w14:paraId="6397908A" w14:textId="77777777" w:rsidR="000E0D34" w:rsidRDefault="000E0D34" w:rsidP="00B84619">
            <w:pPr>
              <w:pStyle w:val="H1bodytext"/>
              <w:spacing w:after="0"/>
              <w:ind w:left="0"/>
              <w:rPr>
                <w:rFonts w:ascii="Arial" w:hAnsi="Arial"/>
                <w:sz w:val="20"/>
              </w:rPr>
            </w:pPr>
          </w:p>
          <w:p w14:paraId="7C4A1387" w14:textId="1CB57FD6" w:rsidR="000E0D34" w:rsidRPr="00960A25" w:rsidRDefault="000E0D34" w:rsidP="00B84619">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B64BCB"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77F33F2A"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D9F1CD1" w14:textId="13632F60" w:rsidR="00960A25" w:rsidRDefault="00960A25" w:rsidP="00960A25">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SIMV2 Check)</w:t>
            </w:r>
            <w:r w:rsidR="0041315E">
              <w:rPr>
                <w:rFonts w:ascii="Arial" w:hAnsi="Arial"/>
                <w:sz w:val="20"/>
              </w:rPr>
              <w:t>”.</w:t>
            </w:r>
          </w:p>
          <w:p w14:paraId="196AA501" w14:textId="77777777" w:rsidR="00D56F98" w:rsidRDefault="00D56F98" w:rsidP="00960A25">
            <w:pPr>
              <w:pStyle w:val="H1bodytext"/>
              <w:spacing w:after="0"/>
              <w:ind w:left="0"/>
              <w:rPr>
                <w:rFonts w:ascii="Arial" w:hAnsi="Arial"/>
                <w:sz w:val="20"/>
              </w:rPr>
            </w:pPr>
          </w:p>
          <w:p w14:paraId="395F8950" w14:textId="5649CF01"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B64BCB"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7DAB4926" w:rsidR="00960A25" w:rsidRDefault="00960A25" w:rsidP="00960A25">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6B3B535E" w14:textId="4BC81A60"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w:t>
            </w:r>
            <w:r>
              <w:rPr>
                <w:rFonts w:ascii="Arial" w:hAnsi="Arial"/>
                <w:sz w:val="20"/>
              </w:rPr>
              <w:lastRenderedPageBreak/>
              <w:t>quotes: “</w:t>
            </w:r>
            <w:r w:rsidR="0041315E" w:rsidRPr="0041315E">
              <w:rPr>
                <w:rFonts w:ascii="Arial" w:hAnsi="Arial"/>
                <w:sz w:val="20"/>
              </w:rPr>
              <w:t>##QA-PASS (Rerouted Sites Check)</w:t>
            </w:r>
            <w:r w:rsidR="0041315E">
              <w:rPr>
                <w:rFonts w:ascii="Arial" w:hAnsi="Arial"/>
                <w:sz w:val="20"/>
              </w:rPr>
              <w:t>”.</w:t>
            </w:r>
          </w:p>
          <w:p w14:paraId="5DFA2838" w14:textId="77777777" w:rsidR="00D56F98" w:rsidRDefault="00D56F98" w:rsidP="00D56F98">
            <w:pPr>
              <w:pStyle w:val="H1bodytext"/>
              <w:spacing w:after="0"/>
              <w:ind w:left="0"/>
              <w:rPr>
                <w:rFonts w:ascii="Arial" w:hAnsi="Arial"/>
                <w:sz w:val="20"/>
              </w:rPr>
            </w:pPr>
          </w:p>
          <w:p w14:paraId="748EB2BC" w14:textId="3B58F713"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B64BCB"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2273FAF0" w:rsidR="00960A25" w:rsidRDefault="00960A25" w:rsidP="00960A25">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934D340" w14:textId="67EDB4B6"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Chemical Inventory Check)</w:t>
            </w:r>
            <w:r>
              <w:rPr>
                <w:rFonts w:ascii="Arial" w:hAnsi="Arial"/>
                <w:sz w:val="20"/>
              </w:rPr>
              <w:t>”</w:t>
            </w:r>
            <w:r w:rsidR="0041315E">
              <w:rPr>
                <w:rFonts w:ascii="Arial" w:hAnsi="Arial"/>
                <w:sz w:val="20"/>
              </w:rPr>
              <w:t>.</w:t>
            </w:r>
          </w:p>
          <w:p w14:paraId="3A990775" w14:textId="77777777" w:rsidR="00D56F98" w:rsidRDefault="00D56F98" w:rsidP="00D56F98">
            <w:pPr>
              <w:pStyle w:val="H1bodytext"/>
              <w:spacing w:after="0"/>
              <w:ind w:left="0"/>
              <w:rPr>
                <w:rFonts w:ascii="Arial" w:hAnsi="Arial"/>
                <w:sz w:val="20"/>
              </w:rPr>
            </w:pPr>
          </w:p>
          <w:p w14:paraId="538FAD1F" w14:textId="4D632BAB" w:rsidR="00960A25" w:rsidRDefault="00D56F98" w:rsidP="00D56F98">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B64BCB"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551B0F2D" w:rsidR="00E43DD8" w:rsidRDefault="00E43DD8" w:rsidP="00960A25">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77BD29D0" w14:textId="5B21B36C" w:rsidR="00E43DD8" w:rsidRDefault="00E43DD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r w:rsidR="0041315E">
              <w:rPr>
                <w:rFonts w:ascii="Arial" w:hAnsi="Arial"/>
                <w:sz w:val="20"/>
              </w:rPr>
              <w:t>.</w:t>
            </w:r>
          </w:p>
          <w:p w14:paraId="4B78D454" w14:textId="77777777" w:rsidR="0041315E" w:rsidRDefault="0041315E" w:rsidP="00D56F98">
            <w:pPr>
              <w:pStyle w:val="H1bodytext"/>
              <w:spacing w:after="0"/>
              <w:ind w:left="0"/>
              <w:rPr>
                <w:rFonts w:ascii="Arial" w:hAnsi="Arial"/>
                <w:sz w:val="20"/>
              </w:rPr>
            </w:pPr>
          </w:p>
          <w:p w14:paraId="19298C1C" w14:textId="5E785344" w:rsidR="0041315E" w:rsidRPr="00E43DD8" w:rsidRDefault="0041315E" w:rsidP="00D56F98">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1598591445"/>
                <w:placeholder>
                  <w:docPart w:val="F2E0D37CA739498F812326CDF33CF4E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B64BCB"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40C20CBD" w:rsidR="0041315E" w:rsidRPr="0041315E" w:rsidRDefault="0041315E" w:rsidP="00960A25">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6117956" w14:textId="21EBE9AB"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0768977C" w14:textId="77777777" w:rsidR="0041315E" w:rsidRDefault="0041315E" w:rsidP="0041315E">
            <w:pPr>
              <w:pStyle w:val="H1bodytext"/>
              <w:spacing w:after="0"/>
              <w:ind w:left="0"/>
              <w:rPr>
                <w:rFonts w:ascii="Arial" w:hAnsi="Arial"/>
                <w:sz w:val="20"/>
              </w:rPr>
            </w:pPr>
          </w:p>
          <w:p w14:paraId="70D7B25E" w14:textId="3D49A8A4" w:rsidR="0041315E" w:rsidRDefault="0041315E" w:rsidP="0041315E">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1912916771"/>
                <w:placeholder>
                  <w:docPart w:val="712010DAC4F0494696EB8694C40671C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B64BCB" w:rsidRPr="007D0AAC" w14:paraId="40EC76AF" w14:textId="77777777" w:rsidTr="006E765B">
        <w:trPr>
          <w:trHeight w:val="539"/>
        </w:trPr>
        <w:tc>
          <w:tcPr>
            <w:tcW w:w="650" w:type="dxa"/>
            <w:tcBorders>
              <w:bottom w:val="single" w:sz="4" w:space="0" w:color="auto"/>
            </w:tcBorders>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tcBorders>
              <w:bottom w:val="single" w:sz="4" w:space="0" w:color="auto"/>
            </w:tcBorders>
            <w:vAlign w:val="center"/>
          </w:tcPr>
          <w:p w14:paraId="285B8AE0" w14:textId="514CA174" w:rsidR="0041315E" w:rsidRDefault="0041315E" w:rsidP="0041315E">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DC445D4" w14:textId="7AB7B2AD"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5DB794A7" w14:textId="77777777" w:rsidR="0041315E" w:rsidRDefault="0041315E" w:rsidP="0041315E">
            <w:pPr>
              <w:pStyle w:val="H1bodytext"/>
              <w:spacing w:after="0"/>
              <w:ind w:left="0"/>
              <w:rPr>
                <w:rFonts w:ascii="Arial" w:hAnsi="Arial"/>
                <w:sz w:val="20"/>
              </w:rPr>
            </w:pPr>
          </w:p>
          <w:p w14:paraId="5AEB741D" w14:textId="363DB8DD" w:rsidR="0041315E" w:rsidRDefault="0041315E" w:rsidP="0041315E">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72239869"/>
                <w:placeholder>
                  <w:docPart w:val="BF1E5AF3838B4F2E922CA0BC2F4321C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5D253FB" w14:textId="77777777" w:rsidR="0041315E" w:rsidRPr="00702160" w:rsidRDefault="0041315E" w:rsidP="0041315E">
            <w:pPr>
              <w:pStyle w:val="H1bodytext"/>
              <w:spacing w:after="0"/>
              <w:ind w:left="0"/>
              <w:rPr>
                <w:rFonts w:ascii="Arial" w:hAnsi="Arial"/>
                <w:sz w:val="20"/>
              </w:rPr>
            </w:pPr>
          </w:p>
        </w:tc>
      </w:tr>
      <w:bookmarkEnd w:id="7"/>
    </w:tbl>
    <w:p w14:paraId="64CA724E" w14:textId="04B1D428" w:rsidR="006504D7" w:rsidRDefault="006504D7" w:rsidP="00E62A15">
      <w:pPr>
        <w:pStyle w:val="H1bodytext"/>
        <w:spacing w:after="120"/>
        <w:rPr>
          <w:rFonts w:ascii="Arial" w:hAnsi="Arial"/>
          <w:highlight w:val="yellow"/>
        </w:rPr>
      </w:pPr>
    </w:p>
    <w:p w14:paraId="2B86665B" w14:textId="44948563" w:rsidR="00595225" w:rsidRDefault="00595225" w:rsidP="006E765B">
      <w:pPr>
        <w:pStyle w:val="Caption"/>
        <w:keepNext/>
        <w:jc w:val="left"/>
      </w:pPr>
    </w:p>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A353B70"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0402C993"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655893B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r w:rsidR="00C01FA0">
            <w:rPr>
              <w:b/>
              <w:bCs/>
              <w:sz w:val="20"/>
            </w:rPr>
            <w:t>Inventory Preprocessor</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0B7276FA" w:rsidR="00093579" w:rsidRDefault="00093579" w:rsidP="0076717B">
      <w:pPr>
        <w:pStyle w:val="H1bodytext"/>
        <w:spacing w:after="120"/>
        <w:ind w:left="0"/>
        <w:rPr>
          <w:rFonts w:ascii="Arial" w:hAnsi="Arial" w:cs="Arial"/>
        </w:rPr>
      </w:pPr>
    </w:p>
    <w:p w14:paraId="78F1419A" w14:textId="55B9033B" w:rsidR="004F4E3B" w:rsidRDefault="004F4E3B" w:rsidP="004F4E3B">
      <w:pPr>
        <w:pStyle w:val="Heading1"/>
      </w:pPr>
      <w:r>
        <w:t>References</w:t>
      </w:r>
    </w:p>
    <w:p w14:paraId="27F09BFC" w14:textId="4C0FE6E5" w:rsidR="004F4E3B" w:rsidRDefault="004F4E3B" w:rsidP="006E765B">
      <w:pPr>
        <w:pStyle w:val="ReferenceListText"/>
        <w:ind w:left="1710" w:hanging="990"/>
      </w:pPr>
      <w:r w:rsidRPr="006E765B">
        <w:rPr>
          <w:rFonts w:ascii="Arial" w:eastAsiaTheme="minorHAnsi" w:hAnsi="Arial" w:cs="Arial"/>
          <w:szCs w:val="22"/>
        </w:rPr>
        <w:t>IBM Knowledge Center</w:t>
      </w:r>
      <w:r w:rsidRPr="006E765B">
        <w:rPr>
          <w:rFonts w:ascii="Arial" w:hAnsi="Arial" w:cs="Arial"/>
        </w:rPr>
        <w:t xml:space="preserve">, </w:t>
      </w:r>
      <w:r w:rsidRPr="006E765B">
        <w:rPr>
          <w:rFonts w:ascii="Arial" w:hAnsi="Arial" w:cs="Arial"/>
          <w:i/>
        </w:rPr>
        <w:t>Round-Half-to-Even</w:t>
      </w:r>
      <w:r w:rsidR="00415056" w:rsidRPr="006E765B">
        <w:rPr>
          <w:rFonts w:ascii="Arial" w:hAnsi="Arial" w:cs="Arial"/>
          <w:i/>
        </w:rPr>
        <w:t xml:space="preserve"> Function</w:t>
      </w:r>
      <w:r w:rsidRPr="006E765B">
        <w:rPr>
          <w:rFonts w:ascii="Arial" w:hAnsi="Arial" w:cs="Arial"/>
        </w:rPr>
        <w:t xml:space="preserve">. Available at: </w:t>
      </w:r>
      <w:hyperlink r:id="rId11" w:history="1">
        <w:r w:rsidR="00415056" w:rsidRPr="006E765B">
          <w:rPr>
            <w:rStyle w:val="Hyperlink"/>
            <w:rFonts w:ascii="Arial" w:hAnsi="Arial" w:cs="Arial"/>
          </w:rPr>
          <w:t>https://www.ibm.com/support/knowledgecenter/en/SSEPGG_11.5.0/com.ibm.db2.luw.xml.doc/doc/xqrfnrhe.html</w:t>
        </w:r>
      </w:hyperlink>
      <w:r w:rsidRPr="006E765B">
        <w:rPr>
          <w:rFonts w:ascii="Arial" w:hAnsi="Arial" w:cs="Arial"/>
        </w:rPr>
        <w:t>.</w:t>
      </w:r>
    </w:p>
    <w:p w14:paraId="35BDDEAD" w14:textId="77777777" w:rsidR="004F4E3B" w:rsidRPr="00750F36" w:rsidRDefault="004F4E3B" w:rsidP="006E765B">
      <w:pPr>
        <w:ind w:left="720"/>
      </w:pPr>
    </w:p>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8" w:name="_Ref33082828"/>
      <w:r>
        <w:t xml:space="preserve">Appendix </w:t>
      </w:r>
      <w:fldSimple w:instr=" SEQ Appendix \* ALPHABETIC ">
        <w:r w:rsidR="006C6173">
          <w:rPr>
            <w:noProof/>
          </w:rPr>
          <w:t>A</w:t>
        </w:r>
      </w:fldSimple>
      <w:bookmarkEnd w:id="8"/>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5FCAA0ED"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Content>
          <w:r w:rsidR="00C01FA0">
            <w:t>Inventory Preprocessor</w:t>
          </w:r>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Content>
          <w:r w:rsidR="00C01FA0">
            <w:t>Inventory Preprocessor</w:t>
          </w:r>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r w:rsidR="00D16275">
        <w:t>the</w:t>
      </w:r>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20F5973B" w14:textId="6E4B78A7" w:rsidR="00192EF0" w:rsidRDefault="00192EF0"/>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436E42" w:rsidRPr="00932809" w14:paraId="4A568B76" w14:textId="77777777" w:rsidTr="00750F36">
        <w:trPr>
          <w:cantSplit/>
          <w:trHeight w:val="360"/>
          <w:tblHeader/>
        </w:trPr>
        <w:tc>
          <w:tcPr>
            <w:tcW w:w="9360" w:type="dxa"/>
            <w:gridSpan w:val="4"/>
            <w:tcBorders>
              <w:top w:val="nil"/>
              <w:left w:val="nil"/>
              <w:bottom w:val="single" w:sz="4" w:space="0" w:color="auto"/>
              <w:right w:val="nil"/>
            </w:tcBorders>
            <w:vAlign w:val="bottom"/>
          </w:tcPr>
          <w:p w14:paraId="6517E494" w14:textId="73B8770B" w:rsidR="00436E42" w:rsidRDefault="00436E42" w:rsidP="00750F36">
            <w:pPr>
              <w:pStyle w:val="Table"/>
            </w:pPr>
            <w:r>
              <w:t xml:space="preserve">Table </w:t>
            </w:r>
            <w:fldSimple w:instr=" SEQ Table \* ARABIC ">
              <w:r w:rsidR="00973586">
                <w:rPr>
                  <w:noProof/>
                </w:rPr>
                <w:t>5</w:t>
              </w:r>
            </w:fldSimple>
          </w:p>
          <w:p w14:paraId="60A8E498" w14:textId="215B0936" w:rsidR="00436E42" w:rsidRPr="00DA11B3" w:rsidRDefault="00B64BCB" w:rsidP="00750F36">
            <w:pPr>
              <w:pStyle w:val="H1bodytext"/>
              <w:spacing w:after="0"/>
              <w:ind w:left="0"/>
              <w:jc w:val="center"/>
              <w:rPr>
                <w:rFonts w:ascii="Arial" w:hAnsi="Arial"/>
                <w:b/>
                <w:szCs w:val="22"/>
              </w:rPr>
            </w:pPr>
            <w:sdt>
              <w:sdtPr>
                <w:rPr>
                  <w:rFonts w:ascii="Arial" w:hAnsi="Arial"/>
                  <w:b/>
                  <w:bCs/>
                  <w:szCs w:val="22"/>
                </w:rPr>
                <w:alias w:val="Keywords"/>
                <w:tag w:val=""/>
                <w:id w:val="-1570414781"/>
                <w:placeholder>
                  <w:docPart w:val="61D3A7C9E75B438988A8F02E2BAB6F0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36E42" w:rsidRPr="00DA11B3">
              <w:rPr>
                <w:rFonts w:ascii="Arial" w:hAnsi="Arial" w:cs="Arial"/>
                <w:b/>
                <w:szCs w:val="22"/>
              </w:rPr>
              <w:t xml:space="preserve"> Acceptance </w:t>
            </w:r>
            <w:r w:rsidR="00436E42" w:rsidRPr="00DA11B3">
              <w:rPr>
                <w:rFonts w:ascii="Arial" w:hAnsi="Arial"/>
                <w:b/>
                <w:szCs w:val="22"/>
              </w:rPr>
              <w:t>Test Plan Case 1</w:t>
            </w:r>
          </w:p>
        </w:tc>
      </w:tr>
      <w:tr w:rsidR="00436E42" w:rsidRPr="007D0AAC" w14:paraId="693E7459" w14:textId="77777777" w:rsidTr="00750F36">
        <w:trPr>
          <w:cantSplit/>
          <w:trHeight w:val="530"/>
          <w:tblHeader/>
        </w:trPr>
        <w:tc>
          <w:tcPr>
            <w:tcW w:w="4294" w:type="dxa"/>
            <w:gridSpan w:val="2"/>
            <w:tcBorders>
              <w:top w:val="single" w:sz="4" w:space="0" w:color="auto"/>
            </w:tcBorders>
            <w:shd w:val="clear" w:color="auto" w:fill="auto"/>
            <w:vAlign w:val="center"/>
          </w:tcPr>
          <w:p w14:paraId="75310B73" w14:textId="69B29E80" w:rsidR="00436E42" w:rsidRPr="007D0AAC" w:rsidRDefault="00B64BCB" w:rsidP="00750F36">
            <w:pPr>
              <w:pStyle w:val="H1bodytext"/>
              <w:spacing w:after="0"/>
              <w:ind w:left="0"/>
              <w:jc w:val="center"/>
              <w:rPr>
                <w:rFonts w:ascii="Arial" w:hAnsi="Arial"/>
                <w:b/>
                <w:sz w:val="20"/>
              </w:rPr>
            </w:pPr>
            <w:sdt>
              <w:sdtPr>
                <w:rPr>
                  <w:rFonts w:ascii="Arial" w:hAnsi="Arial"/>
                  <w:b/>
                  <w:bCs/>
                  <w:sz w:val="20"/>
                </w:rPr>
                <w:alias w:val="Keywords"/>
                <w:tag w:val=""/>
                <w:id w:val="-449239118"/>
                <w:placeholder>
                  <w:docPart w:val="3DFB3593963F445CBDE8108A4241259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36E42" w:rsidRPr="007D0AAC">
              <w:rPr>
                <w:rFonts w:ascii="Arial" w:hAnsi="Arial" w:cs="Arial"/>
                <w:b/>
                <w:sz w:val="20"/>
              </w:rPr>
              <w:t xml:space="preserve"> </w:t>
            </w:r>
            <w:r w:rsidR="00436E42" w:rsidRPr="007D0AAC">
              <w:rPr>
                <w:rFonts w:ascii="Arial" w:hAnsi="Arial"/>
                <w:b/>
                <w:sz w:val="20"/>
              </w:rPr>
              <w:t>Acceptance Testing</w:t>
            </w:r>
          </w:p>
          <w:p w14:paraId="759135F5" w14:textId="63D8C01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967017553"/>
                <w:placeholder>
                  <w:docPart w:val="FFE713BA7D544453982DFB37BC6E581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5ECFE985"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Date:</w:t>
            </w:r>
          </w:p>
        </w:tc>
      </w:tr>
      <w:tr w:rsidR="00436E42" w:rsidRPr="007D0AAC" w14:paraId="1F8747C8" w14:textId="77777777" w:rsidTr="00750F36">
        <w:trPr>
          <w:cantSplit/>
          <w:trHeight w:val="530"/>
          <w:tblHeader/>
        </w:trPr>
        <w:tc>
          <w:tcPr>
            <w:tcW w:w="4294" w:type="dxa"/>
            <w:gridSpan w:val="2"/>
            <w:tcBorders>
              <w:top w:val="single" w:sz="4" w:space="0" w:color="auto"/>
            </w:tcBorders>
            <w:shd w:val="clear" w:color="auto" w:fill="auto"/>
            <w:vAlign w:val="center"/>
          </w:tcPr>
          <w:p w14:paraId="1C025CCA"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1AE7EC9" w14:textId="366D5559" w:rsidR="00436E42" w:rsidRPr="007D0AAC" w:rsidRDefault="008423E3" w:rsidP="00750F36">
            <w:pPr>
              <w:pStyle w:val="H1bodytext"/>
              <w:spacing w:after="0"/>
              <w:ind w:left="0"/>
              <w:rPr>
                <w:rFonts w:ascii="Arial" w:hAnsi="Arial"/>
                <w:b/>
                <w:sz w:val="20"/>
              </w:rPr>
            </w:pPr>
            <w:r>
              <w:rPr>
                <w:rFonts w:ascii="Arial" w:hAnsi="Arial"/>
                <w:b/>
                <w:sz w:val="20"/>
              </w:rPr>
              <w:t>\\olive\backups\CAVE\CA-CIE-Tools-TestEnv\inventory_pp</w:t>
            </w:r>
          </w:p>
        </w:tc>
        <w:tc>
          <w:tcPr>
            <w:tcW w:w="5066" w:type="dxa"/>
            <w:gridSpan w:val="2"/>
            <w:tcBorders>
              <w:top w:val="single" w:sz="4" w:space="0" w:color="auto"/>
            </w:tcBorders>
            <w:shd w:val="clear" w:color="auto" w:fill="auto"/>
            <w:vAlign w:val="center"/>
          </w:tcPr>
          <w:p w14:paraId="3E42B0D9" w14:textId="77777777" w:rsidR="00436E42" w:rsidRPr="007D0AAC" w:rsidRDefault="00436E42" w:rsidP="00750F36">
            <w:pPr>
              <w:pStyle w:val="H1bodytext"/>
              <w:spacing w:after="0"/>
              <w:ind w:left="0"/>
              <w:rPr>
                <w:rFonts w:ascii="Arial" w:hAnsi="Arial"/>
                <w:b/>
                <w:sz w:val="20"/>
              </w:rPr>
            </w:pPr>
            <w:r>
              <w:rPr>
                <w:rFonts w:ascii="Arial" w:hAnsi="Arial"/>
                <w:b/>
                <w:sz w:val="20"/>
              </w:rPr>
              <w:t>Test Performed By:</w:t>
            </w:r>
          </w:p>
        </w:tc>
      </w:tr>
      <w:tr w:rsidR="00436E42" w:rsidRPr="007D0AAC" w14:paraId="692C3FFA" w14:textId="77777777" w:rsidTr="00750F36">
        <w:trPr>
          <w:cantSplit/>
          <w:trHeight w:val="530"/>
          <w:tblHeader/>
        </w:trPr>
        <w:tc>
          <w:tcPr>
            <w:tcW w:w="9360" w:type="dxa"/>
            <w:gridSpan w:val="4"/>
            <w:tcBorders>
              <w:top w:val="single" w:sz="4" w:space="0" w:color="auto"/>
            </w:tcBorders>
            <w:shd w:val="clear" w:color="auto" w:fill="auto"/>
            <w:vAlign w:val="center"/>
          </w:tcPr>
          <w:p w14:paraId="23D97A0E" w14:textId="32E2B29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p>
        </w:tc>
      </w:tr>
      <w:tr w:rsidR="00436E42" w:rsidRPr="00572F5F" w14:paraId="19AE9098" w14:textId="77777777" w:rsidTr="00750F36">
        <w:trPr>
          <w:cantSplit/>
          <w:trHeight w:val="530"/>
          <w:tblHeader/>
        </w:trPr>
        <w:tc>
          <w:tcPr>
            <w:tcW w:w="650" w:type="dxa"/>
            <w:tcBorders>
              <w:top w:val="single" w:sz="4" w:space="0" w:color="auto"/>
            </w:tcBorders>
            <w:shd w:val="clear" w:color="auto" w:fill="D9D9D9" w:themeFill="background1" w:themeFillShade="D9"/>
            <w:vAlign w:val="center"/>
          </w:tcPr>
          <w:p w14:paraId="619F524E"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572C"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B8E0EDA"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3DC68D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36E42" w:rsidRPr="007D0AAC" w14:paraId="354C62EC" w14:textId="77777777" w:rsidTr="00750F36">
        <w:trPr>
          <w:trHeight w:val="440"/>
        </w:trPr>
        <w:tc>
          <w:tcPr>
            <w:tcW w:w="9360" w:type="dxa"/>
            <w:gridSpan w:val="4"/>
            <w:vAlign w:val="center"/>
          </w:tcPr>
          <w:p w14:paraId="58EDC932" w14:textId="77777777" w:rsidR="00436E42" w:rsidRPr="007D0AAC" w:rsidRDefault="00436E42" w:rsidP="00750F36">
            <w:pPr>
              <w:pStyle w:val="H1bodytext"/>
              <w:spacing w:after="0"/>
              <w:ind w:left="0"/>
              <w:rPr>
                <w:rFonts w:ascii="Arial" w:hAnsi="Arial"/>
                <w:sz w:val="20"/>
              </w:rPr>
            </w:pPr>
            <w:r>
              <w:rPr>
                <w:rFonts w:ascii="Arial" w:hAnsi="Arial"/>
                <w:sz w:val="20"/>
              </w:rPr>
              <w:t>Navigate to the Testing Directory</w:t>
            </w:r>
          </w:p>
        </w:tc>
      </w:tr>
      <w:tr w:rsidR="00436E42" w14:paraId="440897B1" w14:textId="77777777" w:rsidTr="00750F36">
        <w:trPr>
          <w:trHeight w:val="728"/>
        </w:trPr>
        <w:tc>
          <w:tcPr>
            <w:tcW w:w="650" w:type="dxa"/>
            <w:vAlign w:val="center"/>
          </w:tcPr>
          <w:p w14:paraId="215A19BE" w14:textId="2F4687DE" w:rsidR="00436E42" w:rsidRPr="007D0AAC" w:rsidRDefault="00FB0144" w:rsidP="00750F36">
            <w:pPr>
              <w:pStyle w:val="H1bodytext"/>
              <w:spacing w:after="0"/>
              <w:ind w:left="0"/>
              <w:jc w:val="center"/>
              <w:rPr>
                <w:rFonts w:ascii="Arial" w:hAnsi="Arial"/>
                <w:sz w:val="20"/>
              </w:rPr>
            </w:pPr>
            <w:r>
              <w:rPr>
                <w:rFonts w:ascii="Arial" w:hAnsi="Arial"/>
                <w:sz w:val="20"/>
              </w:rPr>
              <w:t>1</w:t>
            </w:r>
          </w:p>
        </w:tc>
        <w:tc>
          <w:tcPr>
            <w:tcW w:w="3644" w:type="dxa"/>
            <w:vAlign w:val="center"/>
          </w:tcPr>
          <w:p w14:paraId="189A506A" w14:textId="77777777" w:rsidR="00436E42" w:rsidRPr="00663746" w:rsidRDefault="00436E42" w:rsidP="00750F36">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_CIE-IPP.sh</w:t>
            </w:r>
          </w:p>
        </w:tc>
        <w:tc>
          <w:tcPr>
            <w:tcW w:w="3649" w:type="dxa"/>
            <w:vAlign w:val="center"/>
          </w:tcPr>
          <w:p w14:paraId="730BA36F" w14:textId="595141CD" w:rsidR="00436E42" w:rsidRDefault="00B34E76" w:rsidP="00750F36">
            <w:pPr>
              <w:pStyle w:val="H1bodytext"/>
              <w:spacing w:after="0"/>
              <w:ind w:left="0"/>
              <w:rPr>
                <w:rFonts w:ascii="Arial" w:hAnsi="Arial"/>
                <w:sz w:val="20"/>
              </w:rPr>
            </w:pPr>
            <w:r>
              <w:rPr>
                <w:rFonts w:ascii="Arial" w:hAnsi="Arial"/>
                <w:sz w:val="20"/>
              </w:rPr>
              <w:t>5</w:t>
            </w:r>
            <w:r w:rsidR="00436E42">
              <w:rPr>
                <w:rFonts w:ascii="Arial" w:hAnsi="Arial"/>
                <w:sz w:val="20"/>
              </w:rPr>
              <w:t xml:space="preserve"> files should be created:</w:t>
            </w:r>
          </w:p>
          <w:p w14:paraId="2089CA9E"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_CIE-IPP</w:t>
            </w:r>
            <w:r w:rsidRPr="00180364">
              <w:rPr>
                <w:rFonts w:ascii="Arial" w:hAnsi="Arial"/>
                <w:b/>
                <w:bCs/>
                <w:i/>
                <w:iCs/>
                <w:sz w:val="20"/>
              </w:rPr>
              <w:t>_log.txt</w:t>
            </w:r>
          </w:p>
          <w:p w14:paraId="612EDB73"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csv</w:t>
            </w:r>
          </w:p>
          <w:p w14:paraId="5DA5B2A0" w14:textId="77777777" w:rsidR="00436E42" w:rsidRPr="00C8487B"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log</w:t>
            </w:r>
          </w:p>
          <w:p w14:paraId="38C29AE3" w14:textId="77777777" w:rsidR="00436E42" w:rsidRPr="00180364" w:rsidRDefault="00436E42" w:rsidP="00436E42">
            <w:pPr>
              <w:pStyle w:val="H1bodytext"/>
              <w:numPr>
                <w:ilvl w:val="0"/>
                <w:numId w:val="22"/>
              </w:numPr>
              <w:spacing w:after="0"/>
              <w:rPr>
                <w:rFonts w:ascii="Arial" w:hAnsi="Arial"/>
                <w:sz w:val="20"/>
              </w:rPr>
            </w:pPr>
            <w:r>
              <w:rPr>
                <w:rFonts w:ascii="Arial" w:hAnsi="Arial"/>
                <w:b/>
                <w:bCs/>
                <w:i/>
                <w:iCs/>
                <w:sz w:val="20"/>
              </w:rPr>
              <w:t>preprocessed_inventory-exclude.csv</w:t>
            </w:r>
          </w:p>
          <w:p w14:paraId="1CBCCC7C"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11FD789B" w14:textId="77777777" w:rsidR="00436E42" w:rsidRPr="007D0AAC" w:rsidRDefault="00436E42" w:rsidP="00750F36">
            <w:pPr>
              <w:pStyle w:val="H1bodytext"/>
              <w:spacing w:after="0"/>
              <w:ind w:left="0"/>
              <w:jc w:val="center"/>
              <w:rPr>
                <w:rFonts w:ascii="Arial" w:hAnsi="Arial"/>
                <w:sz w:val="20"/>
              </w:rPr>
            </w:pPr>
          </w:p>
        </w:tc>
      </w:tr>
      <w:tr w:rsidR="00436E42" w14:paraId="2A95E2BA" w14:textId="77777777" w:rsidTr="00750F36">
        <w:trPr>
          <w:trHeight w:val="476"/>
        </w:trPr>
        <w:tc>
          <w:tcPr>
            <w:tcW w:w="650" w:type="dxa"/>
            <w:vAlign w:val="center"/>
          </w:tcPr>
          <w:p w14:paraId="18B042C9" w14:textId="3B5F9D98" w:rsidR="00436E42" w:rsidRPr="007D0AAC" w:rsidRDefault="00FB0144" w:rsidP="00750F36">
            <w:pPr>
              <w:pStyle w:val="H1bodytext"/>
              <w:spacing w:after="0"/>
              <w:ind w:left="0"/>
              <w:jc w:val="center"/>
              <w:rPr>
                <w:rFonts w:ascii="Arial" w:hAnsi="Arial"/>
                <w:sz w:val="20"/>
              </w:rPr>
            </w:pPr>
            <w:r>
              <w:rPr>
                <w:rFonts w:ascii="Arial" w:hAnsi="Arial"/>
                <w:sz w:val="20"/>
              </w:rPr>
              <w:t>2</w:t>
            </w:r>
          </w:p>
        </w:tc>
        <w:tc>
          <w:tcPr>
            <w:tcW w:w="3644" w:type="dxa"/>
            <w:vAlign w:val="center"/>
          </w:tcPr>
          <w:p w14:paraId="3CFED88F" w14:textId="77777777" w:rsidR="00436E42" w:rsidRPr="00960A25" w:rsidRDefault="00436E42" w:rsidP="00750F36">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ie-ipp_check.sh</w:t>
            </w:r>
          </w:p>
        </w:tc>
        <w:tc>
          <w:tcPr>
            <w:tcW w:w="3649" w:type="dxa"/>
            <w:vAlign w:val="center"/>
          </w:tcPr>
          <w:p w14:paraId="17C6C0FD" w14:textId="0758D036" w:rsidR="00436E42" w:rsidRPr="00960A25" w:rsidRDefault="00436E42" w:rsidP="00750F36">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EE677FC" w14:textId="77777777" w:rsidR="00436E42" w:rsidRPr="007D0AAC" w:rsidRDefault="00436E42" w:rsidP="00750F36">
            <w:pPr>
              <w:pStyle w:val="H1bodytext"/>
              <w:spacing w:after="0"/>
              <w:ind w:left="0"/>
              <w:jc w:val="center"/>
              <w:rPr>
                <w:rFonts w:ascii="Arial" w:hAnsi="Arial"/>
                <w:sz w:val="20"/>
              </w:rPr>
            </w:pPr>
          </w:p>
        </w:tc>
      </w:tr>
      <w:tr w:rsidR="00436E42" w:rsidRPr="007D0AAC" w14:paraId="1AAC7E22" w14:textId="77777777" w:rsidTr="00750F36">
        <w:trPr>
          <w:trHeight w:val="476"/>
        </w:trPr>
        <w:tc>
          <w:tcPr>
            <w:tcW w:w="650" w:type="dxa"/>
            <w:vAlign w:val="center"/>
          </w:tcPr>
          <w:p w14:paraId="5327CDCA" w14:textId="1649D100" w:rsidR="00436E42" w:rsidRDefault="00FB0144" w:rsidP="00750F36">
            <w:pPr>
              <w:pStyle w:val="H1bodytext"/>
              <w:spacing w:after="0"/>
              <w:ind w:left="0"/>
              <w:jc w:val="center"/>
              <w:rPr>
                <w:rFonts w:ascii="Arial" w:hAnsi="Arial"/>
                <w:sz w:val="20"/>
              </w:rPr>
            </w:pPr>
            <w:r>
              <w:rPr>
                <w:rFonts w:ascii="Arial" w:hAnsi="Arial"/>
                <w:sz w:val="20"/>
              </w:rPr>
              <w:t>3</w:t>
            </w:r>
          </w:p>
        </w:tc>
        <w:tc>
          <w:tcPr>
            <w:tcW w:w="3644" w:type="dxa"/>
            <w:vAlign w:val="center"/>
          </w:tcPr>
          <w:p w14:paraId="390E9E84" w14:textId="10E5988C" w:rsidR="00436E42" w:rsidRPr="00960A25" w:rsidRDefault="00436E42" w:rsidP="00750F36">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0E40985" w14:textId="21F15693"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Waste Site Parse Check): The cie-ipp.pl output only has sites listed in the VZEHSIT.</w:t>
            </w:r>
            <w:r>
              <w:rPr>
                <w:rFonts w:ascii="Arial" w:hAnsi="Arial"/>
                <w:sz w:val="20"/>
              </w:rPr>
              <w:t>”</w:t>
            </w:r>
          </w:p>
          <w:p w14:paraId="474DE571" w14:textId="77777777" w:rsidR="00436E42" w:rsidRDefault="00436E42" w:rsidP="00750F36">
            <w:pPr>
              <w:pStyle w:val="H1bodytext"/>
              <w:spacing w:after="0"/>
              <w:ind w:left="0"/>
              <w:rPr>
                <w:rFonts w:ascii="Arial" w:hAnsi="Arial"/>
                <w:sz w:val="20"/>
              </w:rPr>
            </w:pPr>
          </w:p>
          <w:p w14:paraId="12680DC0" w14:textId="01984CAF"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682158777"/>
                <w:placeholder>
                  <w:docPart w:val="A5C504EE8E8641FA862106263223299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CE43AB1" w14:textId="77777777" w:rsidR="00436E42" w:rsidRPr="00702160" w:rsidRDefault="00436E42" w:rsidP="00750F36">
            <w:pPr>
              <w:pStyle w:val="H1bodytext"/>
              <w:spacing w:after="0"/>
              <w:ind w:left="0"/>
              <w:rPr>
                <w:rFonts w:ascii="Arial" w:hAnsi="Arial"/>
                <w:sz w:val="20"/>
              </w:rPr>
            </w:pPr>
          </w:p>
        </w:tc>
      </w:tr>
      <w:tr w:rsidR="00436E42" w:rsidRPr="007D0AAC" w14:paraId="011ABA0F" w14:textId="77777777" w:rsidTr="00750F36">
        <w:trPr>
          <w:trHeight w:val="539"/>
        </w:trPr>
        <w:tc>
          <w:tcPr>
            <w:tcW w:w="650" w:type="dxa"/>
            <w:vAlign w:val="center"/>
          </w:tcPr>
          <w:p w14:paraId="666F8C0E" w14:textId="3E6DE70E" w:rsidR="00436E42" w:rsidRPr="007D0AAC" w:rsidRDefault="00FB0144" w:rsidP="00750F36">
            <w:pPr>
              <w:pStyle w:val="H1bodytext"/>
              <w:spacing w:after="0"/>
              <w:ind w:left="0"/>
              <w:jc w:val="center"/>
              <w:rPr>
                <w:rFonts w:ascii="Arial" w:hAnsi="Arial"/>
                <w:sz w:val="20"/>
              </w:rPr>
            </w:pPr>
            <w:r>
              <w:rPr>
                <w:rFonts w:ascii="Arial" w:hAnsi="Arial"/>
                <w:sz w:val="20"/>
              </w:rPr>
              <w:t>4</w:t>
            </w:r>
          </w:p>
        </w:tc>
        <w:tc>
          <w:tcPr>
            <w:tcW w:w="3644" w:type="dxa"/>
            <w:vAlign w:val="center"/>
          </w:tcPr>
          <w:p w14:paraId="605CEDA5" w14:textId="1D344C76" w:rsidR="00436E42" w:rsidRPr="00702160" w:rsidRDefault="00436E42" w:rsidP="00750F36">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815B6BE" w14:textId="3939A0D8"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SIMV2 Check)</w:t>
            </w:r>
            <w:r>
              <w:rPr>
                <w:rFonts w:ascii="Arial" w:hAnsi="Arial"/>
                <w:sz w:val="20"/>
              </w:rPr>
              <w:t>”.</w:t>
            </w:r>
          </w:p>
          <w:p w14:paraId="2B35E15D" w14:textId="6A715A12" w:rsidR="00436E42" w:rsidRPr="00960A25" w:rsidRDefault="00436E42" w:rsidP="00750F36">
            <w:pPr>
              <w:pStyle w:val="H1bodytext"/>
              <w:spacing w:after="0"/>
              <w:ind w:left="0"/>
              <w:rPr>
                <w:rFonts w:ascii="Arial" w:hAnsi="Arial"/>
                <w:sz w:val="20"/>
              </w:rPr>
            </w:pPr>
            <w:r>
              <w:rPr>
                <w:rFonts w:ascii="Arial" w:hAnsi="Arial"/>
                <w:sz w:val="20"/>
              </w:rPr>
              <w:lastRenderedPageBreak/>
              <w:t xml:space="preserve">If this exact string is present, then FR-2, FR-5, and FR-6 have been satisfied by the </w:t>
            </w:r>
            <w:sdt>
              <w:sdtPr>
                <w:rPr>
                  <w:rFonts w:ascii="Arial" w:hAnsi="Arial"/>
                  <w:b/>
                  <w:bCs/>
                  <w:sz w:val="20"/>
                </w:rPr>
                <w:alias w:val="Keywords"/>
                <w:tag w:val=""/>
                <w:id w:val="2028750101"/>
                <w:placeholder>
                  <w:docPart w:val="1850A71C13E14EC89A6C6731D8FF5C72"/>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960A25">
              <w:rPr>
                <w:rFonts w:ascii="Arial" w:hAnsi="Arial"/>
                <w:sz w:val="20"/>
              </w:rPr>
              <w:t xml:space="preserve"> tool</w:t>
            </w:r>
            <w:r>
              <w:rPr>
                <w:rFonts w:ascii="Arial" w:hAnsi="Arial"/>
                <w:sz w:val="20"/>
              </w:rPr>
              <w:t>.</w:t>
            </w:r>
          </w:p>
        </w:tc>
        <w:tc>
          <w:tcPr>
            <w:tcW w:w="1417" w:type="dxa"/>
            <w:vAlign w:val="center"/>
          </w:tcPr>
          <w:p w14:paraId="4D138679" w14:textId="77777777" w:rsidR="00436E42" w:rsidRPr="00702160" w:rsidRDefault="00436E42" w:rsidP="00750F36">
            <w:pPr>
              <w:pStyle w:val="H1bodytext"/>
              <w:spacing w:after="0"/>
              <w:ind w:left="0"/>
              <w:rPr>
                <w:rFonts w:ascii="Arial" w:hAnsi="Arial"/>
                <w:sz w:val="20"/>
              </w:rPr>
            </w:pPr>
          </w:p>
        </w:tc>
      </w:tr>
      <w:tr w:rsidR="00436E42" w:rsidRPr="007D0AAC" w14:paraId="371E0610" w14:textId="77777777" w:rsidTr="00750F36">
        <w:trPr>
          <w:trHeight w:val="539"/>
        </w:trPr>
        <w:tc>
          <w:tcPr>
            <w:tcW w:w="650" w:type="dxa"/>
            <w:vAlign w:val="center"/>
          </w:tcPr>
          <w:p w14:paraId="79608CB7" w14:textId="285CF792" w:rsidR="00436E42" w:rsidRDefault="00FB0144" w:rsidP="00750F36">
            <w:pPr>
              <w:pStyle w:val="H1bodytext"/>
              <w:spacing w:after="0"/>
              <w:ind w:left="0"/>
              <w:jc w:val="center"/>
              <w:rPr>
                <w:rFonts w:ascii="Arial" w:hAnsi="Arial"/>
                <w:sz w:val="20"/>
              </w:rPr>
            </w:pPr>
            <w:r>
              <w:rPr>
                <w:rFonts w:ascii="Arial" w:hAnsi="Arial"/>
                <w:sz w:val="20"/>
              </w:rPr>
              <w:t>5</w:t>
            </w:r>
          </w:p>
        </w:tc>
        <w:tc>
          <w:tcPr>
            <w:tcW w:w="3644" w:type="dxa"/>
            <w:vAlign w:val="center"/>
          </w:tcPr>
          <w:p w14:paraId="08033C53" w14:textId="08DBAFE5" w:rsidR="00436E42" w:rsidRDefault="00436E42" w:rsidP="00750F36">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7F2DF41F" w14:textId="2AD5D48E"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Rerouted Sites Check)</w:t>
            </w:r>
            <w:r>
              <w:rPr>
                <w:rFonts w:ascii="Arial" w:hAnsi="Arial"/>
                <w:sz w:val="20"/>
              </w:rPr>
              <w:t>”.</w:t>
            </w:r>
          </w:p>
          <w:p w14:paraId="20FB3D67" w14:textId="77777777" w:rsidR="00436E42" w:rsidRDefault="00436E42" w:rsidP="00750F36">
            <w:pPr>
              <w:pStyle w:val="H1bodytext"/>
              <w:spacing w:after="0"/>
              <w:ind w:left="0"/>
              <w:rPr>
                <w:rFonts w:ascii="Arial" w:hAnsi="Arial"/>
                <w:sz w:val="20"/>
              </w:rPr>
            </w:pPr>
          </w:p>
          <w:p w14:paraId="616F60DF" w14:textId="35921C67" w:rsidR="00436E42" w:rsidRDefault="00436E42" w:rsidP="00750F36">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133742194"/>
                <w:placeholder>
                  <w:docPart w:val="AAC62F43B762401CB273E9EF0A199F0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08E43DA8" w14:textId="77777777" w:rsidR="00436E42" w:rsidRPr="00702160" w:rsidRDefault="00436E42" w:rsidP="00750F36">
            <w:pPr>
              <w:pStyle w:val="H1bodytext"/>
              <w:spacing w:after="0"/>
              <w:ind w:left="0"/>
              <w:rPr>
                <w:rFonts w:ascii="Arial" w:hAnsi="Arial"/>
                <w:sz w:val="20"/>
              </w:rPr>
            </w:pPr>
          </w:p>
        </w:tc>
      </w:tr>
      <w:tr w:rsidR="00436E42" w:rsidRPr="007D0AAC" w14:paraId="3A85009C" w14:textId="77777777" w:rsidTr="00750F36">
        <w:trPr>
          <w:trHeight w:val="539"/>
        </w:trPr>
        <w:tc>
          <w:tcPr>
            <w:tcW w:w="650" w:type="dxa"/>
            <w:vAlign w:val="center"/>
          </w:tcPr>
          <w:p w14:paraId="15DB57DA" w14:textId="3A81CD42" w:rsidR="00436E42" w:rsidRDefault="00FB0144" w:rsidP="00750F36">
            <w:pPr>
              <w:pStyle w:val="H1bodytext"/>
              <w:spacing w:after="0"/>
              <w:ind w:left="0"/>
              <w:jc w:val="center"/>
              <w:rPr>
                <w:rFonts w:ascii="Arial" w:hAnsi="Arial"/>
                <w:sz w:val="20"/>
              </w:rPr>
            </w:pPr>
            <w:r>
              <w:rPr>
                <w:rFonts w:ascii="Arial" w:hAnsi="Arial"/>
                <w:sz w:val="20"/>
              </w:rPr>
              <w:t>6</w:t>
            </w:r>
          </w:p>
        </w:tc>
        <w:tc>
          <w:tcPr>
            <w:tcW w:w="3644" w:type="dxa"/>
            <w:vAlign w:val="center"/>
          </w:tcPr>
          <w:p w14:paraId="1AC5F6FA" w14:textId="2F94BD84" w:rsidR="00436E42" w:rsidRDefault="00436E42" w:rsidP="00750F36">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7A091D0" w14:textId="7BCFE454"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hemical Inventory Check)</w:t>
            </w:r>
            <w:r>
              <w:rPr>
                <w:rFonts w:ascii="Arial" w:hAnsi="Arial"/>
                <w:sz w:val="20"/>
              </w:rPr>
              <w:t>”.</w:t>
            </w:r>
          </w:p>
          <w:p w14:paraId="2606ACDC" w14:textId="77777777" w:rsidR="00436E42" w:rsidRDefault="00436E42" w:rsidP="00750F36">
            <w:pPr>
              <w:pStyle w:val="H1bodytext"/>
              <w:spacing w:after="0"/>
              <w:ind w:left="0"/>
              <w:rPr>
                <w:rFonts w:ascii="Arial" w:hAnsi="Arial"/>
                <w:sz w:val="20"/>
              </w:rPr>
            </w:pPr>
          </w:p>
          <w:p w14:paraId="692234A8" w14:textId="4804CF8D" w:rsidR="00436E42" w:rsidRDefault="00436E42" w:rsidP="00750F36">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54058341"/>
                <w:placeholder>
                  <w:docPart w:val="76A3856818734A5E8457ACFF2EEC01E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04B0ED6" w14:textId="77777777" w:rsidR="00436E42" w:rsidRPr="00702160" w:rsidRDefault="00436E42" w:rsidP="00750F36">
            <w:pPr>
              <w:pStyle w:val="H1bodytext"/>
              <w:spacing w:after="0"/>
              <w:ind w:left="0"/>
              <w:rPr>
                <w:rFonts w:ascii="Arial" w:hAnsi="Arial"/>
                <w:sz w:val="20"/>
              </w:rPr>
            </w:pPr>
          </w:p>
        </w:tc>
      </w:tr>
      <w:tr w:rsidR="00436E42" w:rsidRPr="007D0AAC" w14:paraId="10C8EE45" w14:textId="77777777" w:rsidTr="00750F36">
        <w:trPr>
          <w:trHeight w:val="539"/>
        </w:trPr>
        <w:tc>
          <w:tcPr>
            <w:tcW w:w="650" w:type="dxa"/>
            <w:vAlign w:val="center"/>
          </w:tcPr>
          <w:p w14:paraId="1B75247C" w14:textId="06056C8A" w:rsidR="00436E42" w:rsidRDefault="00FB0144" w:rsidP="00750F36">
            <w:pPr>
              <w:pStyle w:val="H1bodytext"/>
              <w:spacing w:after="0"/>
              <w:ind w:left="0"/>
              <w:jc w:val="center"/>
              <w:rPr>
                <w:rFonts w:ascii="Arial" w:hAnsi="Arial"/>
                <w:sz w:val="20"/>
              </w:rPr>
            </w:pPr>
            <w:r>
              <w:rPr>
                <w:rFonts w:ascii="Arial" w:hAnsi="Arial"/>
                <w:sz w:val="20"/>
              </w:rPr>
              <w:t>7</w:t>
            </w:r>
          </w:p>
        </w:tc>
        <w:tc>
          <w:tcPr>
            <w:tcW w:w="3644" w:type="dxa"/>
            <w:vAlign w:val="center"/>
          </w:tcPr>
          <w:p w14:paraId="78056B48" w14:textId="0DAD61F0" w:rsidR="00436E42" w:rsidRDefault="00436E42" w:rsidP="00750F36">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02F198E1" w14:textId="538EA241"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p>
          <w:p w14:paraId="09829CA0" w14:textId="77777777" w:rsidR="00436E42" w:rsidRDefault="00436E42" w:rsidP="00750F36">
            <w:pPr>
              <w:pStyle w:val="H1bodytext"/>
              <w:spacing w:after="0"/>
              <w:ind w:left="0"/>
              <w:rPr>
                <w:rFonts w:ascii="Arial" w:hAnsi="Arial"/>
                <w:sz w:val="20"/>
              </w:rPr>
            </w:pPr>
          </w:p>
          <w:p w14:paraId="72BF5208" w14:textId="5956387B" w:rsidR="00436E42" w:rsidRPr="00E43DD8" w:rsidRDefault="00436E42" w:rsidP="00750F36">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2126532396"/>
                <w:placeholder>
                  <w:docPart w:val="D01DFCB2DCA84D9A911A3F2703ABEC8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0BAFEAD" w14:textId="77777777" w:rsidR="00436E42" w:rsidRPr="00702160" w:rsidRDefault="00436E42" w:rsidP="00750F36">
            <w:pPr>
              <w:pStyle w:val="H1bodytext"/>
              <w:spacing w:after="0"/>
              <w:ind w:left="0"/>
              <w:rPr>
                <w:rFonts w:ascii="Arial" w:hAnsi="Arial"/>
                <w:sz w:val="20"/>
              </w:rPr>
            </w:pPr>
          </w:p>
        </w:tc>
      </w:tr>
      <w:tr w:rsidR="00436E42" w:rsidRPr="007D0AAC" w14:paraId="4914E978" w14:textId="77777777" w:rsidTr="00750F36">
        <w:trPr>
          <w:trHeight w:val="539"/>
        </w:trPr>
        <w:tc>
          <w:tcPr>
            <w:tcW w:w="650" w:type="dxa"/>
            <w:vAlign w:val="center"/>
          </w:tcPr>
          <w:p w14:paraId="0769821F" w14:textId="37A8925D" w:rsidR="00436E42" w:rsidRDefault="00FB0144" w:rsidP="00750F36">
            <w:pPr>
              <w:pStyle w:val="H1bodytext"/>
              <w:spacing w:after="0"/>
              <w:ind w:left="0"/>
              <w:jc w:val="center"/>
              <w:rPr>
                <w:rFonts w:ascii="Arial" w:hAnsi="Arial"/>
                <w:sz w:val="20"/>
              </w:rPr>
            </w:pPr>
            <w:r>
              <w:rPr>
                <w:rFonts w:ascii="Arial" w:hAnsi="Arial"/>
                <w:sz w:val="20"/>
              </w:rPr>
              <w:t>8</w:t>
            </w:r>
          </w:p>
        </w:tc>
        <w:tc>
          <w:tcPr>
            <w:tcW w:w="3644" w:type="dxa"/>
            <w:vAlign w:val="center"/>
          </w:tcPr>
          <w:p w14:paraId="75B18373" w14:textId="14A7718E" w:rsidR="00436E42" w:rsidRPr="00C8487B" w:rsidRDefault="00436E42" w:rsidP="00750F36">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vAlign w:val="center"/>
          </w:tcPr>
          <w:p w14:paraId="360CC8B7" w14:textId="285A0ACB"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237CEABA" w14:textId="77777777" w:rsidR="00436E42" w:rsidRDefault="00436E42" w:rsidP="00750F36">
            <w:pPr>
              <w:pStyle w:val="H1bodytext"/>
              <w:spacing w:after="0"/>
              <w:ind w:left="0"/>
              <w:rPr>
                <w:rFonts w:ascii="Arial" w:hAnsi="Arial"/>
                <w:sz w:val="20"/>
              </w:rPr>
            </w:pPr>
          </w:p>
          <w:p w14:paraId="0A4597AC" w14:textId="0C0150C3" w:rsidR="00436E42" w:rsidRDefault="00436E42" w:rsidP="00750F36">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238141095"/>
                <w:placeholder>
                  <w:docPart w:val="66FFCC62C5074E448537723115D35F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AD85A82" w14:textId="77777777" w:rsidR="00436E42" w:rsidRPr="00702160" w:rsidRDefault="00436E42" w:rsidP="00750F36">
            <w:pPr>
              <w:pStyle w:val="H1bodytext"/>
              <w:spacing w:after="0"/>
              <w:ind w:left="0"/>
              <w:rPr>
                <w:rFonts w:ascii="Arial" w:hAnsi="Arial"/>
                <w:sz w:val="20"/>
              </w:rPr>
            </w:pPr>
          </w:p>
        </w:tc>
      </w:tr>
      <w:tr w:rsidR="00436E42" w:rsidRPr="007D0AAC" w14:paraId="4628302D" w14:textId="77777777" w:rsidTr="00750F36">
        <w:trPr>
          <w:trHeight w:val="539"/>
        </w:trPr>
        <w:tc>
          <w:tcPr>
            <w:tcW w:w="650" w:type="dxa"/>
            <w:vAlign w:val="center"/>
          </w:tcPr>
          <w:p w14:paraId="424D7BEE" w14:textId="0DC890FD" w:rsidR="00436E42" w:rsidRDefault="00FB0144" w:rsidP="00750F36">
            <w:pPr>
              <w:pStyle w:val="H1bodytext"/>
              <w:spacing w:after="0"/>
              <w:ind w:left="0"/>
              <w:jc w:val="center"/>
              <w:rPr>
                <w:rFonts w:ascii="Arial" w:hAnsi="Arial"/>
                <w:sz w:val="20"/>
              </w:rPr>
            </w:pPr>
            <w:r>
              <w:rPr>
                <w:rFonts w:ascii="Arial" w:hAnsi="Arial"/>
                <w:sz w:val="20"/>
              </w:rPr>
              <w:t>9</w:t>
            </w:r>
          </w:p>
        </w:tc>
        <w:tc>
          <w:tcPr>
            <w:tcW w:w="3644" w:type="dxa"/>
            <w:vAlign w:val="center"/>
          </w:tcPr>
          <w:p w14:paraId="31984369" w14:textId="030DC41A" w:rsidR="00436E42" w:rsidRDefault="00436E42" w:rsidP="00750F36">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vAlign w:val="center"/>
          </w:tcPr>
          <w:p w14:paraId="395EE6D7" w14:textId="30BD9D42"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08CA9BD4" w14:textId="77777777" w:rsidR="00436E42" w:rsidRDefault="00436E42" w:rsidP="00750F36">
            <w:pPr>
              <w:pStyle w:val="H1bodytext"/>
              <w:spacing w:after="0"/>
              <w:ind w:left="0"/>
              <w:rPr>
                <w:rFonts w:ascii="Arial" w:hAnsi="Arial"/>
                <w:sz w:val="20"/>
              </w:rPr>
            </w:pPr>
          </w:p>
          <w:p w14:paraId="5FC8BFB2" w14:textId="15BEC963" w:rsidR="00436E42" w:rsidRDefault="00436E42" w:rsidP="00750F36">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63448987"/>
                <w:placeholder>
                  <w:docPart w:val="C1352AE7762E479686C307B963EAA1F3"/>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36F0BE5" w14:textId="77777777" w:rsidR="00436E42" w:rsidRPr="00702160" w:rsidRDefault="00436E42" w:rsidP="00750F36">
            <w:pPr>
              <w:pStyle w:val="H1bodytext"/>
              <w:spacing w:after="0"/>
              <w:ind w:left="0"/>
              <w:rPr>
                <w:rFonts w:ascii="Arial" w:hAnsi="Arial"/>
                <w:sz w:val="20"/>
              </w:rPr>
            </w:pPr>
          </w:p>
        </w:tc>
      </w:tr>
    </w:tbl>
    <w:p w14:paraId="23FA63C3" w14:textId="57D1E69C" w:rsidR="00FD4851" w:rsidRDefault="00FD4851"/>
    <w:p w14:paraId="2A88E669" w14:textId="60FC07A9" w:rsidR="00FD4851" w:rsidRDefault="00FD4851"/>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C983349" w:rsidR="00E77779" w:rsidRPr="00DA11B3" w:rsidRDefault="00B64BCB"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2E8F365C" w:rsidR="00E77779" w:rsidRPr="007D0AAC" w:rsidRDefault="00B64BCB"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374565D"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5BA845A9" w:rsidR="00E7777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5257B6F2"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3500E8B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2"/>
      <w:footerReference w:type="default" r:id="rId13"/>
      <w:headerReference w:type="first" r:id="rId14"/>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66DD46" w14:textId="77777777" w:rsidR="009203B8" w:rsidRDefault="009203B8">
      <w:r>
        <w:separator/>
      </w:r>
    </w:p>
  </w:endnote>
  <w:endnote w:type="continuationSeparator" w:id="0">
    <w:p w14:paraId="659F68CF" w14:textId="77777777" w:rsidR="009203B8" w:rsidRDefault="009203B8">
      <w:r>
        <w:continuationSeparator/>
      </w:r>
    </w:p>
  </w:endnote>
  <w:endnote w:type="continuationNotice" w:id="1">
    <w:p w14:paraId="12A692AA" w14:textId="77777777" w:rsidR="009203B8" w:rsidRDefault="009203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B64BCB" w:rsidRPr="00F91BB5" w:rsidRDefault="00B64BCB"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2EAFAA" w14:textId="77777777" w:rsidR="009203B8" w:rsidRDefault="009203B8">
      <w:r>
        <w:separator/>
      </w:r>
    </w:p>
  </w:footnote>
  <w:footnote w:type="continuationSeparator" w:id="0">
    <w:p w14:paraId="37C2E4A5" w14:textId="77777777" w:rsidR="009203B8" w:rsidRDefault="009203B8">
      <w:r>
        <w:continuationSeparator/>
      </w:r>
    </w:p>
  </w:footnote>
  <w:footnote w:type="continuationNotice" w:id="1">
    <w:p w14:paraId="5377A442" w14:textId="77777777" w:rsidR="009203B8" w:rsidRDefault="009203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B64BCB" w:rsidRDefault="00B64BCB"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B64BCB" w:rsidRPr="00695DB6" w:rsidRDefault="00B64BCB"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B64BCB" w:rsidRPr="00F00772" w:rsidRDefault="00B64BCB" w:rsidP="00B84619">
    <w:pPr>
      <w:pStyle w:val="Spacer"/>
      <w:rPr>
        <w:rFonts w:ascii="Arial" w:hAnsi="Arial"/>
        <w:sz w:val="2"/>
      </w:rPr>
    </w:pPr>
  </w:p>
  <w:p w14:paraId="2093252F" w14:textId="77777777" w:rsidR="00B64BCB" w:rsidRPr="00F00772" w:rsidRDefault="00B64BCB">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B64BCB" w:rsidRDefault="00B64BCB"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B64BCB" w:rsidRPr="00105BF0" w:rsidRDefault="00B64BCB"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02B3B"/>
    <w:multiLevelType w:val="hybridMultilevel"/>
    <w:tmpl w:val="56EE61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9E569F"/>
    <w:multiLevelType w:val="hybridMultilevel"/>
    <w:tmpl w:val="A1B2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E962C2"/>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9" w15:restartNumberingAfterBreak="0">
    <w:nsid w:val="50435767"/>
    <w:multiLevelType w:val="hybridMultilevel"/>
    <w:tmpl w:val="9CC24D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68033E7"/>
    <w:multiLevelType w:val="hybridMultilevel"/>
    <w:tmpl w:val="AAE0D2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2"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F793417"/>
    <w:multiLevelType w:val="hybridMultilevel"/>
    <w:tmpl w:val="05B68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7E2A7299"/>
    <w:multiLevelType w:val="hybridMultilevel"/>
    <w:tmpl w:val="47364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22"/>
  </w:num>
  <w:num w:numId="3">
    <w:abstractNumId w:val="3"/>
  </w:num>
  <w:num w:numId="4">
    <w:abstractNumId w:val="16"/>
  </w:num>
  <w:num w:numId="5">
    <w:abstractNumId w:val="5"/>
  </w:num>
  <w:num w:numId="6">
    <w:abstractNumId w:val="12"/>
  </w:num>
  <w:num w:numId="7">
    <w:abstractNumId w:val="18"/>
  </w:num>
  <w:num w:numId="8">
    <w:abstractNumId w:val="26"/>
  </w:num>
  <w:num w:numId="9">
    <w:abstractNumId w:val="25"/>
  </w:num>
  <w:num w:numId="10">
    <w:abstractNumId w:val="8"/>
  </w:num>
  <w:num w:numId="11">
    <w:abstractNumId w:val="21"/>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2"/>
  </w:num>
  <w:num w:numId="15">
    <w:abstractNumId w:val="13"/>
  </w:num>
  <w:num w:numId="16">
    <w:abstractNumId w:val="10"/>
  </w:num>
  <w:num w:numId="17">
    <w:abstractNumId w:val="11"/>
  </w:num>
  <w:num w:numId="18">
    <w:abstractNumId w:val="1"/>
  </w:num>
  <w:num w:numId="19">
    <w:abstractNumId w:val="4"/>
  </w:num>
  <w:num w:numId="20">
    <w:abstractNumId w:val="14"/>
  </w:num>
  <w:num w:numId="21">
    <w:abstractNumId w:val="9"/>
  </w:num>
  <w:num w:numId="22">
    <w:abstractNumId w:val="17"/>
  </w:num>
  <w:num w:numId="23">
    <w:abstractNumId w:val="28"/>
  </w:num>
  <w:num w:numId="24">
    <w:abstractNumId w:val="7"/>
  </w:num>
  <w:num w:numId="25">
    <w:abstractNumId w:val="24"/>
  </w:num>
  <w:num w:numId="26">
    <w:abstractNumId w:val="19"/>
  </w:num>
  <w:num w:numId="27">
    <w:abstractNumId w:val="0"/>
  </w:num>
  <w:num w:numId="28">
    <w:abstractNumId w:val="27"/>
  </w:num>
  <w:num w:numId="29">
    <w:abstractNumId w:val="20"/>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0842"/>
    <w:rsid w:val="000060E6"/>
    <w:rsid w:val="00007DB9"/>
    <w:rsid w:val="00010717"/>
    <w:rsid w:val="000135CC"/>
    <w:rsid w:val="00014433"/>
    <w:rsid w:val="00015030"/>
    <w:rsid w:val="00015868"/>
    <w:rsid w:val="00015E92"/>
    <w:rsid w:val="00021040"/>
    <w:rsid w:val="000258C5"/>
    <w:rsid w:val="00030F31"/>
    <w:rsid w:val="00035E77"/>
    <w:rsid w:val="0003751B"/>
    <w:rsid w:val="00041418"/>
    <w:rsid w:val="0004308D"/>
    <w:rsid w:val="0004379E"/>
    <w:rsid w:val="00050A67"/>
    <w:rsid w:val="00057246"/>
    <w:rsid w:val="00064374"/>
    <w:rsid w:val="00074FBE"/>
    <w:rsid w:val="00093579"/>
    <w:rsid w:val="00095A5C"/>
    <w:rsid w:val="000A0605"/>
    <w:rsid w:val="000A4609"/>
    <w:rsid w:val="000A71E8"/>
    <w:rsid w:val="000B07AC"/>
    <w:rsid w:val="000B0F43"/>
    <w:rsid w:val="000C3325"/>
    <w:rsid w:val="000C634C"/>
    <w:rsid w:val="000C7FCE"/>
    <w:rsid w:val="000D4EFF"/>
    <w:rsid w:val="000D5185"/>
    <w:rsid w:val="000D6080"/>
    <w:rsid w:val="000E0D34"/>
    <w:rsid w:val="000E2220"/>
    <w:rsid w:val="000E2ACA"/>
    <w:rsid w:val="000E66FE"/>
    <w:rsid w:val="000F0858"/>
    <w:rsid w:val="00110F9C"/>
    <w:rsid w:val="00111F13"/>
    <w:rsid w:val="001170D7"/>
    <w:rsid w:val="00117D2C"/>
    <w:rsid w:val="00117FB0"/>
    <w:rsid w:val="00123CE9"/>
    <w:rsid w:val="00125603"/>
    <w:rsid w:val="00125975"/>
    <w:rsid w:val="00126882"/>
    <w:rsid w:val="0013596E"/>
    <w:rsid w:val="00141D38"/>
    <w:rsid w:val="00143D44"/>
    <w:rsid w:val="00143F87"/>
    <w:rsid w:val="00150657"/>
    <w:rsid w:val="001614F9"/>
    <w:rsid w:val="00161DD5"/>
    <w:rsid w:val="001705F3"/>
    <w:rsid w:val="00172812"/>
    <w:rsid w:val="00175270"/>
    <w:rsid w:val="00176613"/>
    <w:rsid w:val="001771F9"/>
    <w:rsid w:val="00177A0C"/>
    <w:rsid w:val="00180364"/>
    <w:rsid w:val="001852F3"/>
    <w:rsid w:val="00190163"/>
    <w:rsid w:val="00192EF0"/>
    <w:rsid w:val="00197584"/>
    <w:rsid w:val="001A04FD"/>
    <w:rsid w:val="001A185F"/>
    <w:rsid w:val="001A341B"/>
    <w:rsid w:val="001B067F"/>
    <w:rsid w:val="001B7065"/>
    <w:rsid w:val="001C058D"/>
    <w:rsid w:val="001D2ECC"/>
    <w:rsid w:val="001E0780"/>
    <w:rsid w:val="001E104F"/>
    <w:rsid w:val="001E1D9C"/>
    <w:rsid w:val="001E1E08"/>
    <w:rsid w:val="001E2160"/>
    <w:rsid w:val="001F24CA"/>
    <w:rsid w:val="002043F2"/>
    <w:rsid w:val="00210F62"/>
    <w:rsid w:val="00211543"/>
    <w:rsid w:val="0021429E"/>
    <w:rsid w:val="00215CB2"/>
    <w:rsid w:val="0022064E"/>
    <w:rsid w:val="00232114"/>
    <w:rsid w:val="0023314E"/>
    <w:rsid w:val="00234E5C"/>
    <w:rsid w:val="002402BA"/>
    <w:rsid w:val="00240BD6"/>
    <w:rsid w:val="00250080"/>
    <w:rsid w:val="00254584"/>
    <w:rsid w:val="00262621"/>
    <w:rsid w:val="00264241"/>
    <w:rsid w:val="00264444"/>
    <w:rsid w:val="00266122"/>
    <w:rsid w:val="00272EA3"/>
    <w:rsid w:val="00280D0C"/>
    <w:rsid w:val="002816F5"/>
    <w:rsid w:val="00282D50"/>
    <w:rsid w:val="00294DEA"/>
    <w:rsid w:val="002A5736"/>
    <w:rsid w:val="002A6549"/>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A0AD7"/>
    <w:rsid w:val="003A26D6"/>
    <w:rsid w:val="003A41C1"/>
    <w:rsid w:val="003A4986"/>
    <w:rsid w:val="003A7882"/>
    <w:rsid w:val="003B2A82"/>
    <w:rsid w:val="003B45BA"/>
    <w:rsid w:val="003B5DF2"/>
    <w:rsid w:val="003C0AA4"/>
    <w:rsid w:val="003C60A0"/>
    <w:rsid w:val="003D0D2F"/>
    <w:rsid w:val="003D1C68"/>
    <w:rsid w:val="003D4C50"/>
    <w:rsid w:val="003D718B"/>
    <w:rsid w:val="003E3848"/>
    <w:rsid w:val="003F0CF4"/>
    <w:rsid w:val="003F53AB"/>
    <w:rsid w:val="00402B23"/>
    <w:rsid w:val="0041085F"/>
    <w:rsid w:val="0041315E"/>
    <w:rsid w:val="00415056"/>
    <w:rsid w:val="00427B21"/>
    <w:rsid w:val="00432628"/>
    <w:rsid w:val="00436E42"/>
    <w:rsid w:val="004404DE"/>
    <w:rsid w:val="00441217"/>
    <w:rsid w:val="004440A4"/>
    <w:rsid w:val="004474AB"/>
    <w:rsid w:val="00451655"/>
    <w:rsid w:val="004556EC"/>
    <w:rsid w:val="0046354D"/>
    <w:rsid w:val="00466456"/>
    <w:rsid w:val="00467804"/>
    <w:rsid w:val="00470FD4"/>
    <w:rsid w:val="004725D5"/>
    <w:rsid w:val="00474146"/>
    <w:rsid w:val="00474F2A"/>
    <w:rsid w:val="00475CE7"/>
    <w:rsid w:val="004762FE"/>
    <w:rsid w:val="00481A9C"/>
    <w:rsid w:val="00490995"/>
    <w:rsid w:val="004915F2"/>
    <w:rsid w:val="004A0F0A"/>
    <w:rsid w:val="004B5D69"/>
    <w:rsid w:val="004B705B"/>
    <w:rsid w:val="004C36A2"/>
    <w:rsid w:val="004C7959"/>
    <w:rsid w:val="004D1A34"/>
    <w:rsid w:val="004E0758"/>
    <w:rsid w:val="004E7152"/>
    <w:rsid w:val="004E7FD6"/>
    <w:rsid w:val="004F0D72"/>
    <w:rsid w:val="004F4E3B"/>
    <w:rsid w:val="00504B75"/>
    <w:rsid w:val="00505BCC"/>
    <w:rsid w:val="005133DE"/>
    <w:rsid w:val="005152D3"/>
    <w:rsid w:val="00515D6F"/>
    <w:rsid w:val="00520858"/>
    <w:rsid w:val="00542CC1"/>
    <w:rsid w:val="005574CA"/>
    <w:rsid w:val="00563089"/>
    <w:rsid w:val="00563412"/>
    <w:rsid w:val="00564D5B"/>
    <w:rsid w:val="005703E5"/>
    <w:rsid w:val="0057568C"/>
    <w:rsid w:val="00576306"/>
    <w:rsid w:val="005772EA"/>
    <w:rsid w:val="0058152E"/>
    <w:rsid w:val="00583F63"/>
    <w:rsid w:val="00595225"/>
    <w:rsid w:val="00596EDF"/>
    <w:rsid w:val="005B32BE"/>
    <w:rsid w:val="005B6800"/>
    <w:rsid w:val="005B7D3D"/>
    <w:rsid w:val="005C1656"/>
    <w:rsid w:val="005C20B9"/>
    <w:rsid w:val="005C755F"/>
    <w:rsid w:val="005D0001"/>
    <w:rsid w:val="005E33F3"/>
    <w:rsid w:val="005E65F2"/>
    <w:rsid w:val="005F05F8"/>
    <w:rsid w:val="005F6614"/>
    <w:rsid w:val="00602ADA"/>
    <w:rsid w:val="00603614"/>
    <w:rsid w:val="00606A19"/>
    <w:rsid w:val="00622317"/>
    <w:rsid w:val="00623642"/>
    <w:rsid w:val="00623D8B"/>
    <w:rsid w:val="006245F0"/>
    <w:rsid w:val="006247DB"/>
    <w:rsid w:val="00626FEF"/>
    <w:rsid w:val="00640172"/>
    <w:rsid w:val="006411B5"/>
    <w:rsid w:val="006414D2"/>
    <w:rsid w:val="00642F63"/>
    <w:rsid w:val="00644363"/>
    <w:rsid w:val="00645AC0"/>
    <w:rsid w:val="00646CD8"/>
    <w:rsid w:val="00650122"/>
    <w:rsid w:val="006504D7"/>
    <w:rsid w:val="006535B2"/>
    <w:rsid w:val="00654DD8"/>
    <w:rsid w:val="00654F97"/>
    <w:rsid w:val="00657475"/>
    <w:rsid w:val="00663746"/>
    <w:rsid w:val="00666777"/>
    <w:rsid w:val="00683574"/>
    <w:rsid w:val="006848B9"/>
    <w:rsid w:val="00685261"/>
    <w:rsid w:val="00685A4B"/>
    <w:rsid w:val="00685F6B"/>
    <w:rsid w:val="00687789"/>
    <w:rsid w:val="006973AE"/>
    <w:rsid w:val="006A1EF3"/>
    <w:rsid w:val="006A2B71"/>
    <w:rsid w:val="006A40FF"/>
    <w:rsid w:val="006A4C2C"/>
    <w:rsid w:val="006B32E9"/>
    <w:rsid w:val="006B5A03"/>
    <w:rsid w:val="006B70D2"/>
    <w:rsid w:val="006B7713"/>
    <w:rsid w:val="006B7E38"/>
    <w:rsid w:val="006B7E8B"/>
    <w:rsid w:val="006C39EA"/>
    <w:rsid w:val="006C5316"/>
    <w:rsid w:val="006C6173"/>
    <w:rsid w:val="006D3B85"/>
    <w:rsid w:val="006E0059"/>
    <w:rsid w:val="006E552D"/>
    <w:rsid w:val="006E765B"/>
    <w:rsid w:val="006E7761"/>
    <w:rsid w:val="006F15E4"/>
    <w:rsid w:val="006F2B00"/>
    <w:rsid w:val="006F6D31"/>
    <w:rsid w:val="006F7941"/>
    <w:rsid w:val="00700992"/>
    <w:rsid w:val="00701067"/>
    <w:rsid w:val="00701AA9"/>
    <w:rsid w:val="00702160"/>
    <w:rsid w:val="00706005"/>
    <w:rsid w:val="0070649F"/>
    <w:rsid w:val="007075D6"/>
    <w:rsid w:val="007119C5"/>
    <w:rsid w:val="007145BA"/>
    <w:rsid w:val="00715ED4"/>
    <w:rsid w:val="0073402F"/>
    <w:rsid w:val="007356B6"/>
    <w:rsid w:val="0073587B"/>
    <w:rsid w:val="00735A51"/>
    <w:rsid w:val="007439DE"/>
    <w:rsid w:val="0074512E"/>
    <w:rsid w:val="0074666A"/>
    <w:rsid w:val="00750F36"/>
    <w:rsid w:val="0075152B"/>
    <w:rsid w:val="00751E0C"/>
    <w:rsid w:val="00757E99"/>
    <w:rsid w:val="007669A8"/>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150C"/>
    <w:rsid w:val="007F364A"/>
    <w:rsid w:val="008128CF"/>
    <w:rsid w:val="00816D09"/>
    <w:rsid w:val="00825AC7"/>
    <w:rsid w:val="00827342"/>
    <w:rsid w:val="00832CF9"/>
    <w:rsid w:val="00837221"/>
    <w:rsid w:val="00837328"/>
    <w:rsid w:val="008402F7"/>
    <w:rsid w:val="008423E3"/>
    <w:rsid w:val="008444D9"/>
    <w:rsid w:val="0084620C"/>
    <w:rsid w:val="008463EB"/>
    <w:rsid w:val="00850706"/>
    <w:rsid w:val="00850E5B"/>
    <w:rsid w:val="00851432"/>
    <w:rsid w:val="00855DA9"/>
    <w:rsid w:val="0085634C"/>
    <w:rsid w:val="00857975"/>
    <w:rsid w:val="00882C44"/>
    <w:rsid w:val="00883D04"/>
    <w:rsid w:val="008850E9"/>
    <w:rsid w:val="00885A59"/>
    <w:rsid w:val="008912C9"/>
    <w:rsid w:val="008A03E0"/>
    <w:rsid w:val="008A356A"/>
    <w:rsid w:val="008A7453"/>
    <w:rsid w:val="008A7CC5"/>
    <w:rsid w:val="008B3DAD"/>
    <w:rsid w:val="008B5A1F"/>
    <w:rsid w:val="008B6A67"/>
    <w:rsid w:val="008B7F47"/>
    <w:rsid w:val="008C124D"/>
    <w:rsid w:val="008D356F"/>
    <w:rsid w:val="008E1070"/>
    <w:rsid w:val="008E115D"/>
    <w:rsid w:val="008E2C72"/>
    <w:rsid w:val="008E7E8E"/>
    <w:rsid w:val="008F1127"/>
    <w:rsid w:val="008F4440"/>
    <w:rsid w:val="008F4B1C"/>
    <w:rsid w:val="008F6E49"/>
    <w:rsid w:val="009025E3"/>
    <w:rsid w:val="00905663"/>
    <w:rsid w:val="0091066A"/>
    <w:rsid w:val="009203B8"/>
    <w:rsid w:val="00925EB8"/>
    <w:rsid w:val="009267E9"/>
    <w:rsid w:val="009369A2"/>
    <w:rsid w:val="00944D3C"/>
    <w:rsid w:val="009464F6"/>
    <w:rsid w:val="00950E46"/>
    <w:rsid w:val="00952193"/>
    <w:rsid w:val="009544E7"/>
    <w:rsid w:val="00957D7E"/>
    <w:rsid w:val="00960A25"/>
    <w:rsid w:val="009624EB"/>
    <w:rsid w:val="00966079"/>
    <w:rsid w:val="00970933"/>
    <w:rsid w:val="00971370"/>
    <w:rsid w:val="00973586"/>
    <w:rsid w:val="009742FA"/>
    <w:rsid w:val="00975ADA"/>
    <w:rsid w:val="0098355F"/>
    <w:rsid w:val="00990E57"/>
    <w:rsid w:val="00991E06"/>
    <w:rsid w:val="00991E56"/>
    <w:rsid w:val="00992F55"/>
    <w:rsid w:val="009935DE"/>
    <w:rsid w:val="0099375D"/>
    <w:rsid w:val="009954A4"/>
    <w:rsid w:val="00995CC9"/>
    <w:rsid w:val="00996CED"/>
    <w:rsid w:val="009A11D8"/>
    <w:rsid w:val="009A6F03"/>
    <w:rsid w:val="009B35A1"/>
    <w:rsid w:val="009B5B1A"/>
    <w:rsid w:val="009C3975"/>
    <w:rsid w:val="009C5E97"/>
    <w:rsid w:val="009D0B16"/>
    <w:rsid w:val="009E0989"/>
    <w:rsid w:val="009E31FB"/>
    <w:rsid w:val="009E42D6"/>
    <w:rsid w:val="009F6764"/>
    <w:rsid w:val="00A22364"/>
    <w:rsid w:val="00A3032B"/>
    <w:rsid w:val="00A33C25"/>
    <w:rsid w:val="00A34442"/>
    <w:rsid w:val="00A34AAC"/>
    <w:rsid w:val="00A46D4C"/>
    <w:rsid w:val="00A4786F"/>
    <w:rsid w:val="00A5316C"/>
    <w:rsid w:val="00A57B4D"/>
    <w:rsid w:val="00A57EB3"/>
    <w:rsid w:val="00A64420"/>
    <w:rsid w:val="00A70C0C"/>
    <w:rsid w:val="00A73DFF"/>
    <w:rsid w:val="00A76ECC"/>
    <w:rsid w:val="00A80399"/>
    <w:rsid w:val="00A81A75"/>
    <w:rsid w:val="00A83723"/>
    <w:rsid w:val="00A907D9"/>
    <w:rsid w:val="00A91589"/>
    <w:rsid w:val="00A91669"/>
    <w:rsid w:val="00AA419E"/>
    <w:rsid w:val="00AA72F7"/>
    <w:rsid w:val="00AB0D20"/>
    <w:rsid w:val="00AB209D"/>
    <w:rsid w:val="00AC2A17"/>
    <w:rsid w:val="00AC37BC"/>
    <w:rsid w:val="00AC5E79"/>
    <w:rsid w:val="00AD437A"/>
    <w:rsid w:val="00AD5C42"/>
    <w:rsid w:val="00AD5D19"/>
    <w:rsid w:val="00AE466F"/>
    <w:rsid w:val="00AE7B2F"/>
    <w:rsid w:val="00B02909"/>
    <w:rsid w:val="00B04094"/>
    <w:rsid w:val="00B12919"/>
    <w:rsid w:val="00B14EA6"/>
    <w:rsid w:val="00B15234"/>
    <w:rsid w:val="00B26796"/>
    <w:rsid w:val="00B3234B"/>
    <w:rsid w:val="00B34E76"/>
    <w:rsid w:val="00B37E5F"/>
    <w:rsid w:val="00B51B4A"/>
    <w:rsid w:val="00B53A73"/>
    <w:rsid w:val="00B554BF"/>
    <w:rsid w:val="00B56325"/>
    <w:rsid w:val="00B61D50"/>
    <w:rsid w:val="00B646C4"/>
    <w:rsid w:val="00B64BCB"/>
    <w:rsid w:val="00B72BCB"/>
    <w:rsid w:val="00B7461D"/>
    <w:rsid w:val="00B84619"/>
    <w:rsid w:val="00B849FF"/>
    <w:rsid w:val="00B93885"/>
    <w:rsid w:val="00B94232"/>
    <w:rsid w:val="00B9426F"/>
    <w:rsid w:val="00B96B88"/>
    <w:rsid w:val="00B97DFF"/>
    <w:rsid w:val="00BA1565"/>
    <w:rsid w:val="00BB444D"/>
    <w:rsid w:val="00BB598D"/>
    <w:rsid w:val="00BB6B51"/>
    <w:rsid w:val="00BC1A76"/>
    <w:rsid w:val="00BC7460"/>
    <w:rsid w:val="00BD0CFF"/>
    <w:rsid w:val="00BD3CCF"/>
    <w:rsid w:val="00BD4E56"/>
    <w:rsid w:val="00BD4FDC"/>
    <w:rsid w:val="00BF2A34"/>
    <w:rsid w:val="00BF5BD7"/>
    <w:rsid w:val="00BF6A71"/>
    <w:rsid w:val="00BF7107"/>
    <w:rsid w:val="00C01FA0"/>
    <w:rsid w:val="00C027FE"/>
    <w:rsid w:val="00C029AE"/>
    <w:rsid w:val="00C04F6C"/>
    <w:rsid w:val="00C0712B"/>
    <w:rsid w:val="00C12080"/>
    <w:rsid w:val="00C14B82"/>
    <w:rsid w:val="00C20BA5"/>
    <w:rsid w:val="00C20FF0"/>
    <w:rsid w:val="00C233DE"/>
    <w:rsid w:val="00C26A5F"/>
    <w:rsid w:val="00C27E6B"/>
    <w:rsid w:val="00C358F5"/>
    <w:rsid w:val="00C36CB1"/>
    <w:rsid w:val="00C372D2"/>
    <w:rsid w:val="00C4385D"/>
    <w:rsid w:val="00C438D1"/>
    <w:rsid w:val="00C47E41"/>
    <w:rsid w:val="00C517CC"/>
    <w:rsid w:val="00C536CD"/>
    <w:rsid w:val="00C571DA"/>
    <w:rsid w:val="00C90180"/>
    <w:rsid w:val="00C907B6"/>
    <w:rsid w:val="00C91515"/>
    <w:rsid w:val="00CA03CE"/>
    <w:rsid w:val="00CA45FC"/>
    <w:rsid w:val="00CC0C01"/>
    <w:rsid w:val="00CC2751"/>
    <w:rsid w:val="00CC2EFA"/>
    <w:rsid w:val="00CC36CD"/>
    <w:rsid w:val="00CD3B09"/>
    <w:rsid w:val="00CD4519"/>
    <w:rsid w:val="00CD4DF3"/>
    <w:rsid w:val="00CE0709"/>
    <w:rsid w:val="00CE566E"/>
    <w:rsid w:val="00CE63EA"/>
    <w:rsid w:val="00CE78F4"/>
    <w:rsid w:val="00CF43A7"/>
    <w:rsid w:val="00D06A8A"/>
    <w:rsid w:val="00D11E1E"/>
    <w:rsid w:val="00D134FA"/>
    <w:rsid w:val="00D16275"/>
    <w:rsid w:val="00D40027"/>
    <w:rsid w:val="00D47E43"/>
    <w:rsid w:val="00D5095D"/>
    <w:rsid w:val="00D54A3F"/>
    <w:rsid w:val="00D55386"/>
    <w:rsid w:val="00D55562"/>
    <w:rsid w:val="00D55B31"/>
    <w:rsid w:val="00D56F98"/>
    <w:rsid w:val="00D57686"/>
    <w:rsid w:val="00D60993"/>
    <w:rsid w:val="00D62900"/>
    <w:rsid w:val="00D82A6D"/>
    <w:rsid w:val="00D84DDA"/>
    <w:rsid w:val="00D938F1"/>
    <w:rsid w:val="00D95507"/>
    <w:rsid w:val="00DA0373"/>
    <w:rsid w:val="00DA065F"/>
    <w:rsid w:val="00DA11B3"/>
    <w:rsid w:val="00DA42F1"/>
    <w:rsid w:val="00DB30D0"/>
    <w:rsid w:val="00DB53EC"/>
    <w:rsid w:val="00DB589F"/>
    <w:rsid w:val="00DC2C2D"/>
    <w:rsid w:val="00DC64C3"/>
    <w:rsid w:val="00DC6C25"/>
    <w:rsid w:val="00DD001B"/>
    <w:rsid w:val="00DD0368"/>
    <w:rsid w:val="00DD03F9"/>
    <w:rsid w:val="00DD0438"/>
    <w:rsid w:val="00DD4002"/>
    <w:rsid w:val="00DD4761"/>
    <w:rsid w:val="00DD6722"/>
    <w:rsid w:val="00DE1344"/>
    <w:rsid w:val="00DF348E"/>
    <w:rsid w:val="00E01D47"/>
    <w:rsid w:val="00E03B4D"/>
    <w:rsid w:val="00E064AB"/>
    <w:rsid w:val="00E07E2D"/>
    <w:rsid w:val="00E108DD"/>
    <w:rsid w:val="00E10C5C"/>
    <w:rsid w:val="00E174BE"/>
    <w:rsid w:val="00E20031"/>
    <w:rsid w:val="00E22D36"/>
    <w:rsid w:val="00E27D13"/>
    <w:rsid w:val="00E4396C"/>
    <w:rsid w:val="00E43DD8"/>
    <w:rsid w:val="00E45186"/>
    <w:rsid w:val="00E45B78"/>
    <w:rsid w:val="00E46B28"/>
    <w:rsid w:val="00E47F43"/>
    <w:rsid w:val="00E52261"/>
    <w:rsid w:val="00E54EEB"/>
    <w:rsid w:val="00E5500C"/>
    <w:rsid w:val="00E62A15"/>
    <w:rsid w:val="00E632A7"/>
    <w:rsid w:val="00E6378A"/>
    <w:rsid w:val="00E65A73"/>
    <w:rsid w:val="00E66939"/>
    <w:rsid w:val="00E66A93"/>
    <w:rsid w:val="00E70C1D"/>
    <w:rsid w:val="00E70E0F"/>
    <w:rsid w:val="00E77779"/>
    <w:rsid w:val="00E86D50"/>
    <w:rsid w:val="00E95DE2"/>
    <w:rsid w:val="00EA1C21"/>
    <w:rsid w:val="00EB3EBB"/>
    <w:rsid w:val="00EB6A36"/>
    <w:rsid w:val="00EB6ECB"/>
    <w:rsid w:val="00EC1159"/>
    <w:rsid w:val="00EC30B6"/>
    <w:rsid w:val="00EC5775"/>
    <w:rsid w:val="00EC77EE"/>
    <w:rsid w:val="00ED00A0"/>
    <w:rsid w:val="00EE5E56"/>
    <w:rsid w:val="00EF1976"/>
    <w:rsid w:val="00F0136C"/>
    <w:rsid w:val="00F02029"/>
    <w:rsid w:val="00F05AD2"/>
    <w:rsid w:val="00F06DB6"/>
    <w:rsid w:val="00F0786C"/>
    <w:rsid w:val="00F105D9"/>
    <w:rsid w:val="00F11689"/>
    <w:rsid w:val="00F14002"/>
    <w:rsid w:val="00F279D9"/>
    <w:rsid w:val="00F30A8B"/>
    <w:rsid w:val="00F341FE"/>
    <w:rsid w:val="00F36E2D"/>
    <w:rsid w:val="00F40948"/>
    <w:rsid w:val="00F40FB4"/>
    <w:rsid w:val="00F419F4"/>
    <w:rsid w:val="00F43519"/>
    <w:rsid w:val="00F47267"/>
    <w:rsid w:val="00F7001F"/>
    <w:rsid w:val="00F773DE"/>
    <w:rsid w:val="00F81C6D"/>
    <w:rsid w:val="00F85238"/>
    <w:rsid w:val="00F85795"/>
    <w:rsid w:val="00F90568"/>
    <w:rsid w:val="00F91A62"/>
    <w:rsid w:val="00F96573"/>
    <w:rsid w:val="00FA5E39"/>
    <w:rsid w:val="00FA7481"/>
    <w:rsid w:val="00FB0144"/>
    <w:rsid w:val="00FB0FA5"/>
    <w:rsid w:val="00FB319F"/>
    <w:rsid w:val="00FB76D4"/>
    <w:rsid w:val="00FC4746"/>
    <w:rsid w:val="00FC70FD"/>
    <w:rsid w:val="00FD2E71"/>
    <w:rsid w:val="00FD4851"/>
    <w:rsid w:val="00FD4B1E"/>
    <w:rsid w:val="00FE473B"/>
    <w:rsid w:val="00FE688C"/>
    <w:rsid w:val="00FF281B"/>
    <w:rsid w:val="00FF290E"/>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 w:type="character" w:customStyle="1" w:styleId="pl-s">
    <w:name w:val="pl-s"/>
    <w:basedOn w:val="DefaultParagraphFont"/>
    <w:rsid w:val="003A4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8689">
      <w:bodyDiv w:val="1"/>
      <w:marLeft w:val="0"/>
      <w:marRight w:val="0"/>
      <w:marTop w:val="0"/>
      <w:marBottom w:val="0"/>
      <w:divBdr>
        <w:top w:val="none" w:sz="0" w:space="0" w:color="auto"/>
        <w:left w:val="none" w:sz="0" w:space="0" w:color="auto"/>
        <w:bottom w:val="none" w:sz="0" w:space="0" w:color="auto"/>
        <w:right w:val="none" w:sz="0" w:space="0" w:color="auto"/>
      </w:divBdr>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740253350">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 w:id="1994479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bm.com/support/knowledgecenter/en/SSEPGG_11.5.0/com.ibm.db2.luw.xml.doc/doc/xqrfnrhe.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F2E0D37CA739498F812326CDF33CF4E6"/>
        <w:category>
          <w:name w:val="General"/>
          <w:gallery w:val="placeholder"/>
        </w:category>
        <w:types>
          <w:type w:val="bbPlcHdr"/>
        </w:types>
        <w:behaviors>
          <w:behavior w:val="content"/>
        </w:behaviors>
        <w:guid w:val="{E23AB804-6335-4322-B8B3-73D16E168697}"/>
      </w:docPartPr>
      <w:docPartBody>
        <w:p w:rsidR="00455630" w:rsidRDefault="00FE3CB5" w:rsidP="00FE3CB5">
          <w:pPr>
            <w:pStyle w:val="F2E0D37CA739498F812326CDF33CF4E6"/>
          </w:pPr>
          <w:r w:rsidRPr="00F879AF">
            <w:rPr>
              <w:rStyle w:val="PlaceholderText"/>
            </w:rPr>
            <w:t>[Keywords]</w:t>
          </w:r>
        </w:p>
      </w:docPartBody>
    </w:docPart>
    <w:docPart>
      <w:docPartPr>
        <w:name w:val="712010DAC4F0494696EB8694C40671C8"/>
        <w:category>
          <w:name w:val="General"/>
          <w:gallery w:val="placeholder"/>
        </w:category>
        <w:types>
          <w:type w:val="bbPlcHdr"/>
        </w:types>
        <w:behaviors>
          <w:behavior w:val="content"/>
        </w:behaviors>
        <w:guid w:val="{4520DB56-E196-41A7-A1B4-49DE0D347822}"/>
      </w:docPartPr>
      <w:docPartBody>
        <w:p w:rsidR="00455630" w:rsidRDefault="00FE3CB5" w:rsidP="00FE3CB5">
          <w:pPr>
            <w:pStyle w:val="712010DAC4F0494696EB8694C40671C8"/>
          </w:pPr>
          <w:r w:rsidRPr="00F879AF">
            <w:rPr>
              <w:rStyle w:val="PlaceholderText"/>
            </w:rPr>
            <w:t>[Keywords]</w:t>
          </w:r>
        </w:p>
      </w:docPartBody>
    </w:docPart>
    <w:docPart>
      <w:docPartPr>
        <w:name w:val="BF1E5AF3838B4F2E922CA0BC2F4321C7"/>
        <w:category>
          <w:name w:val="General"/>
          <w:gallery w:val="placeholder"/>
        </w:category>
        <w:types>
          <w:type w:val="bbPlcHdr"/>
        </w:types>
        <w:behaviors>
          <w:behavior w:val="content"/>
        </w:behaviors>
        <w:guid w:val="{F6B27FFF-5BEE-4C1D-89CA-19CE7DA24802}"/>
      </w:docPartPr>
      <w:docPartBody>
        <w:p w:rsidR="00455630" w:rsidRDefault="00FE3CB5" w:rsidP="00FE3CB5">
          <w:pPr>
            <w:pStyle w:val="BF1E5AF3838B4F2E922CA0BC2F4321C7"/>
          </w:pPr>
          <w:r w:rsidRPr="00F879AF">
            <w:rPr>
              <w:rStyle w:val="PlaceholderText"/>
            </w:rPr>
            <w:t>[Keywords]</w:t>
          </w:r>
        </w:p>
      </w:docPartBody>
    </w:docPart>
    <w:docPart>
      <w:docPartPr>
        <w:name w:val="61D3A7C9E75B438988A8F02E2BAB6F0D"/>
        <w:category>
          <w:name w:val="General"/>
          <w:gallery w:val="placeholder"/>
        </w:category>
        <w:types>
          <w:type w:val="bbPlcHdr"/>
        </w:types>
        <w:behaviors>
          <w:behavior w:val="content"/>
        </w:behaviors>
        <w:guid w:val="{0B171EE4-06EB-493B-9F6B-287C16720FA2}"/>
      </w:docPartPr>
      <w:docPartBody>
        <w:p w:rsidR="00455630" w:rsidRDefault="00FE3CB5" w:rsidP="00FE3CB5">
          <w:pPr>
            <w:pStyle w:val="61D3A7C9E75B438988A8F02E2BAB6F0D"/>
          </w:pPr>
          <w:r w:rsidRPr="00F879AF">
            <w:rPr>
              <w:rStyle w:val="PlaceholderText"/>
            </w:rPr>
            <w:t>[Keywords]</w:t>
          </w:r>
        </w:p>
      </w:docPartBody>
    </w:docPart>
    <w:docPart>
      <w:docPartPr>
        <w:name w:val="3DFB3593963F445CBDE8108A4241259D"/>
        <w:category>
          <w:name w:val="General"/>
          <w:gallery w:val="placeholder"/>
        </w:category>
        <w:types>
          <w:type w:val="bbPlcHdr"/>
        </w:types>
        <w:behaviors>
          <w:behavior w:val="content"/>
        </w:behaviors>
        <w:guid w:val="{E6D9505D-8ABD-4BAB-B976-80E668F66AEC}"/>
      </w:docPartPr>
      <w:docPartBody>
        <w:p w:rsidR="00455630" w:rsidRDefault="00FE3CB5" w:rsidP="00FE3CB5">
          <w:pPr>
            <w:pStyle w:val="3DFB3593963F445CBDE8108A4241259D"/>
          </w:pPr>
          <w:r w:rsidRPr="00F879AF">
            <w:rPr>
              <w:rStyle w:val="PlaceholderText"/>
            </w:rPr>
            <w:t>[Keywords]</w:t>
          </w:r>
        </w:p>
      </w:docPartBody>
    </w:docPart>
    <w:docPart>
      <w:docPartPr>
        <w:name w:val="FFE713BA7D544453982DFB37BC6E581F"/>
        <w:category>
          <w:name w:val="General"/>
          <w:gallery w:val="placeholder"/>
        </w:category>
        <w:types>
          <w:type w:val="bbPlcHdr"/>
        </w:types>
        <w:behaviors>
          <w:behavior w:val="content"/>
        </w:behaviors>
        <w:guid w:val="{EBC0E7E7-06FB-41CB-90BE-75D38C807790}"/>
      </w:docPartPr>
      <w:docPartBody>
        <w:p w:rsidR="00455630" w:rsidRDefault="00FE3CB5" w:rsidP="00FE3CB5">
          <w:pPr>
            <w:pStyle w:val="FFE713BA7D544453982DFB37BC6E581F"/>
          </w:pPr>
          <w:r w:rsidRPr="00F879AF">
            <w:rPr>
              <w:rStyle w:val="PlaceholderText"/>
            </w:rPr>
            <w:t>[Keywords]</w:t>
          </w:r>
        </w:p>
      </w:docPartBody>
    </w:docPart>
    <w:docPart>
      <w:docPartPr>
        <w:name w:val="A5C504EE8E8641FA8621062632232996"/>
        <w:category>
          <w:name w:val="General"/>
          <w:gallery w:val="placeholder"/>
        </w:category>
        <w:types>
          <w:type w:val="bbPlcHdr"/>
        </w:types>
        <w:behaviors>
          <w:behavior w:val="content"/>
        </w:behaviors>
        <w:guid w:val="{C5D74A1E-99B1-4DFD-9A64-A8D8CC684F40}"/>
      </w:docPartPr>
      <w:docPartBody>
        <w:p w:rsidR="00455630" w:rsidRDefault="00FE3CB5" w:rsidP="00FE3CB5">
          <w:pPr>
            <w:pStyle w:val="A5C504EE8E8641FA8621062632232996"/>
          </w:pPr>
          <w:r w:rsidRPr="00F879AF">
            <w:rPr>
              <w:rStyle w:val="PlaceholderText"/>
            </w:rPr>
            <w:t>[Keywords]</w:t>
          </w:r>
        </w:p>
      </w:docPartBody>
    </w:docPart>
    <w:docPart>
      <w:docPartPr>
        <w:name w:val="1850A71C13E14EC89A6C6731D8FF5C72"/>
        <w:category>
          <w:name w:val="General"/>
          <w:gallery w:val="placeholder"/>
        </w:category>
        <w:types>
          <w:type w:val="bbPlcHdr"/>
        </w:types>
        <w:behaviors>
          <w:behavior w:val="content"/>
        </w:behaviors>
        <w:guid w:val="{12C7A06F-9CFF-47DC-ACE9-4FD91F88F361}"/>
      </w:docPartPr>
      <w:docPartBody>
        <w:p w:rsidR="00455630" w:rsidRDefault="00FE3CB5" w:rsidP="00FE3CB5">
          <w:pPr>
            <w:pStyle w:val="1850A71C13E14EC89A6C6731D8FF5C72"/>
          </w:pPr>
          <w:r w:rsidRPr="00F879AF">
            <w:rPr>
              <w:rStyle w:val="PlaceholderText"/>
            </w:rPr>
            <w:t>[Keywords]</w:t>
          </w:r>
        </w:p>
      </w:docPartBody>
    </w:docPart>
    <w:docPart>
      <w:docPartPr>
        <w:name w:val="AAC62F43B762401CB273E9EF0A199F00"/>
        <w:category>
          <w:name w:val="General"/>
          <w:gallery w:val="placeholder"/>
        </w:category>
        <w:types>
          <w:type w:val="bbPlcHdr"/>
        </w:types>
        <w:behaviors>
          <w:behavior w:val="content"/>
        </w:behaviors>
        <w:guid w:val="{E3E39141-1A41-480E-8752-AF82F1F8DEFE}"/>
      </w:docPartPr>
      <w:docPartBody>
        <w:p w:rsidR="00455630" w:rsidRDefault="00FE3CB5" w:rsidP="00FE3CB5">
          <w:pPr>
            <w:pStyle w:val="AAC62F43B762401CB273E9EF0A199F00"/>
          </w:pPr>
          <w:r w:rsidRPr="00F879AF">
            <w:rPr>
              <w:rStyle w:val="PlaceholderText"/>
            </w:rPr>
            <w:t>[Keywords]</w:t>
          </w:r>
        </w:p>
      </w:docPartBody>
    </w:docPart>
    <w:docPart>
      <w:docPartPr>
        <w:name w:val="76A3856818734A5E8457ACFF2EEC01E7"/>
        <w:category>
          <w:name w:val="General"/>
          <w:gallery w:val="placeholder"/>
        </w:category>
        <w:types>
          <w:type w:val="bbPlcHdr"/>
        </w:types>
        <w:behaviors>
          <w:behavior w:val="content"/>
        </w:behaviors>
        <w:guid w:val="{88F7A81F-3CAE-40CB-9BA8-BCD70B400358}"/>
      </w:docPartPr>
      <w:docPartBody>
        <w:p w:rsidR="00455630" w:rsidRDefault="00FE3CB5" w:rsidP="00FE3CB5">
          <w:pPr>
            <w:pStyle w:val="76A3856818734A5E8457ACFF2EEC01E7"/>
          </w:pPr>
          <w:r w:rsidRPr="00F879AF">
            <w:rPr>
              <w:rStyle w:val="PlaceholderText"/>
            </w:rPr>
            <w:t>[Keywords]</w:t>
          </w:r>
        </w:p>
      </w:docPartBody>
    </w:docPart>
    <w:docPart>
      <w:docPartPr>
        <w:name w:val="D01DFCB2DCA84D9A911A3F2703ABEC86"/>
        <w:category>
          <w:name w:val="General"/>
          <w:gallery w:val="placeholder"/>
        </w:category>
        <w:types>
          <w:type w:val="bbPlcHdr"/>
        </w:types>
        <w:behaviors>
          <w:behavior w:val="content"/>
        </w:behaviors>
        <w:guid w:val="{804A2C55-A1CF-41D1-A561-0FA1F2B103F9}"/>
      </w:docPartPr>
      <w:docPartBody>
        <w:p w:rsidR="00455630" w:rsidRDefault="00FE3CB5" w:rsidP="00FE3CB5">
          <w:pPr>
            <w:pStyle w:val="D01DFCB2DCA84D9A911A3F2703ABEC86"/>
          </w:pPr>
          <w:r w:rsidRPr="00F879AF">
            <w:rPr>
              <w:rStyle w:val="PlaceholderText"/>
            </w:rPr>
            <w:t>[Keywords]</w:t>
          </w:r>
        </w:p>
      </w:docPartBody>
    </w:docPart>
    <w:docPart>
      <w:docPartPr>
        <w:name w:val="66FFCC62C5074E448537723115D35FE5"/>
        <w:category>
          <w:name w:val="General"/>
          <w:gallery w:val="placeholder"/>
        </w:category>
        <w:types>
          <w:type w:val="bbPlcHdr"/>
        </w:types>
        <w:behaviors>
          <w:behavior w:val="content"/>
        </w:behaviors>
        <w:guid w:val="{334528AE-90C2-4B7D-B93F-9700B58BCB38}"/>
      </w:docPartPr>
      <w:docPartBody>
        <w:p w:rsidR="00455630" w:rsidRDefault="00FE3CB5" w:rsidP="00FE3CB5">
          <w:pPr>
            <w:pStyle w:val="66FFCC62C5074E448537723115D35FE5"/>
          </w:pPr>
          <w:r w:rsidRPr="00F879AF">
            <w:rPr>
              <w:rStyle w:val="PlaceholderText"/>
            </w:rPr>
            <w:t>[Keywords]</w:t>
          </w:r>
        </w:p>
      </w:docPartBody>
    </w:docPart>
    <w:docPart>
      <w:docPartPr>
        <w:name w:val="C1352AE7762E479686C307B963EAA1F3"/>
        <w:category>
          <w:name w:val="General"/>
          <w:gallery w:val="placeholder"/>
        </w:category>
        <w:types>
          <w:type w:val="bbPlcHdr"/>
        </w:types>
        <w:behaviors>
          <w:behavior w:val="content"/>
        </w:behaviors>
        <w:guid w:val="{8033DF5E-56CC-4F62-BECF-FB0E0B355F5E}"/>
      </w:docPartPr>
      <w:docPartBody>
        <w:p w:rsidR="00455630" w:rsidRDefault="00FE3CB5" w:rsidP="00FE3CB5">
          <w:pPr>
            <w:pStyle w:val="C1352AE7762E479686C307B963EAA1F3"/>
          </w:pPr>
          <w:r w:rsidRPr="00F879AF">
            <w:rPr>
              <w:rStyle w:val="PlaceholderText"/>
            </w:rPr>
            <w:t>[Keywords]</w:t>
          </w:r>
        </w:p>
      </w:docPartBody>
    </w:docPart>
    <w:docPart>
      <w:docPartPr>
        <w:name w:val="32C90DF9CE434571ACD8087902777291"/>
        <w:category>
          <w:name w:val="General"/>
          <w:gallery w:val="placeholder"/>
        </w:category>
        <w:types>
          <w:type w:val="bbPlcHdr"/>
        </w:types>
        <w:behaviors>
          <w:behavior w:val="content"/>
        </w:behaviors>
        <w:guid w:val="{CF9BE7A6-7240-40FC-9072-C479C7988FB1}"/>
      </w:docPartPr>
      <w:docPartBody>
        <w:p w:rsidR="0010705E" w:rsidRDefault="007D5989" w:rsidP="007D5989">
          <w:pPr>
            <w:pStyle w:val="32C90DF9CE434571ACD8087902777291"/>
          </w:pPr>
          <w:r w:rsidRPr="00F879AF">
            <w:rPr>
              <w:rStyle w:val="PlaceholderText"/>
            </w:rPr>
            <w:t>[Keywords]</w:t>
          </w:r>
        </w:p>
      </w:docPartBody>
    </w:docPart>
    <w:docPart>
      <w:docPartPr>
        <w:name w:val="1291FA7F8E454F138AC0E0B7D9CF50F7"/>
        <w:category>
          <w:name w:val="General"/>
          <w:gallery w:val="placeholder"/>
        </w:category>
        <w:types>
          <w:type w:val="bbPlcHdr"/>
        </w:types>
        <w:behaviors>
          <w:behavior w:val="content"/>
        </w:behaviors>
        <w:guid w:val="{91C7E720-B511-4D77-A6F2-072772CB314F}"/>
      </w:docPartPr>
      <w:docPartBody>
        <w:p w:rsidR="0080757D" w:rsidRDefault="0080757D" w:rsidP="0080757D">
          <w:pPr>
            <w:pStyle w:val="1291FA7F8E454F138AC0E0B7D9CF50F7"/>
          </w:pPr>
          <w:r w:rsidRPr="00F879AF">
            <w:rPr>
              <w:rStyle w:val="PlaceholderText"/>
            </w:rPr>
            <w:t>[Keywords]</w:t>
          </w:r>
        </w:p>
      </w:docPartBody>
    </w:docPart>
    <w:docPart>
      <w:docPartPr>
        <w:name w:val="015715A5B1C947D296FCE585E2DFDD1D"/>
        <w:category>
          <w:name w:val="General"/>
          <w:gallery w:val="placeholder"/>
        </w:category>
        <w:types>
          <w:type w:val="bbPlcHdr"/>
        </w:types>
        <w:behaviors>
          <w:behavior w:val="content"/>
        </w:behaviors>
        <w:guid w:val="{208A2DB3-C782-4355-94A5-555BB2338872}"/>
      </w:docPartPr>
      <w:docPartBody>
        <w:p w:rsidR="0080757D" w:rsidRDefault="0080757D" w:rsidP="0080757D">
          <w:pPr>
            <w:pStyle w:val="015715A5B1C947D296FCE585E2DFDD1D"/>
          </w:pPr>
          <w:r w:rsidRPr="00F879AF">
            <w:rPr>
              <w:rStyle w:val="PlaceholderText"/>
            </w:rPr>
            <w:t>[Keywords]</w:t>
          </w:r>
        </w:p>
      </w:docPartBody>
    </w:docPart>
    <w:docPart>
      <w:docPartPr>
        <w:name w:val="7C3914DFD3D44363911F3D654D6992AE"/>
        <w:category>
          <w:name w:val="General"/>
          <w:gallery w:val="placeholder"/>
        </w:category>
        <w:types>
          <w:type w:val="bbPlcHdr"/>
        </w:types>
        <w:behaviors>
          <w:behavior w:val="content"/>
        </w:behaviors>
        <w:guid w:val="{585D8D5D-0E22-4F12-83E3-66BA71511902}"/>
      </w:docPartPr>
      <w:docPartBody>
        <w:p w:rsidR="0080757D" w:rsidRDefault="0080757D" w:rsidP="0080757D">
          <w:pPr>
            <w:pStyle w:val="7C3914DFD3D44363911F3D654D6992AE"/>
          </w:pPr>
          <w:r w:rsidRPr="00F879AF">
            <w:rPr>
              <w:rStyle w:val="PlaceholderText"/>
            </w:rPr>
            <w:t>[Keywords]</w:t>
          </w:r>
        </w:p>
      </w:docPartBody>
    </w:docPart>
    <w:docPart>
      <w:docPartPr>
        <w:name w:val="4A84C93E06B745A4AA3BFBA48DAFB2BF"/>
        <w:category>
          <w:name w:val="General"/>
          <w:gallery w:val="placeholder"/>
        </w:category>
        <w:types>
          <w:type w:val="bbPlcHdr"/>
        </w:types>
        <w:behaviors>
          <w:behavior w:val="content"/>
        </w:behaviors>
        <w:guid w:val="{FBF41953-008E-401F-9ED8-A57A51261A85}"/>
      </w:docPartPr>
      <w:docPartBody>
        <w:p w:rsidR="0080757D" w:rsidRDefault="0080757D" w:rsidP="0080757D">
          <w:pPr>
            <w:pStyle w:val="4A84C93E06B745A4AA3BFBA48DAFB2BF"/>
          </w:pPr>
          <w:r w:rsidRPr="00F879AF">
            <w:rPr>
              <w:rStyle w:val="PlaceholderText"/>
            </w:rPr>
            <w:t>[Keywords]</w:t>
          </w:r>
        </w:p>
      </w:docPartBody>
    </w:docPart>
    <w:docPart>
      <w:docPartPr>
        <w:name w:val="9E0EE2ED333B4A6CA255108FB13F6ACC"/>
        <w:category>
          <w:name w:val="General"/>
          <w:gallery w:val="placeholder"/>
        </w:category>
        <w:types>
          <w:type w:val="bbPlcHdr"/>
        </w:types>
        <w:behaviors>
          <w:behavior w:val="content"/>
        </w:behaviors>
        <w:guid w:val="{356CB058-36E1-492B-9DA0-3EC79E2E4165}"/>
      </w:docPartPr>
      <w:docPartBody>
        <w:p w:rsidR="0080757D" w:rsidRDefault="0080757D" w:rsidP="0080757D">
          <w:pPr>
            <w:pStyle w:val="9E0EE2ED333B4A6CA255108FB13F6ACC"/>
          </w:pPr>
          <w:r w:rsidRPr="00F879AF">
            <w:rPr>
              <w:rStyle w:val="PlaceholderText"/>
            </w:rPr>
            <w:t>[Keywords]</w:t>
          </w:r>
        </w:p>
      </w:docPartBody>
    </w:docPart>
    <w:docPart>
      <w:docPartPr>
        <w:name w:val="9C49F89DD0F84981AFFF6B4F7CFCA666"/>
        <w:category>
          <w:name w:val="General"/>
          <w:gallery w:val="placeholder"/>
        </w:category>
        <w:types>
          <w:type w:val="bbPlcHdr"/>
        </w:types>
        <w:behaviors>
          <w:behavior w:val="content"/>
        </w:behaviors>
        <w:guid w:val="{65DECBE9-9A3C-482F-A958-EB87B4A8860C}"/>
      </w:docPartPr>
      <w:docPartBody>
        <w:p w:rsidR="0080757D" w:rsidRDefault="0080757D" w:rsidP="0080757D">
          <w:pPr>
            <w:pStyle w:val="9C49F89DD0F84981AFFF6B4F7CFCA666"/>
          </w:pPr>
          <w:r w:rsidRPr="00F879AF">
            <w:rPr>
              <w:rStyle w:val="PlaceholderText"/>
            </w:rPr>
            <w:t>[Keywords]</w:t>
          </w:r>
        </w:p>
      </w:docPartBody>
    </w:docPart>
    <w:docPart>
      <w:docPartPr>
        <w:name w:val="832F6AC2C06A40DDA5C43ABF90A4C37E"/>
        <w:category>
          <w:name w:val="General"/>
          <w:gallery w:val="placeholder"/>
        </w:category>
        <w:types>
          <w:type w:val="bbPlcHdr"/>
        </w:types>
        <w:behaviors>
          <w:behavior w:val="content"/>
        </w:behaviors>
        <w:guid w:val="{B541F62F-51BB-4D7D-917B-3929FB739AE8}"/>
      </w:docPartPr>
      <w:docPartBody>
        <w:p w:rsidR="0080757D" w:rsidRDefault="0080757D" w:rsidP="0080757D">
          <w:pPr>
            <w:pStyle w:val="832F6AC2C06A40DDA5C43ABF90A4C37E"/>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10705E"/>
    <w:rsid w:val="001D494B"/>
    <w:rsid w:val="00226593"/>
    <w:rsid w:val="002819AB"/>
    <w:rsid w:val="0039400B"/>
    <w:rsid w:val="003C2161"/>
    <w:rsid w:val="00407CE1"/>
    <w:rsid w:val="00437290"/>
    <w:rsid w:val="00455630"/>
    <w:rsid w:val="0047338A"/>
    <w:rsid w:val="004D2AE6"/>
    <w:rsid w:val="00565015"/>
    <w:rsid w:val="005C11DF"/>
    <w:rsid w:val="006C19CD"/>
    <w:rsid w:val="0070296C"/>
    <w:rsid w:val="0072006C"/>
    <w:rsid w:val="007879F4"/>
    <w:rsid w:val="007A3320"/>
    <w:rsid w:val="007D5989"/>
    <w:rsid w:val="0080757D"/>
    <w:rsid w:val="00860665"/>
    <w:rsid w:val="00862A65"/>
    <w:rsid w:val="008911A7"/>
    <w:rsid w:val="008B28BA"/>
    <w:rsid w:val="0094491B"/>
    <w:rsid w:val="00995779"/>
    <w:rsid w:val="009B1DE7"/>
    <w:rsid w:val="00B30EBB"/>
    <w:rsid w:val="00B64C65"/>
    <w:rsid w:val="00BA4E5C"/>
    <w:rsid w:val="00C734EB"/>
    <w:rsid w:val="00CA29F6"/>
    <w:rsid w:val="00CC4A7D"/>
    <w:rsid w:val="00DD341B"/>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757D"/>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F2E0D37CA739498F812326CDF33CF4E6">
    <w:name w:val="F2E0D37CA739498F812326CDF33CF4E6"/>
    <w:rsid w:val="00FE3CB5"/>
  </w:style>
  <w:style w:type="paragraph" w:customStyle="1" w:styleId="712010DAC4F0494696EB8694C40671C8">
    <w:name w:val="712010DAC4F0494696EB8694C40671C8"/>
    <w:rsid w:val="00FE3CB5"/>
  </w:style>
  <w:style w:type="paragraph" w:customStyle="1" w:styleId="BF1E5AF3838B4F2E922CA0BC2F4321C7">
    <w:name w:val="BF1E5AF3838B4F2E922CA0BC2F4321C7"/>
    <w:rsid w:val="00FE3CB5"/>
  </w:style>
  <w:style w:type="paragraph" w:customStyle="1" w:styleId="61D3A7C9E75B438988A8F02E2BAB6F0D">
    <w:name w:val="61D3A7C9E75B438988A8F02E2BAB6F0D"/>
    <w:rsid w:val="00FE3CB5"/>
  </w:style>
  <w:style w:type="paragraph" w:customStyle="1" w:styleId="3DFB3593963F445CBDE8108A4241259D">
    <w:name w:val="3DFB3593963F445CBDE8108A4241259D"/>
    <w:rsid w:val="00FE3CB5"/>
  </w:style>
  <w:style w:type="paragraph" w:customStyle="1" w:styleId="FFE713BA7D544453982DFB37BC6E581F">
    <w:name w:val="FFE713BA7D544453982DFB37BC6E581F"/>
    <w:rsid w:val="00FE3CB5"/>
  </w:style>
  <w:style w:type="paragraph" w:customStyle="1" w:styleId="A5C504EE8E8641FA8621062632232996">
    <w:name w:val="A5C504EE8E8641FA8621062632232996"/>
    <w:rsid w:val="00FE3CB5"/>
  </w:style>
  <w:style w:type="paragraph" w:customStyle="1" w:styleId="1850A71C13E14EC89A6C6731D8FF5C72">
    <w:name w:val="1850A71C13E14EC89A6C6731D8FF5C72"/>
    <w:rsid w:val="00FE3CB5"/>
  </w:style>
  <w:style w:type="paragraph" w:customStyle="1" w:styleId="AAC62F43B762401CB273E9EF0A199F00">
    <w:name w:val="AAC62F43B762401CB273E9EF0A199F00"/>
    <w:rsid w:val="00FE3CB5"/>
  </w:style>
  <w:style w:type="paragraph" w:customStyle="1" w:styleId="76A3856818734A5E8457ACFF2EEC01E7">
    <w:name w:val="76A3856818734A5E8457ACFF2EEC01E7"/>
    <w:rsid w:val="00FE3CB5"/>
  </w:style>
  <w:style w:type="paragraph" w:customStyle="1" w:styleId="D01DFCB2DCA84D9A911A3F2703ABEC86">
    <w:name w:val="D01DFCB2DCA84D9A911A3F2703ABEC86"/>
    <w:rsid w:val="00FE3CB5"/>
  </w:style>
  <w:style w:type="paragraph" w:customStyle="1" w:styleId="66FFCC62C5074E448537723115D35FE5">
    <w:name w:val="66FFCC62C5074E448537723115D35FE5"/>
    <w:rsid w:val="00FE3CB5"/>
  </w:style>
  <w:style w:type="paragraph" w:customStyle="1" w:styleId="C1352AE7762E479686C307B963EAA1F3">
    <w:name w:val="C1352AE7762E479686C307B963EAA1F3"/>
    <w:rsid w:val="00FE3CB5"/>
  </w:style>
  <w:style w:type="paragraph" w:customStyle="1" w:styleId="32C90DF9CE434571ACD8087902777291">
    <w:name w:val="32C90DF9CE434571ACD8087902777291"/>
    <w:rsid w:val="007D5989"/>
  </w:style>
  <w:style w:type="paragraph" w:customStyle="1" w:styleId="1291FA7F8E454F138AC0E0B7D9CF50F7">
    <w:name w:val="1291FA7F8E454F138AC0E0B7D9CF50F7"/>
    <w:rsid w:val="0080757D"/>
  </w:style>
  <w:style w:type="paragraph" w:customStyle="1" w:styleId="015715A5B1C947D296FCE585E2DFDD1D">
    <w:name w:val="015715A5B1C947D296FCE585E2DFDD1D"/>
    <w:rsid w:val="0080757D"/>
  </w:style>
  <w:style w:type="paragraph" w:customStyle="1" w:styleId="7C3914DFD3D44363911F3D654D6992AE">
    <w:name w:val="7C3914DFD3D44363911F3D654D6992AE"/>
    <w:rsid w:val="0080757D"/>
  </w:style>
  <w:style w:type="paragraph" w:customStyle="1" w:styleId="4A84C93E06B745A4AA3BFBA48DAFB2BF">
    <w:name w:val="4A84C93E06B745A4AA3BFBA48DAFB2BF"/>
    <w:rsid w:val="0080757D"/>
  </w:style>
  <w:style w:type="paragraph" w:customStyle="1" w:styleId="9E0EE2ED333B4A6CA255108FB13F6ACC">
    <w:name w:val="9E0EE2ED333B4A6CA255108FB13F6ACC"/>
    <w:rsid w:val="0080757D"/>
  </w:style>
  <w:style w:type="paragraph" w:customStyle="1" w:styleId="9C49F89DD0F84981AFFF6B4F7CFCA666">
    <w:name w:val="9C49F89DD0F84981AFFF6B4F7CFCA666"/>
    <w:rsid w:val="0080757D"/>
  </w:style>
  <w:style w:type="paragraph" w:customStyle="1" w:styleId="832F6AC2C06A40DDA5C43ABF90A4C37E">
    <w:name w:val="832F6AC2C06A40DDA5C43ABF90A4C37E"/>
    <w:rsid w:val="00807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3.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634BC2-6242-4419-A29C-A9CB7CE15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8</TotalTime>
  <Pages>18</Pages>
  <Words>4386</Words>
  <Characters>25002</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Inventory Preprocessor</cp:keywords>
  <dc:description/>
  <cp:lastModifiedBy>Jacob Fullerton</cp:lastModifiedBy>
  <cp:revision>11</cp:revision>
  <dcterms:created xsi:type="dcterms:W3CDTF">2020-10-29T15:52:00Z</dcterms:created>
  <dcterms:modified xsi:type="dcterms:W3CDTF">2020-11-03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